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B470B" w14:textId="77777777" w:rsidR="00217714" w:rsidRPr="00CB0E62" w:rsidRDefault="00217714" w:rsidP="00217714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val="it-IT" w:eastAsia="nl-NL"/>
        </w:rPr>
      </w:pPr>
      <w:bookmarkStart w:id="0" w:name="_Hlk90534028"/>
      <w:r w:rsidRPr="00CB0E62">
        <w:rPr>
          <w:rFonts w:ascii="Arial" w:eastAsia="Times New Roman" w:hAnsi="Arial" w:cs="Arial"/>
          <w:color w:val="000000"/>
          <w:sz w:val="96"/>
          <w:szCs w:val="96"/>
          <w:lang w:val="it-IT" w:eastAsia="nl-NL"/>
        </w:rPr>
        <w:t>ZELENI KLJUČ</w:t>
      </w:r>
    </w:p>
    <w:p w14:paraId="6F316BA7" w14:textId="77777777" w:rsidR="00217714" w:rsidRPr="00CB0E62" w:rsidRDefault="00217714" w:rsidP="00217714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55FBCCD8" w14:textId="77777777" w:rsidR="00217714" w:rsidRPr="00CB0E62" w:rsidRDefault="00217714" w:rsidP="00217714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  <w:r w:rsidRPr="00CB0E62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>TRAJNOSTNI ZNAK ZA TURISTIČNE OBRATE</w:t>
      </w:r>
    </w:p>
    <w:bookmarkEnd w:id="0"/>
    <w:p w14:paraId="1809CF47" w14:textId="0C963566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4B619B34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7A8BED82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65238956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1F58A4DA" w14:textId="77777777" w:rsidR="00FD2B57" w:rsidRPr="00CB0E62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  <w:r w:rsidRPr="00CB0E62">
        <w:rPr>
          <w:rFonts w:ascii="Arial" w:eastAsia="Times New Roman" w:hAnsi="Arial" w:cs="Arial"/>
          <w:noProof/>
          <w:color w:val="000000"/>
          <w:sz w:val="22"/>
          <w:szCs w:val="22"/>
          <w:lang w:val="en-GB"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20A71DA2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1C93500F" w14:textId="77777777" w:rsidR="00FD2B57" w:rsidRPr="00CB0E62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5A731309" w14:textId="65FC2DD2" w:rsidR="00FD2B57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val="en-GB" w:eastAsia="nl-NL"/>
        </w:rPr>
      </w:pPr>
    </w:p>
    <w:p w14:paraId="1676B9E4" w14:textId="6D0B77F6" w:rsidR="00CB0E62" w:rsidRDefault="00CB0E62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val="en-GB" w:eastAsia="nl-NL"/>
        </w:rPr>
      </w:pPr>
    </w:p>
    <w:p w14:paraId="6C061259" w14:textId="77777777" w:rsidR="00CB0E62" w:rsidRDefault="00CB0E62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val="en-GB" w:eastAsia="nl-NL"/>
        </w:rPr>
      </w:pPr>
    </w:p>
    <w:p w14:paraId="29B6685A" w14:textId="77777777" w:rsidR="00E574D5" w:rsidRDefault="00217714" w:rsidP="00CB0E6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  <w:bookmarkStart w:id="1" w:name="_Hlk90534054"/>
      <w:r w:rsidRPr="00CB0E62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>VPRAŠALNIK ZA TURISTIČNE ZNAMENITOSTI</w:t>
      </w:r>
      <w:r w:rsidR="00CB0E62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 xml:space="preserve"> </w:t>
      </w:r>
    </w:p>
    <w:p w14:paraId="5B9BED85" w14:textId="146CB708" w:rsidR="00FD2B57" w:rsidRPr="00CB0E62" w:rsidRDefault="00A4090D" w:rsidP="00CB0E6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it-IT" w:eastAsia="nl-NL"/>
        </w:rPr>
      </w:pPr>
      <w:r w:rsidRPr="00CB0E62">
        <w:rPr>
          <w:rFonts w:ascii="Arial" w:hAnsi="Arial" w:cs="Arial"/>
          <w:color w:val="000000"/>
          <w:sz w:val="48"/>
          <w:szCs w:val="48"/>
          <w:lang w:val="it-IT" w:eastAsia="nl-NL"/>
        </w:rPr>
        <w:t>20</w:t>
      </w:r>
      <w:r w:rsidR="00446405" w:rsidRPr="00CB0E62">
        <w:rPr>
          <w:rFonts w:ascii="Arial" w:hAnsi="Arial" w:cs="Arial"/>
          <w:color w:val="000000"/>
          <w:sz w:val="48"/>
          <w:szCs w:val="48"/>
          <w:lang w:val="it-IT" w:eastAsia="nl-NL"/>
        </w:rPr>
        <w:t>22-2025</w:t>
      </w:r>
    </w:p>
    <w:bookmarkEnd w:id="1"/>
    <w:p w14:paraId="1B19E769" w14:textId="3289A0C2" w:rsidR="00217714" w:rsidRPr="00CB0E62" w:rsidRDefault="00217714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it-IT" w:eastAsia="nl-NL"/>
        </w:rPr>
      </w:pPr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(</w:t>
      </w:r>
      <w:proofErr w:type="spellStart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muzeji</w:t>
      </w:r>
      <w:proofErr w:type="spellEnd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, </w:t>
      </w:r>
      <w:proofErr w:type="spellStart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interpretacijski</w:t>
      </w:r>
      <w:proofErr w:type="spellEnd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 centri</w:t>
      </w:r>
      <w:r w:rsidR="00AC49C1"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, centri za </w:t>
      </w:r>
      <w:proofErr w:type="spellStart"/>
      <w:r w:rsidR="00AC49C1"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obiskovalce</w:t>
      </w:r>
      <w:proofErr w:type="spellEnd"/>
      <w:r w:rsidR="000E338A"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,</w:t>
      </w:r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 </w:t>
      </w:r>
      <w:proofErr w:type="spellStart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tematski</w:t>
      </w:r>
      <w:proofErr w:type="spellEnd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 </w:t>
      </w:r>
      <w:proofErr w:type="spellStart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parki</w:t>
      </w:r>
      <w:proofErr w:type="spellEnd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)</w:t>
      </w:r>
    </w:p>
    <w:p w14:paraId="07F3E74E" w14:textId="77777777" w:rsidR="00A41042" w:rsidRPr="00CB0E62" w:rsidRDefault="00A41042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it-IT" w:eastAsia="nl-NL"/>
        </w:rPr>
      </w:pPr>
    </w:p>
    <w:p w14:paraId="72EFB496" w14:textId="0B480BDF" w:rsidR="00F278ED" w:rsidRPr="00CB0E62" w:rsidRDefault="00F278ED" w:rsidP="00F278ED">
      <w:pPr>
        <w:jc w:val="center"/>
        <w:rPr>
          <w:rFonts w:ascii="Arial" w:hAnsi="Arial" w:cs="Arial"/>
          <w:sz w:val="32"/>
          <w:szCs w:val="22"/>
          <w:lang w:val="it-IT" w:eastAsia="en-US"/>
        </w:rPr>
      </w:pPr>
      <w:r w:rsidRPr="00CB0E62">
        <w:rPr>
          <w:rFonts w:ascii="Arial" w:hAnsi="Arial" w:cs="Arial"/>
          <w:sz w:val="32"/>
          <w:szCs w:val="22"/>
          <w:lang w:val="it-IT" w:eastAsia="en-US"/>
        </w:rPr>
        <w:t>______________________________________________________</w:t>
      </w:r>
    </w:p>
    <w:p w14:paraId="70EFD0D5" w14:textId="77777777" w:rsidR="00F278ED" w:rsidRPr="00CB0E62" w:rsidRDefault="00F278ED" w:rsidP="00F278ED">
      <w:pPr>
        <w:tabs>
          <w:tab w:val="left" w:pos="3060"/>
        </w:tabs>
        <w:jc w:val="center"/>
        <w:rPr>
          <w:rFonts w:ascii="Arial" w:hAnsi="Arial" w:cs="Arial"/>
        </w:rPr>
      </w:pPr>
      <w:r w:rsidRPr="00CB0E62">
        <w:rPr>
          <w:rFonts w:ascii="Arial" w:hAnsi="Arial" w:cs="Arial"/>
        </w:rPr>
        <w:t>(napišite ime obrata)</w:t>
      </w:r>
    </w:p>
    <w:p w14:paraId="3A2363FA" w14:textId="77777777" w:rsidR="00ED58E0" w:rsidRPr="00CB0E62" w:rsidRDefault="00ED58E0" w:rsidP="00ED58E0">
      <w:pPr>
        <w:tabs>
          <w:tab w:val="left" w:pos="5103"/>
        </w:tabs>
        <w:rPr>
          <w:rFonts w:ascii="Arial" w:hAnsi="Arial" w:cs="Arial"/>
          <w:b/>
          <w:lang w:val="it-IT" w:eastAsia="nl-NL"/>
        </w:rPr>
      </w:pPr>
      <w:r w:rsidRPr="00CB0E62">
        <w:rPr>
          <w:rFonts w:ascii="Arial" w:hAnsi="Arial" w:cs="Arial"/>
          <w:b/>
          <w:lang w:val="it-IT"/>
        </w:rPr>
        <w:lastRenderedPageBreak/>
        <w:t xml:space="preserve">1. </w:t>
      </w:r>
      <w:proofErr w:type="spellStart"/>
      <w:r w:rsidRPr="00CB0E62">
        <w:rPr>
          <w:rFonts w:ascii="Arial" w:hAnsi="Arial" w:cs="Arial"/>
          <w:b/>
          <w:lang w:val="it-IT"/>
        </w:rPr>
        <w:t>Vprašalnik</w:t>
      </w:r>
      <w:proofErr w:type="spellEnd"/>
      <w:r w:rsidRPr="00CB0E62">
        <w:rPr>
          <w:rFonts w:ascii="Arial" w:hAnsi="Arial" w:cs="Arial"/>
          <w:b/>
          <w:lang w:val="it-IT"/>
        </w:rPr>
        <w:t xml:space="preserve"> </w:t>
      </w:r>
    </w:p>
    <w:p w14:paraId="7ABF42DC" w14:textId="77777777" w:rsidR="00ED58E0" w:rsidRPr="00CB0E62" w:rsidRDefault="00ED58E0" w:rsidP="00ED58E0">
      <w:pPr>
        <w:tabs>
          <w:tab w:val="left" w:pos="5103"/>
        </w:tabs>
        <w:rPr>
          <w:rFonts w:ascii="Arial" w:hAnsi="Arial" w:cs="Arial"/>
          <w:b/>
          <w:lang w:val="it-IT" w:eastAsia="nl-NL"/>
        </w:rPr>
      </w:pPr>
    </w:p>
    <w:p w14:paraId="0BF9C4BC" w14:textId="77777777" w:rsidR="00D33CC9" w:rsidRPr="00336FFC" w:rsidRDefault="00D33CC9" w:rsidP="00D33CC9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bookmarkStart w:id="2" w:name="m_5678016435036887012__Hlk90885638"/>
      <w:r w:rsidRPr="00336FFC">
        <w:rPr>
          <w:rFonts w:ascii="Arial" w:eastAsia="Times New Roman" w:hAnsi="Arial" w:cs="Arial"/>
          <w:color w:val="222222"/>
          <w:lang w:eastAsia="sl-SI"/>
        </w:rPr>
        <w:t>Za </w:t>
      </w:r>
      <w:r w:rsidRPr="00336FFC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 kriterij/smernico </w:t>
      </w:r>
      <w:r>
        <w:rPr>
          <w:rFonts w:ascii="Arial" w:eastAsia="Times New Roman" w:hAnsi="Arial" w:cs="Arial"/>
          <w:color w:val="222222"/>
          <w:lang w:eastAsia="sl-SI"/>
        </w:rPr>
        <w:t>na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seznamu je potrebno označiti status izpolnjevanja zahteve: Da, Ne ali Ni na voljo. Prosimo</w:t>
      </w:r>
      <w:r>
        <w:rPr>
          <w:rFonts w:ascii="Arial" w:eastAsia="Times New Roman" w:hAnsi="Arial" w:cs="Arial"/>
          <w:color w:val="222222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uporabite prostor za opombe, če želite posredovati dodatne informacije. Na zadnji strani se nahaja </w:t>
      </w:r>
      <w:bookmarkEnd w:id="2"/>
      <w:r w:rsidRPr="00336FFC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>PRED IZPOLNJEVANJEM SI</w:t>
      </w:r>
      <w:r>
        <w:rPr>
          <w:rFonts w:ascii="Arial" w:eastAsia="Times New Roman" w:hAnsi="Arial" w:cs="Arial"/>
          <w:color w:val="222222"/>
          <w:u w:val="single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 xml:space="preserve"> PROSIMO PREBERITE PRIROČNIK </w:t>
      </w:r>
      <w:r>
        <w:rPr>
          <w:rFonts w:ascii="Arial" w:eastAsia="Times New Roman" w:hAnsi="Arial" w:cs="Arial"/>
          <w:color w:val="222222"/>
          <w:lang w:eastAsia="sl-SI"/>
        </w:rPr>
        <w:t>–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 xml:space="preserve"> Kriteriji in smernice z razlago za pridobitev znaka Zeleni ključ</w:t>
      </w:r>
      <w:r>
        <w:rPr>
          <w:rFonts w:ascii="Arial" w:eastAsia="Times New Roman" w:hAnsi="Arial" w:cs="Arial"/>
          <w:color w:val="222222"/>
          <w:u w:val="single"/>
          <w:lang w:eastAsia="sl-SI"/>
        </w:rPr>
        <w:t>.</w:t>
      </w:r>
    </w:p>
    <w:p w14:paraId="0F43281D" w14:textId="77777777" w:rsidR="001C50E1" w:rsidRPr="00D33CC9" w:rsidRDefault="001C50E1" w:rsidP="0016403D">
      <w:pPr>
        <w:tabs>
          <w:tab w:val="left" w:pos="5103"/>
        </w:tabs>
        <w:rPr>
          <w:rFonts w:ascii="Arial" w:hAnsi="Arial" w:cs="Arial"/>
          <w:b/>
          <w:sz w:val="22"/>
          <w:szCs w:val="22"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670"/>
        <w:gridCol w:w="1276"/>
        <w:gridCol w:w="2835"/>
      </w:tblGrid>
      <w:tr w:rsidR="0016403D" w:rsidRPr="00CB0E62" w14:paraId="77E02D9D" w14:textId="77777777" w:rsidTr="00EF4E18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D33CC9" w:rsidRDefault="0016403D" w:rsidP="00EF4E18">
            <w:pPr>
              <w:ind w:left="1080"/>
              <w:jc w:val="center"/>
              <w:rPr>
                <w:rFonts w:ascii="Arial" w:hAnsi="Arial" w:cs="Arial"/>
              </w:rPr>
            </w:pPr>
            <w:r w:rsidRPr="00D33CC9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25D05A00" w:rsidR="0016403D" w:rsidRPr="00CB0E62" w:rsidRDefault="00EF4E18" w:rsidP="00EF4E18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</w:rPr>
            </w:pPr>
            <w:r w:rsidRPr="00CB0E62">
              <w:rPr>
                <w:rFonts w:cs="Arial"/>
                <w:b/>
                <w:sz w:val="24"/>
                <w:szCs w:val="24"/>
                <w:lang w:val="en-GB"/>
              </w:rPr>
              <w:t>OKOLJSKO UPRAVLJANJE</w:t>
            </w:r>
            <w:r w:rsidR="0016403D" w:rsidRPr="00CB0E62">
              <w:rPr>
                <w:rFonts w:cs="Arial"/>
                <w:b/>
                <w:sz w:val="24"/>
                <w:szCs w:val="24"/>
                <w:lang w:val="en-GB"/>
              </w:rPr>
              <w:br/>
            </w:r>
          </w:p>
        </w:tc>
      </w:tr>
      <w:tr w:rsidR="00217714" w:rsidRPr="00CB0E62" w14:paraId="56AE1484" w14:textId="77777777" w:rsidTr="00FE65F4">
        <w:trPr>
          <w:jc w:val="center"/>
        </w:trPr>
        <w:tc>
          <w:tcPr>
            <w:tcW w:w="846" w:type="dxa"/>
          </w:tcPr>
          <w:p w14:paraId="00AE9518" w14:textId="77777777" w:rsidR="00217714" w:rsidRPr="00CB0E62" w:rsidRDefault="00217714" w:rsidP="00EF4E18">
            <w:pPr>
              <w:rPr>
                <w:rFonts w:ascii="Arial" w:eastAsia="Times New Roman" w:hAnsi="Arial" w:cs="Arial"/>
                <w:lang w:val="en-GB" w:eastAsia="nl-NL"/>
              </w:rPr>
            </w:pPr>
          </w:p>
        </w:tc>
        <w:tc>
          <w:tcPr>
            <w:tcW w:w="5670" w:type="dxa"/>
          </w:tcPr>
          <w:p w14:paraId="39CD4649" w14:textId="58877EE1" w:rsidR="00217714" w:rsidRPr="00CB0E62" w:rsidRDefault="00217714" w:rsidP="00217714">
            <w:pPr>
              <w:jc w:val="center"/>
              <w:rPr>
                <w:rFonts w:ascii="Arial" w:hAnsi="Arial" w:cs="Arial"/>
                <w:b/>
                <w:snapToGrid w:val="0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b/>
                <w:snapToGrid w:val="0"/>
                <w:lang w:val="en-GB"/>
              </w:rPr>
              <w:t>Kriterij</w:t>
            </w:r>
            <w:proofErr w:type="spellEnd"/>
            <w:r w:rsidRPr="00CB0E62">
              <w:rPr>
                <w:rFonts w:ascii="Arial" w:hAnsi="Arial" w:cs="Arial"/>
                <w:b/>
                <w:snapToGrid w:val="0"/>
                <w:lang w:val="en-GB"/>
              </w:rPr>
              <w:t>/</w:t>
            </w:r>
            <w:proofErr w:type="spellStart"/>
            <w:r w:rsidRPr="00CB0E62">
              <w:rPr>
                <w:rFonts w:ascii="Arial" w:hAnsi="Arial" w:cs="Arial"/>
                <w:b/>
                <w:snapToGrid w:val="0"/>
                <w:lang w:val="en-GB"/>
              </w:rPr>
              <w:t>smernica</w:t>
            </w:r>
            <w:proofErr w:type="spellEnd"/>
          </w:p>
          <w:p w14:paraId="449A6B3F" w14:textId="24C5229A" w:rsidR="00217714" w:rsidRPr="00CB0E62" w:rsidRDefault="00217714" w:rsidP="00217714">
            <w:pPr>
              <w:jc w:val="center"/>
              <w:rPr>
                <w:rFonts w:ascii="Arial" w:hAnsi="Arial" w:cs="Arial"/>
                <w:b/>
                <w:snapToGrid w:val="0"/>
                <w:lang w:val="en-GB"/>
              </w:rPr>
            </w:pPr>
          </w:p>
        </w:tc>
        <w:tc>
          <w:tcPr>
            <w:tcW w:w="1276" w:type="dxa"/>
          </w:tcPr>
          <w:p w14:paraId="73112C32" w14:textId="0B5BDCAB" w:rsidR="00217714" w:rsidRPr="00CB0E62" w:rsidRDefault="00217714" w:rsidP="00EF4E18">
            <w:pPr>
              <w:jc w:val="center"/>
              <w:rPr>
                <w:rFonts w:ascii="Arial" w:hAnsi="Arial" w:cs="Arial"/>
                <w:b/>
              </w:rPr>
            </w:pPr>
            <w:r w:rsidRPr="00CB0E62">
              <w:rPr>
                <w:rFonts w:ascii="Arial" w:hAnsi="Arial" w:cs="Arial"/>
                <w:b/>
              </w:rPr>
              <w:t xml:space="preserve">Status </w:t>
            </w:r>
          </w:p>
        </w:tc>
        <w:tc>
          <w:tcPr>
            <w:tcW w:w="2835" w:type="dxa"/>
          </w:tcPr>
          <w:p w14:paraId="74D97D6F" w14:textId="7BBB37B9" w:rsidR="00217714" w:rsidRPr="00CB0E62" w:rsidRDefault="009A2382" w:rsidP="00EF4E18">
            <w:pPr>
              <w:jc w:val="center"/>
              <w:rPr>
                <w:rFonts w:ascii="Arial" w:hAnsi="Arial" w:cs="Arial"/>
                <w:b/>
                <w:snapToGrid w:val="0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b/>
                <w:snapToGrid w:val="0"/>
                <w:lang w:val="it-IT"/>
              </w:rPr>
              <w:t>Opombe</w:t>
            </w:r>
            <w:proofErr w:type="spellEnd"/>
          </w:p>
        </w:tc>
      </w:tr>
      <w:tr w:rsidR="009A2382" w:rsidRPr="00CB0E62" w14:paraId="176DD6CD" w14:textId="77777777" w:rsidTr="00FE65F4">
        <w:trPr>
          <w:jc w:val="center"/>
        </w:trPr>
        <w:tc>
          <w:tcPr>
            <w:tcW w:w="846" w:type="dxa"/>
          </w:tcPr>
          <w:p w14:paraId="3BE265F9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1</w:t>
            </w:r>
          </w:p>
        </w:tc>
        <w:tc>
          <w:tcPr>
            <w:tcW w:w="5670" w:type="dxa"/>
          </w:tcPr>
          <w:p w14:paraId="776EC364" w14:textId="2D0C83E8" w:rsidR="009A2382" w:rsidRPr="00CB0E62" w:rsidRDefault="005A3AA0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Vodstvo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je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vključeno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v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okoljske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aktivnosti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in med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člani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izbere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okoljskega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upravitelja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</w:tcPr>
          <w:p w14:paraId="20E1C2F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3BBE480" w14:textId="1000A698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A39D35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3E3A3110" w14:textId="77777777" w:rsidTr="00FE65F4">
        <w:trPr>
          <w:jc w:val="center"/>
        </w:trPr>
        <w:tc>
          <w:tcPr>
            <w:tcW w:w="846" w:type="dxa"/>
          </w:tcPr>
          <w:p w14:paraId="6BD62573" w14:textId="752EC9EA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2</w:t>
            </w:r>
          </w:p>
        </w:tc>
        <w:tc>
          <w:tcPr>
            <w:tcW w:w="5670" w:type="dxa"/>
          </w:tcPr>
          <w:p w14:paraId="0D6F64FF" w14:textId="77777777" w:rsidR="007A504C" w:rsidRPr="007A504C" w:rsidRDefault="007A504C" w:rsidP="007A504C">
            <w:pPr>
              <w:rPr>
                <w:rFonts w:ascii="Arial" w:hAnsi="Arial" w:cs="Arial"/>
                <w:lang w:val="en-GB"/>
              </w:rPr>
            </w:pPr>
            <w:r w:rsidRPr="007A504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blikujejo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dokument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koljsk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trajnostn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politik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. (OBVEZEN KRITERIJ) </w:t>
            </w:r>
          </w:p>
          <w:p w14:paraId="1167A8B6" w14:textId="0582495B" w:rsidR="009A2382" w:rsidRPr="007A504C" w:rsidRDefault="007A504C" w:rsidP="007A504C">
            <w:pPr>
              <w:rPr>
                <w:rFonts w:ascii="Arial" w:hAnsi="Arial" w:cs="Arial"/>
                <w:b/>
                <w:snapToGrid w:val="0"/>
                <w:lang w:val="en-GB"/>
              </w:rPr>
            </w:pPr>
            <w:r w:rsidRPr="007A504C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</w:tcPr>
          <w:p w14:paraId="7767C8C5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33081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712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38DD8EB" w14:textId="638E2C0B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1945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C7ACB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3444B" w:rsidRPr="00CB0E62" w14:paraId="13C1068B" w14:textId="77777777" w:rsidTr="00FE65F4">
        <w:trPr>
          <w:jc w:val="center"/>
        </w:trPr>
        <w:tc>
          <w:tcPr>
            <w:tcW w:w="846" w:type="dxa"/>
          </w:tcPr>
          <w:p w14:paraId="59791651" w14:textId="77777777" w:rsidR="0093444B" w:rsidRPr="00CB0E62" w:rsidRDefault="0093444B" w:rsidP="0093444B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.3</w:t>
            </w:r>
          </w:p>
        </w:tc>
        <w:tc>
          <w:tcPr>
            <w:tcW w:w="5670" w:type="dxa"/>
          </w:tcPr>
          <w:p w14:paraId="78592010" w14:textId="725C3A2C" w:rsidR="0093444B" w:rsidRPr="00CB0E62" w:rsidRDefault="007A504C" w:rsidP="0093444B">
            <w:pPr>
              <w:rPr>
                <w:rFonts w:ascii="Arial" w:hAnsi="Arial" w:cs="Arial"/>
                <w:snapToGrid w:val="0"/>
                <w:lang w:val="en-GB"/>
              </w:rPr>
            </w:pPr>
            <w:r w:rsidRPr="007A504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določijo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cilj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izdelajo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letni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akcijski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načrt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nenehn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izboljšav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področju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kolja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trajnosti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. </w:t>
            </w:r>
            <w:r w:rsidR="0093444B" w:rsidRPr="00CB0E62">
              <w:rPr>
                <w:rFonts w:ascii="Arial" w:hAnsi="Arial" w:cs="Arial"/>
                <w:snapToGrid w:val="0"/>
                <w:lang w:val="en-GB"/>
              </w:rPr>
              <w:t xml:space="preserve">(OBVEZEN KRITERIJ) </w:t>
            </w:r>
          </w:p>
          <w:p w14:paraId="155A03A9" w14:textId="0E2FF8C2" w:rsidR="0093444B" w:rsidRPr="00CB0E62" w:rsidRDefault="0093444B" w:rsidP="0093444B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snapToGrid w:val="0"/>
                <w:lang w:val="en-GB"/>
              </w:rPr>
              <w:t>PRILOGA</w:t>
            </w:r>
          </w:p>
        </w:tc>
        <w:tc>
          <w:tcPr>
            <w:tcW w:w="1276" w:type="dxa"/>
          </w:tcPr>
          <w:p w14:paraId="15381FF9" w14:textId="77777777" w:rsidR="0093444B" w:rsidRPr="00CB0E62" w:rsidRDefault="00A37D37" w:rsidP="0093444B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017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44B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3444B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3444B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54721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44B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3444B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3444B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2865D06" w14:textId="252F46EF" w:rsidR="0093444B" w:rsidRPr="00CB0E62" w:rsidRDefault="00A37D37" w:rsidP="0093444B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1935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44B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3444B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3444B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3444B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3444B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3444B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AB5AA3" w14:textId="77777777" w:rsidR="0093444B" w:rsidRPr="00CB0E62" w:rsidRDefault="0093444B" w:rsidP="0093444B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6C769082" w14:textId="77777777" w:rsidTr="00FE65F4">
        <w:trPr>
          <w:jc w:val="center"/>
        </w:trPr>
        <w:tc>
          <w:tcPr>
            <w:tcW w:w="846" w:type="dxa"/>
          </w:tcPr>
          <w:p w14:paraId="6F24C87A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4</w:t>
            </w:r>
          </w:p>
        </w:tc>
        <w:tc>
          <w:tcPr>
            <w:tcW w:w="5670" w:type="dxa"/>
          </w:tcPr>
          <w:p w14:paraId="712BE32F" w14:textId="26FD83F1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Dokumentacij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ki se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naš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program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Zele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ključ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je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ustrezn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hranje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dosegljiv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vsake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kontrolne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regledu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</w:tcPr>
          <w:p w14:paraId="4EB708BB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2264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08608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6EE937F" w14:textId="5ED6DF60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592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99D23E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1E518197" w14:textId="77777777" w:rsidTr="00FE65F4">
        <w:trPr>
          <w:jc w:val="center"/>
        </w:trPr>
        <w:tc>
          <w:tcPr>
            <w:tcW w:w="846" w:type="dxa"/>
          </w:tcPr>
          <w:p w14:paraId="1B92AB4A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5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64C1E443" w14:textId="29ED5E1E" w:rsidR="009A2382" w:rsidRPr="00CB0E62" w:rsidRDefault="007A504C" w:rsidP="009A2382">
            <w:pPr>
              <w:rPr>
                <w:rFonts w:ascii="Arial" w:hAnsi="Arial" w:cs="Arial"/>
                <w:lang w:val="it-IT"/>
              </w:rPr>
            </w:pPr>
            <w:r w:rsidRPr="007A504C">
              <w:rPr>
                <w:rFonts w:ascii="Arial" w:eastAsia="Calibri" w:hAnsi="Arial" w:cs="Arial"/>
                <w:lang w:val="en-GB" w:eastAsia="en-US"/>
              </w:rPr>
              <w:t xml:space="preserve">V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obratu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vzpostavijo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in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vzdržujejo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aktivno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sodelovanje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z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ustreznimi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lokalnimi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deležniki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. </w:t>
            </w:r>
            <w:r w:rsidR="009A2382" w:rsidRPr="00CB0E62">
              <w:rPr>
                <w:rFonts w:ascii="Arial" w:eastAsia="Calibri" w:hAnsi="Arial" w:cs="Arial"/>
                <w:lang w:val="it-IT" w:eastAsia="en-US"/>
              </w:rPr>
              <w:t>(OBVEZEN KRITERIJ)</w:t>
            </w:r>
          </w:p>
        </w:tc>
        <w:tc>
          <w:tcPr>
            <w:tcW w:w="1276" w:type="dxa"/>
          </w:tcPr>
          <w:p w14:paraId="76DB9DDE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7843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1285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84D918B" w14:textId="62443712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4312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2D55CB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6303A7E9" w14:textId="77777777" w:rsidTr="00FE65F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6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EE98" w14:textId="5927671C" w:rsidR="009A2382" w:rsidRPr="00CB0E62" w:rsidRDefault="007A504C" w:rsidP="009A2382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izmer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gljičnega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dtisa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uporabljaj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riznan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rodj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merjenj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CO</w:t>
            </w:r>
            <w:r w:rsidRPr="007A504C">
              <w:rPr>
                <w:rFonts w:ascii="Arial" w:hAnsi="Arial" w:cs="Arial"/>
                <w:i/>
                <w:iCs/>
                <w:vertAlign w:val="subscript"/>
                <w:lang w:val="en-GB"/>
              </w:rPr>
              <w:t>2</w:t>
            </w:r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iCs/>
                <w:lang w:val="en-GB"/>
              </w:rPr>
              <w:t>(SMERNICA)</w:t>
            </w:r>
          </w:p>
          <w:p w14:paraId="6EF2D7ED" w14:textId="1BE95996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104FAB9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4495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03544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D996002" w14:textId="77135DB3" w:rsidR="009A2382" w:rsidRPr="00CB0E62" w:rsidRDefault="00A37D37" w:rsidP="009A2382">
            <w:pPr>
              <w:rPr>
                <w:rFonts w:ascii="Arial" w:eastAsia="Calibri" w:hAnsi="Arial" w:cs="Arial"/>
                <w:lang w:val="it-IT" w:eastAsia="en-US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8317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0053660" w14:textId="77777777" w:rsidR="009A2382" w:rsidRPr="00CB0E62" w:rsidRDefault="009A2382" w:rsidP="009A2382">
            <w:pPr>
              <w:jc w:val="center"/>
              <w:rPr>
                <w:rFonts w:ascii="Arial" w:eastAsia="Calibri" w:hAnsi="Arial" w:cs="Arial"/>
                <w:lang w:val="it-IT" w:eastAsia="en-US"/>
              </w:rPr>
            </w:pPr>
          </w:p>
        </w:tc>
      </w:tr>
      <w:tr w:rsidR="009A2382" w:rsidRPr="00CB0E62" w14:paraId="3F41CEA9" w14:textId="77777777" w:rsidTr="00FE65F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7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770339B8" w:rsidR="009A2382" w:rsidRPr="00CB0E62" w:rsidRDefault="007A504C" w:rsidP="009A2382">
            <w:pPr>
              <w:rPr>
                <w:rFonts w:ascii="Arial" w:hAnsi="Arial" w:cs="Arial"/>
                <w:i/>
                <w:lang w:val="en-GB"/>
              </w:rPr>
            </w:pPr>
            <w:r w:rsidRPr="007A504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določijo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cilje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kako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zmanjšati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svoj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gljični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dtis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01B78C8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91834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81616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0C1A0B3" w14:textId="68F59354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71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F3E975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C608A84" w14:textId="77777777" w:rsidTr="00FE65F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8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3388F2E9" w:rsidR="009A2382" w:rsidRPr="00CB0E62" w:rsidRDefault="007A504C" w:rsidP="009A2382">
            <w:pPr>
              <w:rPr>
                <w:rFonts w:ascii="Arial" w:hAnsi="Arial" w:cs="Arial"/>
                <w:i/>
                <w:lang w:val="en-GB"/>
              </w:rPr>
            </w:pPr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so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otrjen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gljičn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nevtralni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v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skladu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s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odročjema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uporab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1 in 2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rotokola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toplogredn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lin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(Greenhouse Gas Protocol). </w:t>
            </w:r>
            <w:r w:rsidR="009A2382" w:rsidRPr="00CB0E62">
              <w:rPr>
                <w:rFonts w:ascii="Arial" w:hAnsi="Arial" w:cs="Arial"/>
                <w:i/>
                <w:iCs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72A1E1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3421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179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63E9337" w14:textId="35D20BCA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2431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A28F4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74D6903" w14:textId="77777777" w:rsidTr="00FE65F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0EDC902C" w:rsidR="009A2382" w:rsidRPr="00CB0E62" w:rsidRDefault="007A504C" w:rsidP="009A2382">
            <w:pPr>
              <w:rPr>
                <w:rFonts w:ascii="Arial" w:hAnsi="Arial" w:cs="Arial"/>
                <w:i/>
                <w:lang w:val="en-GB"/>
              </w:rPr>
            </w:pPr>
            <w:r w:rsidRPr="007A504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svojim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gostom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>/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biskovalcem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mogočajo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možnost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izravnave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gljičnega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dtisa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prek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gljične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lastRenderedPageBreak/>
              <w:t>sheme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9B904D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99291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417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9019992" w14:textId="69FC3340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170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D6D5B1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212900" w:rsidRPr="00CB0E62" w14:paraId="0A055767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CB0E62" w:rsidRDefault="00212900" w:rsidP="00212900">
            <w:pPr>
              <w:ind w:left="1080"/>
              <w:rPr>
                <w:rFonts w:ascii="Arial" w:hAnsi="Arial" w:cs="Arial"/>
                <w:b/>
                <w:lang w:val="it-IT"/>
              </w:rPr>
            </w:pPr>
          </w:p>
          <w:p w14:paraId="1450375A" w14:textId="2466538A" w:rsidR="00212900" w:rsidRPr="00CB0E62" w:rsidRDefault="00E810C1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en-GB"/>
              </w:rPr>
            </w:pPr>
            <w:r w:rsidRPr="00CB0E62">
              <w:rPr>
                <w:rFonts w:cs="Arial"/>
                <w:b/>
                <w:sz w:val="24"/>
                <w:szCs w:val="24"/>
                <w:lang w:val="en-GB"/>
              </w:rPr>
              <w:t>VKLJUČENOST OSEBJA</w:t>
            </w:r>
          </w:p>
          <w:p w14:paraId="646822A1" w14:textId="77777777" w:rsidR="00212900" w:rsidRPr="00CB0E62" w:rsidRDefault="00212900" w:rsidP="00212900">
            <w:pPr>
              <w:ind w:left="1080"/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70D34AC7" w14:textId="77777777" w:rsidTr="00F7057A">
        <w:trPr>
          <w:trHeight w:val="455"/>
          <w:jc w:val="center"/>
        </w:trPr>
        <w:tc>
          <w:tcPr>
            <w:tcW w:w="846" w:type="dxa"/>
          </w:tcPr>
          <w:p w14:paraId="09F6C6E4" w14:textId="77777777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1</w:t>
            </w:r>
          </w:p>
        </w:tc>
        <w:tc>
          <w:tcPr>
            <w:tcW w:w="5670" w:type="dxa"/>
          </w:tcPr>
          <w:p w14:paraId="5B38BC58" w14:textId="63791870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Vodstv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rat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časn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klicuje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estanke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sebje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kater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j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eznanj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stoječim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ovim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im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obudam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ki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j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izvajaj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v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826E16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5676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9597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7DE7168" w14:textId="66A2EA56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53471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BB16DE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2D613A18" w14:textId="77777777" w:rsidTr="00F7057A">
        <w:trPr>
          <w:jc w:val="center"/>
        </w:trPr>
        <w:tc>
          <w:tcPr>
            <w:tcW w:w="846" w:type="dxa"/>
          </w:tcPr>
          <w:p w14:paraId="74E8B624" w14:textId="77777777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2</w:t>
            </w:r>
          </w:p>
        </w:tc>
        <w:tc>
          <w:tcPr>
            <w:tcW w:w="5670" w:type="dxa"/>
          </w:tcPr>
          <w:p w14:paraId="1EA07B0A" w14:textId="0378E875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upravitelj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je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risoten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estank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vodstvo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kjer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oroč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e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oslovanju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rat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AC6D487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1895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3676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B41284D" w14:textId="08D3EA21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6959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DB3FF9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106E8EFC" w14:textId="77777777" w:rsidTr="00F7057A">
        <w:trPr>
          <w:jc w:val="center"/>
        </w:trPr>
        <w:tc>
          <w:tcPr>
            <w:tcW w:w="846" w:type="dxa"/>
          </w:tcPr>
          <w:p w14:paraId="05FE767A" w14:textId="77777777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3</w:t>
            </w:r>
          </w:p>
        </w:tc>
        <w:tc>
          <w:tcPr>
            <w:tcW w:w="5670" w:type="dxa"/>
          </w:tcPr>
          <w:p w14:paraId="0E13CBF0" w14:textId="46008D6E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upravitelj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čla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se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let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rav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izobražujej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>/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usposabljaj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drug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trajnostn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tema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28EF8B7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25946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413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587A446" w14:textId="11E84260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8760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FB5E712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5B2D3C50" w14:textId="77777777" w:rsidTr="00F7057A">
        <w:trPr>
          <w:jc w:val="center"/>
        </w:trPr>
        <w:tc>
          <w:tcPr>
            <w:tcW w:w="846" w:type="dxa"/>
          </w:tcPr>
          <w:p w14:paraId="5133683C" w14:textId="71AA68B4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4</w:t>
            </w:r>
          </w:p>
        </w:tc>
        <w:tc>
          <w:tcPr>
            <w:tcW w:w="5670" w:type="dxa"/>
          </w:tcPr>
          <w:p w14:paraId="3C329A51" w14:textId="233AC586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rostor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menje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sebju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so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premlje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vodil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ki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podbujaj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dgovorn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ravnanje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14071F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30510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7511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D84DC9E" w14:textId="1061C297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4585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D10738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3D57A4B2" w14:textId="77777777" w:rsidTr="00F7057A">
        <w:trPr>
          <w:jc w:val="center"/>
        </w:trPr>
        <w:tc>
          <w:tcPr>
            <w:tcW w:w="846" w:type="dxa"/>
          </w:tcPr>
          <w:p w14:paraId="4E089633" w14:textId="0997FF8F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5</w:t>
            </w:r>
          </w:p>
        </w:tc>
        <w:tc>
          <w:tcPr>
            <w:tcW w:w="5670" w:type="dxa"/>
          </w:tcPr>
          <w:p w14:paraId="3A770792" w14:textId="67D0D010" w:rsidR="009A2382" w:rsidRPr="00CB0E62" w:rsidRDefault="007A504C" w:rsidP="009A2382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sebju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cenjevanje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izvajanja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koljskih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in/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ali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družbeno-kulturnih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pobud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D091088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320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89621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36A3087" w14:textId="5FCC2FE2" w:rsidR="009A2382" w:rsidRPr="00CB0E62" w:rsidRDefault="00A37D37" w:rsidP="009A2382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5722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D45F4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2A54BF" w:rsidRPr="00CB0E62" w14:paraId="1F98281B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649A" w14:textId="77777777" w:rsidR="002A54BF" w:rsidRPr="00CB0E62" w:rsidRDefault="002A54BF" w:rsidP="002A54BF">
            <w:pPr>
              <w:rPr>
                <w:rFonts w:ascii="Arial" w:hAnsi="Arial" w:cs="Arial"/>
                <w:b/>
                <w:lang w:val="it-IT"/>
              </w:rPr>
            </w:pPr>
          </w:p>
          <w:p w14:paraId="0C467C1B" w14:textId="372C0C93" w:rsidR="002A54BF" w:rsidRPr="00CB0E62" w:rsidRDefault="00241033" w:rsidP="00F02B2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INFORMIRANJE GOSTOV</w:t>
            </w:r>
          </w:p>
          <w:p w14:paraId="0713D9D3" w14:textId="77777777" w:rsidR="002A54BF" w:rsidRPr="00CB0E62" w:rsidRDefault="002A54BF" w:rsidP="002A54BF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41AC6C7A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3.1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6961035C" w14:textId="29CB40B0" w:rsidR="009A2382" w:rsidRPr="00CB0E62" w:rsidRDefault="0076403A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76403A">
              <w:rPr>
                <w:rFonts w:ascii="Arial" w:hAnsi="Arial" w:cs="Arial"/>
                <w:lang w:val="it-IT"/>
              </w:rPr>
              <w:t>Oznake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programa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Zeleni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postavljene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na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vidno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mesto.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Pleksi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tablico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certifikat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zagotovi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Nacionaln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koordinacij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program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Zeleni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po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odobritvi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trajnostneg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znak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s strani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Nacionalne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komisije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. (OBVEZEN KRITERIJ) 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839FBF7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1745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96006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6157771" w14:textId="13842E37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9837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177972" w:rsidRPr="00CB0E62" w14:paraId="4547D79F" w14:textId="77777777" w:rsidTr="00F7057A">
        <w:trPr>
          <w:jc w:val="center"/>
        </w:trPr>
        <w:tc>
          <w:tcPr>
            <w:tcW w:w="846" w:type="dxa"/>
          </w:tcPr>
          <w:p w14:paraId="0ECA5A1E" w14:textId="77777777" w:rsidR="00177972" w:rsidRPr="00CB0E62" w:rsidRDefault="00177972" w:rsidP="0017797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3.2</w:t>
            </w:r>
          </w:p>
        </w:tc>
        <w:tc>
          <w:tcPr>
            <w:tcW w:w="5670" w:type="dxa"/>
          </w:tcPr>
          <w:p w14:paraId="73C8C770" w14:textId="493F5D63" w:rsidR="00177972" w:rsidRPr="00CB0E62" w:rsidRDefault="0076403A" w:rsidP="00177972">
            <w:pPr>
              <w:rPr>
                <w:rFonts w:ascii="Arial" w:hAnsi="Arial" w:cs="Arial"/>
              </w:rPr>
            </w:pPr>
            <w:r w:rsidRPr="0076403A">
              <w:rPr>
                <w:rFonts w:ascii="Arial" w:hAnsi="Arial" w:cs="Arial"/>
              </w:rPr>
              <w:t xml:space="preserve">Informacije o programu Zeleni ključ so postavljene na vidno mesto in dostopne vsem gostom/obiskovalcem v obratu. </w:t>
            </w:r>
            <w:r w:rsidR="00177972" w:rsidRPr="00CB0E62">
              <w:rPr>
                <w:rFonts w:ascii="Arial" w:hAnsi="Arial" w:cs="Arial"/>
              </w:rPr>
              <w:t xml:space="preserve">Ob prvi prijavi mora biti priložen osnutek informacij, ki bodo </w:t>
            </w:r>
            <w:r w:rsidR="00977B60">
              <w:rPr>
                <w:rFonts w:ascii="Arial" w:hAnsi="Arial" w:cs="Arial"/>
              </w:rPr>
              <w:t>obiskovalcem</w:t>
            </w:r>
            <w:r w:rsidR="00177972" w:rsidRPr="00CB0E62">
              <w:rPr>
                <w:rFonts w:ascii="Arial" w:hAnsi="Arial" w:cs="Arial"/>
              </w:rPr>
              <w:t xml:space="preserve"> na voljo. (OBVEZEN KRITERIJ)</w:t>
            </w:r>
          </w:p>
          <w:p w14:paraId="03EFEF05" w14:textId="7897F70A" w:rsidR="00177972" w:rsidRPr="00977B60" w:rsidRDefault="00177972" w:rsidP="00177972">
            <w:pPr>
              <w:rPr>
                <w:rFonts w:ascii="Arial" w:hAnsi="Arial" w:cs="Arial"/>
                <w:b/>
              </w:rPr>
            </w:pPr>
            <w:r w:rsidRPr="00CB0E62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662F2F8" w14:textId="77777777" w:rsidR="00177972" w:rsidRPr="00CB0E62" w:rsidRDefault="00A37D37" w:rsidP="0017797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0461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3360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77878B8" w14:textId="7D100592" w:rsidR="00177972" w:rsidRPr="00CB0E62" w:rsidRDefault="00A37D37" w:rsidP="0017797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7904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17797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BC2E44" w14:textId="77777777" w:rsidR="00177972" w:rsidRPr="00CB0E62" w:rsidRDefault="00177972" w:rsidP="0017797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177972" w:rsidRPr="00CB0E62" w14:paraId="20C04599" w14:textId="77777777" w:rsidTr="00F7057A">
        <w:trPr>
          <w:jc w:val="center"/>
        </w:trPr>
        <w:tc>
          <w:tcPr>
            <w:tcW w:w="846" w:type="dxa"/>
          </w:tcPr>
          <w:p w14:paraId="7027BE55" w14:textId="77777777" w:rsidR="00177972" w:rsidRPr="00CB0E62" w:rsidRDefault="00177972" w:rsidP="0017797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3.3</w:t>
            </w:r>
          </w:p>
        </w:tc>
        <w:tc>
          <w:tcPr>
            <w:tcW w:w="5670" w:type="dxa"/>
          </w:tcPr>
          <w:p w14:paraId="3FBDBF56" w14:textId="4F8E79F4" w:rsidR="00177972" w:rsidRPr="0076403A" w:rsidRDefault="0076403A" w:rsidP="00177972">
            <w:pPr>
              <w:rPr>
                <w:rFonts w:ascii="Arial" w:hAnsi="Arial" w:cs="Arial"/>
              </w:rPr>
            </w:pPr>
            <w:r w:rsidRPr="0076403A">
              <w:rPr>
                <w:rFonts w:ascii="Arial" w:hAnsi="Arial" w:cs="Arial"/>
                <w:snapToGrid w:val="0"/>
              </w:rPr>
              <w:t xml:space="preserve">Informacije o programu Zeleni ključ in okoljske informacije so objavljene na spletni strani obrata. </w:t>
            </w:r>
            <w:r w:rsidR="00177972" w:rsidRPr="00CB0E62">
              <w:rPr>
                <w:rFonts w:ascii="Arial" w:hAnsi="Arial" w:cs="Arial"/>
              </w:rPr>
              <w:t>Na kontrolnem pregledu mora biti predstavljen osnutek vsebine, ki bo objavljena na spletni strani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AEFFB48" w14:textId="77777777" w:rsidR="00177972" w:rsidRPr="00CB0E62" w:rsidRDefault="00A37D37" w:rsidP="0017797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03347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2049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6C66AB3" w14:textId="0387C729" w:rsidR="00177972" w:rsidRPr="00CB0E62" w:rsidRDefault="00A37D37" w:rsidP="0017797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17356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17797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4F832C3" w14:textId="77777777" w:rsidR="00177972" w:rsidRPr="00CB0E62" w:rsidRDefault="00177972" w:rsidP="0017797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177972" w:rsidRPr="00CB0E62" w14:paraId="74F1A79E" w14:textId="77777777" w:rsidTr="00F7057A">
        <w:trPr>
          <w:jc w:val="center"/>
        </w:trPr>
        <w:tc>
          <w:tcPr>
            <w:tcW w:w="846" w:type="dxa"/>
          </w:tcPr>
          <w:p w14:paraId="0B3AC17F" w14:textId="77777777" w:rsidR="00177972" w:rsidRPr="00CB0E62" w:rsidRDefault="00177972" w:rsidP="0017797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3.4</w:t>
            </w:r>
          </w:p>
        </w:tc>
        <w:tc>
          <w:tcPr>
            <w:tcW w:w="5670" w:type="dxa"/>
          </w:tcPr>
          <w:p w14:paraId="054AEBC4" w14:textId="1781F0E7" w:rsidR="00177972" w:rsidRPr="00CB0E62" w:rsidRDefault="0076403A" w:rsidP="00177972">
            <w:pPr>
              <w:rPr>
                <w:rFonts w:ascii="Arial" w:hAnsi="Arial" w:cs="Arial"/>
              </w:rPr>
            </w:pPr>
            <w:r w:rsidRPr="0076403A">
              <w:rPr>
                <w:rFonts w:ascii="Arial" w:hAnsi="Arial" w:cs="Arial"/>
              </w:rPr>
              <w:t xml:space="preserve">Gostje/obiskovalci so seznanjeni in vključeni v okoljske pobude, ki jih izvajajo v obratu. </w:t>
            </w:r>
            <w:r w:rsidR="00177972" w:rsidRPr="00CB0E62">
              <w:rPr>
                <w:rFonts w:ascii="Arial" w:hAnsi="Arial" w:cs="Arial"/>
              </w:rPr>
              <w:t xml:space="preserve">Ob prvi prijavi mora biti priložen osnutek informacij, ki bodo </w:t>
            </w:r>
            <w:r w:rsidR="00977B60">
              <w:rPr>
                <w:rFonts w:ascii="Arial" w:hAnsi="Arial" w:cs="Arial"/>
              </w:rPr>
              <w:t>obiskovalcem</w:t>
            </w:r>
            <w:r w:rsidR="00177972" w:rsidRPr="00CB0E62">
              <w:rPr>
                <w:rFonts w:ascii="Arial" w:hAnsi="Arial" w:cs="Arial"/>
              </w:rPr>
              <w:t xml:space="preserve"> na voljo. (OBVEZEN KRITERIJ)</w:t>
            </w:r>
          </w:p>
          <w:p w14:paraId="681DE07A" w14:textId="2643792C" w:rsidR="00177972" w:rsidRPr="00977B60" w:rsidRDefault="00177972" w:rsidP="00177972">
            <w:pPr>
              <w:rPr>
                <w:rFonts w:ascii="Arial" w:hAnsi="Arial" w:cs="Arial"/>
                <w:b/>
              </w:rPr>
            </w:pPr>
            <w:r w:rsidRPr="00CB0E62">
              <w:rPr>
                <w:rFonts w:ascii="Arial" w:hAnsi="Arial" w:cs="Arial"/>
                <w:b/>
              </w:rPr>
              <w:lastRenderedPageBreak/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2CECABC" w14:textId="77777777" w:rsidR="00177972" w:rsidRPr="00CB0E62" w:rsidRDefault="00A37D37" w:rsidP="0017797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757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498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733F7AB" w14:textId="02449014" w:rsidR="00177972" w:rsidRPr="00CB0E62" w:rsidRDefault="00A37D37" w:rsidP="0017797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6208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17797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lastRenderedPageBreak/>
              <w:t>voljo</w:t>
            </w:r>
            <w:proofErr w:type="spellEnd"/>
          </w:p>
        </w:tc>
        <w:tc>
          <w:tcPr>
            <w:tcW w:w="2835" w:type="dxa"/>
          </w:tcPr>
          <w:p w14:paraId="6FB103F4" w14:textId="77777777" w:rsidR="00177972" w:rsidRPr="00CB0E62" w:rsidRDefault="00177972" w:rsidP="0017797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177972" w:rsidRPr="00CB0E62" w14:paraId="5BB2D372" w14:textId="77777777" w:rsidTr="00F7057A">
        <w:trPr>
          <w:jc w:val="center"/>
        </w:trPr>
        <w:tc>
          <w:tcPr>
            <w:tcW w:w="846" w:type="dxa"/>
          </w:tcPr>
          <w:p w14:paraId="75B83B87" w14:textId="77777777" w:rsidR="00177972" w:rsidRPr="00CB0E62" w:rsidRDefault="00177972" w:rsidP="0017797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3.5</w:t>
            </w:r>
          </w:p>
        </w:tc>
        <w:tc>
          <w:tcPr>
            <w:tcW w:w="5670" w:type="dxa"/>
          </w:tcPr>
          <w:p w14:paraId="37D08FDF" w14:textId="13DD2DF3" w:rsidR="00177972" w:rsidRPr="00CB0E62" w:rsidRDefault="0076403A" w:rsidP="00177972">
            <w:pPr>
              <w:rPr>
                <w:rFonts w:ascii="Arial" w:hAnsi="Arial" w:cs="Arial"/>
                <w:lang w:val="en-GB"/>
              </w:rPr>
            </w:pPr>
            <w:r w:rsidRPr="0076403A">
              <w:rPr>
                <w:rFonts w:ascii="Arial" w:hAnsi="Arial" w:cs="Arial"/>
                <w:snapToGrid w:val="0"/>
              </w:rPr>
              <w:t xml:space="preserve">Sprejemno osebje je usposobljeno goste/obiskovalce obveščati o programu Zeleni ključ in trenutnih okoljskih pobudah, ki jih izvajajo v obratu. </w:t>
            </w:r>
            <w:r w:rsidR="00177972" w:rsidRPr="00CB0E62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75DDC0B" w14:textId="77777777" w:rsidR="00177972" w:rsidRPr="00CB0E62" w:rsidRDefault="00A37D37" w:rsidP="0017797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92525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124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58D01B2" w14:textId="06CF4D7E" w:rsidR="00177972" w:rsidRPr="00CB0E62" w:rsidRDefault="00A37D37" w:rsidP="0017797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7177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17797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D86E95A" w14:textId="77777777" w:rsidR="00177972" w:rsidRPr="00CB0E62" w:rsidRDefault="00177972" w:rsidP="0017797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3514F665" w14:textId="77777777" w:rsidTr="00F7057A">
        <w:trPr>
          <w:jc w:val="center"/>
        </w:trPr>
        <w:tc>
          <w:tcPr>
            <w:tcW w:w="846" w:type="dxa"/>
          </w:tcPr>
          <w:p w14:paraId="7666ADA1" w14:textId="77777777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3.6</w:t>
            </w:r>
          </w:p>
        </w:tc>
        <w:tc>
          <w:tcPr>
            <w:tcW w:w="5670" w:type="dxa"/>
          </w:tcPr>
          <w:p w14:paraId="5C1FE4EF" w14:textId="4016D679" w:rsidR="009A2382" w:rsidRPr="00D00649" w:rsidRDefault="0076403A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Osebje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v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obratu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goste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>/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obiskovalce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informira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in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spodbuja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k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uporabi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trajnostnih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načinov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prevoza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. </w:t>
            </w:r>
            <w:r w:rsidR="009A2382" w:rsidRPr="00D00649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C89714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807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8482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42B71E0" w14:textId="5FCAD288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1713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1BC6FA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4CB5B2F9" w14:textId="77777777" w:rsidTr="00F7057A">
        <w:trPr>
          <w:jc w:val="center"/>
        </w:trPr>
        <w:tc>
          <w:tcPr>
            <w:tcW w:w="846" w:type="dxa"/>
          </w:tcPr>
          <w:p w14:paraId="003D6387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3.7</w:t>
            </w:r>
          </w:p>
        </w:tc>
        <w:tc>
          <w:tcPr>
            <w:tcW w:w="5670" w:type="dxa"/>
          </w:tcPr>
          <w:p w14:paraId="4E1FEC90" w14:textId="1C62C8B8" w:rsidR="009A2382" w:rsidRPr="00CB0E62" w:rsidRDefault="0076403A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Gostom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obiskovalcem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ocenjevanje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zadovoljstva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z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bivanjem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učinkovitosti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področju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trajnostnega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poslovanja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922666B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0381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75524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E68E369" w14:textId="37C0046B" w:rsidR="009A2382" w:rsidRPr="00CB0E62" w:rsidRDefault="00A37D37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7072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8E8F96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77A4A" w:rsidRPr="00CB0E62" w14:paraId="70B32CE3" w14:textId="77777777" w:rsidTr="00EF4E18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CB0E62" w:rsidRDefault="00477A4A" w:rsidP="00477A4A">
            <w:pPr>
              <w:rPr>
                <w:rFonts w:ascii="Arial" w:hAnsi="Arial" w:cs="Arial"/>
                <w:b/>
                <w:lang w:val="it-IT"/>
              </w:rPr>
            </w:pPr>
          </w:p>
          <w:p w14:paraId="68C2168B" w14:textId="6D32D7F2" w:rsidR="00477A4A" w:rsidRPr="00CB0E62" w:rsidRDefault="004817FC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VODA</w:t>
            </w:r>
          </w:p>
          <w:p w14:paraId="78E7D3BF" w14:textId="77777777" w:rsidR="00477A4A" w:rsidRPr="00CB0E62" w:rsidRDefault="00477A4A" w:rsidP="00477A4A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74F8DF40" w14:textId="77777777" w:rsidTr="00F7057A">
        <w:trPr>
          <w:jc w:val="center"/>
        </w:trPr>
        <w:tc>
          <w:tcPr>
            <w:tcW w:w="846" w:type="dxa"/>
          </w:tcPr>
          <w:p w14:paraId="24CDECE3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4.1</w:t>
            </w:r>
          </w:p>
        </w:tc>
        <w:tc>
          <w:tcPr>
            <w:tcW w:w="5670" w:type="dxa"/>
          </w:tcPr>
          <w:p w14:paraId="008D8C41" w14:textId="31B64E4A" w:rsidR="009A2382" w:rsidRPr="00CB0E62" w:rsidRDefault="00442C60" w:rsidP="009A2382">
            <w:pPr>
              <w:rPr>
                <w:rFonts w:ascii="Arial" w:hAnsi="Arial" w:cs="Arial"/>
                <w:snapToGrid w:val="0"/>
                <w:color w:val="000000"/>
                <w:lang w:val="en-GB"/>
              </w:rPr>
            </w:pPr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V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obratu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najmanj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enkrat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mesečn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dokumentiraj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skupn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porab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vod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color w:val="000000"/>
                <w:lang w:val="en-GB"/>
              </w:rPr>
              <w:t>(OBVEZEN KRITERIJ)</w:t>
            </w:r>
          </w:p>
          <w:p w14:paraId="0B059403" w14:textId="42641F51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C4656A9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68499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2958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73D8B4E" w14:textId="41777F17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4163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F15DE2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9A2382" w:rsidRPr="00CB0E62" w14:paraId="088EEE9C" w14:textId="77777777" w:rsidTr="00F7057A">
        <w:trPr>
          <w:jc w:val="center"/>
        </w:trPr>
        <w:tc>
          <w:tcPr>
            <w:tcW w:w="846" w:type="dxa"/>
          </w:tcPr>
          <w:p w14:paraId="0A998CF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2</w:t>
            </w:r>
          </w:p>
        </w:tc>
        <w:tc>
          <w:tcPr>
            <w:tcW w:w="5670" w:type="dxa"/>
          </w:tcPr>
          <w:p w14:paraId="3FC1BD2B" w14:textId="16834ACD" w:rsidR="009A2382" w:rsidRPr="00CB0E62" w:rsidRDefault="00442C60" w:rsidP="009A2382">
            <w:pPr>
              <w:rPr>
                <w:rFonts w:ascii="Arial" w:hAnsi="Arial" w:cs="Arial"/>
                <w:lang w:val="en-GB"/>
              </w:rPr>
            </w:pPr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Novi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toaletni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kotlički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imajo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porabo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3/6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litrov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vod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>/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izplakovanj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color w:val="00000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0A5B59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360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06081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611E542" w14:textId="1033FAF6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023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794F52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4FDAFE37" w14:textId="77777777" w:rsidTr="00F7057A">
        <w:trPr>
          <w:jc w:val="center"/>
        </w:trPr>
        <w:tc>
          <w:tcPr>
            <w:tcW w:w="846" w:type="dxa"/>
          </w:tcPr>
          <w:p w14:paraId="6E6484AD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4.3</w:t>
            </w:r>
          </w:p>
        </w:tc>
        <w:tc>
          <w:tcPr>
            <w:tcW w:w="5670" w:type="dxa"/>
          </w:tcPr>
          <w:p w14:paraId="2142CEEB" w14:textId="1D3EBB8D" w:rsidR="009A2382" w:rsidRPr="00CB0E62" w:rsidRDefault="00442C60" w:rsidP="009A2382">
            <w:pPr>
              <w:numPr>
                <w:ilvl w:val="12"/>
                <w:numId w:val="0"/>
              </w:numPr>
              <w:rPr>
                <w:rFonts w:ascii="Arial" w:hAnsi="Arial" w:cs="Arial"/>
                <w:lang w:val="it-IT"/>
              </w:rPr>
            </w:pP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Osebj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redno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preverj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pravilno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delovanj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vodneg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sistem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in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naprav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v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celotnem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obratu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,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č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nimajo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za to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ž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vzpostavljeneg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avtomatiziraneg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sistem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(CNS)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1038CCA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98152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53795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EA39F69" w14:textId="703CF4DA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0173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62761A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7F450229" w14:textId="77777777" w:rsidTr="00F7057A">
        <w:trPr>
          <w:jc w:val="center"/>
        </w:trPr>
        <w:tc>
          <w:tcPr>
            <w:tcW w:w="846" w:type="dxa"/>
          </w:tcPr>
          <w:p w14:paraId="20DECBA9" w14:textId="3713069A" w:rsidR="009A2382" w:rsidRPr="00CB0E62" w:rsidRDefault="009A2382" w:rsidP="009A2382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val="en-GB" w:eastAsia="nl-NL"/>
              </w:rPr>
            </w:pPr>
            <w:r w:rsidRPr="00CB0E62">
              <w:rPr>
                <w:rFonts w:eastAsia="Times New Roman"/>
                <w:b w:val="0"/>
                <w:bCs w:val="0"/>
                <w:iCs w:val="0"/>
                <w:color w:val="auto"/>
                <w:lang w:val="en-GB" w:eastAsia="nl-NL"/>
              </w:rPr>
              <w:t>4.4</w:t>
            </w:r>
          </w:p>
        </w:tc>
        <w:tc>
          <w:tcPr>
            <w:tcW w:w="5670" w:type="dxa"/>
          </w:tcPr>
          <w:p w14:paraId="1E37E63E" w14:textId="76C24E19" w:rsidR="009A2382" w:rsidRPr="00CB0E62" w:rsidRDefault="005D49CB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retok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vod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najmanj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75 %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vseh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ip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ne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resega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8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litrov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na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minuto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2D09184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2714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167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FE83CBB" w14:textId="766B602C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9365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6EA88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4BA601B1" w14:textId="77777777" w:rsidTr="00F7057A">
        <w:trPr>
          <w:jc w:val="center"/>
        </w:trPr>
        <w:tc>
          <w:tcPr>
            <w:tcW w:w="846" w:type="dxa"/>
          </w:tcPr>
          <w:p w14:paraId="1570D00A" w14:textId="0E37118B" w:rsidR="009A2382" w:rsidRPr="00CB0E62" w:rsidRDefault="009A2382" w:rsidP="009A2382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  <w:lang w:val="en-GB"/>
              </w:rPr>
            </w:pPr>
            <w:r w:rsidRPr="00CB0E62">
              <w:rPr>
                <w:b w:val="0"/>
                <w:bCs w:val="0"/>
                <w:iCs w:val="0"/>
                <w:color w:val="auto"/>
                <w:lang w:val="en-GB"/>
              </w:rPr>
              <w:t>4.5</w:t>
            </w:r>
          </w:p>
        </w:tc>
        <w:tc>
          <w:tcPr>
            <w:tcW w:w="5670" w:type="dxa"/>
          </w:tcPr>
          <w:p w14:paraId="23E9CDE6" w14:textId="1085A8F7" w:rsidR="009A2382" w:rsidRPr="00CB0E62" w:rsidRDefault="00442C60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Pisoarj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imaj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vgrajen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senzorj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al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ventil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, ki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omogočaj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manjš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pretok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vod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,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al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bit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brezvodn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color w:val="00000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73BD48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7816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1465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2E9FA1D" w14:textId="2D54F1EC" w:rsidR="009A2382" w:rsidRPr="00CB0E62" w:rsidRDefault="00A37D37" w:rsidP="009A2382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24212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2D085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9A2382" w:rsidRPr="00CB0E62" w14:paraId="6539F634" w14:textId="77777777" w:rsidTr="00F7057A">
        <w:trPr>
          <w:jc w:val="center"/>
        </w:trPr>
        <w:tc>
          <w:tcPr>
            <w:tcW w:w="846" w:type="dxa"/>
          </w:tcPr>
          <w:p w14:paraId="3A9BC874" w14:textId="6F1F928B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6</w:t>
            </w:r>
          </w:p>
        </w:tc>
        <w:tc>
          <w:tcPr>
            <w:tcW w:w="5670" w:type="dxa"/>
          </w:tcPr>
          <w:p w14:paraId="0565EC3A" w14:textId="5E0CE3E1" w:rsidR="009A2382" w:rsidRPr="00CB0E62" w:rsidRDefault="005D49CB" w:rsidP="009A2382">
            <w:pPr>
              <w:rPr>
                <w:rFonts w:ascii="Arial" w:hAnsi="Arial" w:cs="Arial"/>
                <w:lang w:val="it-IT"/>
              </w:rPr>
            </w:pPr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Novi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profesionalni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pomivalni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stroji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ne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presegajo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porabe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vode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nad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3,5 litra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na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>košaro</w:t>
            </w:r>
            <w:proofErr w:type="spellEnd"/>
            <w:r w:rsidRPr="005D49CB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color w:val="000000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56D53B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3353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8693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DAB5BEC" w14:textId="0E3053E4" w:rsidR="009A2382" w:rsidRPr="00CB0E62" w:rsidRDefault="00A37D37" w:rsidP="009A2382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6774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F23DC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9A2382" w:rsidRPr="00CB0E62" w14:paraId="70399CA9" w14:textId="77777777" w:rsidTr="00F7057A">
        <w:trPr>
          <w:trHeight w:val="292"/>
          <w:jc w:val="center"/>
        </w:trPr>
        <w:tc>
          <w:tcPr>
            <w:tcW w:w="846" w:type="dxa"/>
          </w:tcPr>
          <w:p w14:paraId="7BA71815" w14:textId="747DF8D0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7</w:t>
            </w:r>
          </w:p>
        </w:tc>
        <w:tc>
          <w:tcPr>
            <w:tcW w:w="5670" w:type="dxa"/>
          </w:tcPr>
          <w:p w14:paraId="54B12874" w14:textId="6F5D7827" w:rsidR="009A2382" w:rsidRPr="00CB0E62" w:rsidRDefault="005D49CB" w:rsidP="009A2382">
            <w:pPr>
              <w:rPr>
                <w:rFonts w:ascii="Arial" w:hAnsi="Arial" w:cs="Arial"/>
                <w:color w:val="000000"/>
                <w:lang w:val="it-IT"/>
              </w:rPr>
            </w:pP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Vs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odpadn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vod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so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rečiščen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  <w:p w14:paraId="5453CCBF" w14:textId="50545EB1" w:rsidR="009A2382" w:rsidRPr="00CB0E62" w:rsidRDefault="009A2382" w:rsidP="009A2382">
            <w:pPr>
              <w:rPr>
                <w:rFonts w:ascii="Arial" w:hAnsi="Arial" w:cs="Arial"/>
                <w:b/>
                <w:lang w:val="it-IT"/>
              </w:rPr>
            </w:pPr>
            <w:r w:rsidRPr="00CB0E62">
              <w:rPr>
                <w:rFonts w:ascii="Arial" w:hAnsi="Arial" w:cs="Arial"/>
                <w:b/>
                <w:lang w:val="it-IT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747AD9E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91600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27032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AAB8AE9" w14:textId="73DC6255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3708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1FCF46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4C2024D9" w14:textId="77777777" w:rsidTr="00F7057A">
        <w:trPr>
          <w:jc w:val="center"/>
        </w:trPr>
        <w:tc>
          <w:tcPr>
            <w:tcW w:w="846" w:type="dxa"/>
          </w:tcPr>
          <w:p w14:paraId="6D3BFFE5" w14:textId="1B33416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8</w:t>
            </w:r>
          </w:p>
        </w:tc>
        <w:tc>
          <w:tcPr>
            <w:tcW w:w="5670" w:type="dxa"/>
          </w:tcPr>
          <w:p w14:paraId="31D4E1D0" w14:textId="70EA6D65" w:rsidR="009A2382" w:rsidRPr="00CB0E62" w:rsidRDefault="005D49CB" w:rsidP="009A2382">
            <w:pPr>
              <w:rPr>
                <w:rFonts w:ascii="Arial" w:hAnsi="Arial" w:cs="Arial"/>
                <w:lang w:val="it-IT"/>
              </w:rPr>
            </w:pPr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Novi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omivalni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in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ralni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stroji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so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rofesionalni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>/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industrijski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55E657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748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01512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A9E4C2A" w14:textId="0166419F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0109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5DCA12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6A0CFA36" w14:textId="77777777" w:rsidTr="00F7057A">
        <w:trPr>
          <w:jc w:val="center"/>
        </w:trPr>
        <w:tc>
          <w:tcPr>
            <w:tcW w:w="846" w:type="dxa"/>
          </w:tcPr>
          <w:p w14:paraId="08326915" w14:textId="0827293B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9</w:t>
            </w:r>
          </w:p>
        </w:tc>
        <w:tc>
          <w:tcPr>
            <w:tcW w:w="5670" w:type="dxa"/>
          </w:tcPr>
          <w:p w14:paraId="10F612B7" w14:textId="7D00D23C" w:rsidR="009A2382" w:rsidRPr="00CB0E62" w:rsidRDefault="005D49C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Kuhinjska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korita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imajo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nameščene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lovilce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maščob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color w:val="00000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C735612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0194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20286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65BBF01" w14:textId="0FB9BD6B" w:rsidR="009A2382" w:rsidRPr="00CB0E62" w:rsidRDefault="00A37D37" w:rsidP="009A2382">
            <w:pPr>
              <w:rPr>
                <w:rFonts w:ascii="Arial" w:hAnsi="Arial" w:cs="Arial"/>
                <w:i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2188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BB71E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09332BA5" w14:textId="77777777" w:rsidTr="00F7057A">
        <w:trPr>
          <w:jc w:val="center"/>
        </w:trPr>
        <w:tc>
          <w:tcPr>
            <w:tcW w:w="846" w:type="dxa"/>
          </w:tcPr>
          <w:p w14:paraId="0EE7E746" w14:textId="08BB46CF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0</w:t>
            </w:r>
          </w:p>
        </w:tc>
        <w:tc>
          <w:tcPr>
            <w:tcW w:w="5670" w:type="dxa"/>
          </w:tcPr>
          <w:p w14:paraId="71A0335B" w14:textId="4D2CB3C8" w:rsidR="009A2382" w:rsidRPr="00CB0E62" w:rsidRDefault="005D49CB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Bazeni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v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pokriti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ali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na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voljo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druge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rešitve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, ki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zmanjšujejo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porabo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vode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896987B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42271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478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F5435E1" w14:textId="04646FBE" w:rsidR="009A2382" w:rsidRPr="00CB0E62" w:rsidRDefault="00A37D37" w:rsidP="009A2382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5205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CA3F67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snapToGrid w:val="0"/>
                <w:color w:val="000000"/>
                <w:lang w:val="it-IT"/>
              </w:rPr>
            </w:pPr>
          </w:p>
        </w:tc>
      </w:tr>
      <w:tr w:rsidR="009A2382" w:rsidRPr="00CB0E62" w14:paraId="57DA2E05" w14:textId="77777777" w:rsidTr="00F7057A">
        <w:trPr>
          <w:jc w:val="center"/>
        </w:trPr>
        <w:tc>
          <w:tcPr>
            <w:tcW w:w="846" w:type="dxa"/>
          </w:tcPr>
          <w:p w14:paraId="0B1E0873" w14:textId="4FC8843E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1</w:t>
            </w:r>
          </w:p>
        </w:tc>
        <w:tc>
          <w:tcPr>
            <w:tcW w:w="5670" w:type="dxa"/>
          </w:tcPr>
          <w:p w14:paraId="1A36DD66" w14:textId="27736F0F" w:rsidR="009A2382" w:rsidRPr="00CB0E62" w:rsidRDefault="003C5887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Bazeni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v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očiščeni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s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čistili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, ki ne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vsebujejo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kemikalij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color w:val="00000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4FD95F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5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5026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8DB76F2" w14:textId="5F6FBB9D" w:rsidR="009A2382" w:rsidRPr="00CB0E62" w:rsidRDefault="00A37D37" w:rsidP="009A2382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90677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66EE87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snapToGrid w:val="0"/>
                <w:color w:val="000000"/>
                <w:lang w:val="it-IT"/>
              </w:rPr>
            </w:pPr>
          </w:p>
        </w:tc>
      </w:tr>
      <w:tr w:rsidR="009A2382" w:rsidRPr="00CB0E62" w14:paraId="7F7ED580" w14:textId="77777777" w:rsidTr="00F7057A">
        <w:trPr>
          <w:jc w:val="center"/>
        </w:trPr>
        <w:tc>
          <w:tcPr>
            <w:tcW w:w="846" w:type="dxa"/>
          </w:tcPr>
          <w:p w14:paraId="68246682" w14:textId="660831F4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2</w:t>
            </w:r>
          </w:p>
        </w:tc>
        <w:tc>
          <w:tcPr>
            <w:tcW w:w="5670" w:type="dxa"/>
          </w:tcPr>
          <w:p w14:paraId="577D6A42" w14:textId="63929336" w:rsidR="009A2382" w:rsidRPr="00CB0E62" w:rsidRDefault="003C5887" w:rsidP="009A2382">
            <w:pPr>
              <w:rPr>
                <w:rFonts w:ascii="Arial" w:hAnsi="Arial" w:cs="Arial"/>
                <w:lang w:val="en-GB"/>
              </w:rPr>
            </w:pPr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V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delih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obrata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,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kjer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je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poraba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vode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velika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, so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nameščeni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posamični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števci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snapToGrid w:val="0"/>
                <w:color w:val="00000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4B44B8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9555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2839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28197BA" w14:textId="43C1C512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4796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0A6866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40B513CB" w14:textId="77777777" w:rsidTr="00F7057A">
        <w:trPr>
          <w:jc w:val="center"/>
        </w:trPr>
        <w:tc>
          <w:tcPr>
            <w:tcW w:w="846" w:type="dxa"/>
          </w:tcPr>
          <w:p w14:paraId="3FD17AE9" w14:textId="499EEFA8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3</w:t>
            </w:r>
          </w:p>
        </w:tc>
        <w:tc>
          <w:tcPr>
            <w:tcW w:w="5670" w:type="dxa"/>
          </w:tcPr>
          <w:p w14:paraId="626511FC" w14:textId="619594D2" w:rsidR="009A2382" w:rsidRPr="00CB0E62" w:rsidRDefault="003C5887" w:rsidP="009A2382">
            <w:pPr>
              <w:rPr>
                <w:rFonts w:ascii="Arial" w:hAnsi="Arial" w:cs="Arial"/>
                <w:i/>
                <w:lang w:val="it-IT"/>
              </w:rPr>
            </w:pP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Pretok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vode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najmanj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75 %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vseh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pip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ne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presega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5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litrov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na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minuto. </w:t>
            </w:r>
            <w:r w:rsidR="009A2382" w:rsidRPr="00CB0E62">
              <w:rPr>
                <w:rFonts w:ascii="Arial" w:hAnsi="Arial" w:cs="Arial"/>
                <w:i/>
                <w:lang w:val="it-IT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32AAB5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6525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1631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2CFEECC" w14:textId="06FCD526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9069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E08BFD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7D54AB87" w14:textId="77777777" w:rsidTr="00F7057A">
        <w:trPr>
          <w:jc w:val="center"/>
        </w:trPr>
        <w:tc>
          <w:tcPr>
            <w:tcW w:w="846" w:type="dxa"/>
          </w:tcPr>
          <w:p w14:paraId="7DC52769" w14:textId="1305075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4</w:t>
            </w:r>
          </w:p>
        </w:tc>
        <w:tc>
          <w:tcPr>
            <w:tcW w:w="5670" w:type="dxa"/>
          </w:tcPr>
          <w:p w14:paraId="0F85F117" w14:textId="39DEE87B" w:rsidR="009A2382" w:rsidRPr="003C5887" w:rsidRDefault="003C5887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Vs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odpadn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vod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so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prečiščen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in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ponovno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uporabljen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ž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v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sklopu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obrata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. </w:t>
            </w:r>
            <w:r w:rsidR="009A2382" w:rsidRPr="003C5887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BF2FDD1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6411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1547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9EF8C69" w14:textId="7400168F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6397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EA6C9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63935FED" w14:textId="77777777" w:rsidTr="00F7057A">
        <w:trPr>
          <w:trHeight w:val="168"/>
          <w:jc w:val="center"/>
        </w:trPr>
        <w:tc>
          <w:tcPr>
            <w:tcW w:w="846" w:type="dxa"/>
          </w:tcPr>
          <w:p w14:paraId="34454F9B" w14:textId="25DF84EC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5</w:t>
            </w:r>
          </w:p>
        </w:tc>
        <w:tc>
          <w:tcPr>
            <w:tcW w:w="5670" w:type="dxa"/>
          </w:tcPr>
          <w:p w14:paraId="620BC6FF" w14:textId="4F935E2E" w:rsidR="009A2382" w:rsidRPr="00CB0E62" w:rsidRDefault="009A2382" w:rsidP="009A2382">
            <w:pPr>
              <w:rPr>
                <w:rFonts w:ascii="Arial" w:hAnsi="Arial" w:cs="Arial"/>
                <w:highlight w:val="yellow"/>
                <w:lang w:val="en-GB"/>
              </w:rPr>
            </w:pPr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uporabljajo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deževnico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povsod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kjer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je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njena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uporaba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primerna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6A05627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4285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0714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9E823ED" w14:textId="7015D5EE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3190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9B72F0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21CEC6A4" w14:textId="77777777" w:rsidTr="00F7057A">
        <w:trPr>
          <w:jc w:val="center"/>
        </w:trPr>
        <w:tc>
          <w:tcPr>
            <w:tcW w:w="846" w:type="dxa"/>
          </w:tcPr>
          <w:p w14:paraId="27D3FF22" w14:textId="5B70F560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6</w:t>
            </w:r>
          </w:p>
        </w:tc>
        <w:tc>
          <w:tcPr>
            <w:tcW w:w="5670" w:type="dxa"/>
          </w:tcPr>
          <w:p w14:paraId="0AEF94BF" w14:textId="7990EF97" w:rsidR="009A2382" w:rsidRPr="00CB0E62" w:rsidRDefault="003C5887" w:rsidP="009A2382">
            <w:pPr>
              <w:rPr>
                <w:rFonts w:ascii="Arial" w:hAnsi="Arial" w:cs="Arial"/>
                <w:lang w:val="it-IT"/>
              </w:rPr>
            </w:pPr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V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zagotavljajo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izvajanj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ocen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tveganja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pri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rabi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vod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in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upoštevajo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dana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priporočila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6A9105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4748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2307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BFE6200" w14:textId="4EE616FB" w:rsidR="009A2382" w:rsidRPr="00CB0E62" w:rsidRDefault="00A37D37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00001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028C5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A5227D" w:rsidRPr="00CB0E62" w14:paraId="571A672F" w14:textId="77777777" w:rsidTr="00EF4E18">
        <w:trPr>
          <w:jc w:val="center"/>
        </w:trPr>
        <w:tc>
          <w:tcPr>
            <w:tcW w:w="10627" w:type="dxa"/>
            <w:gridSpan w:val="4"/>
          </w:tcPr>
          <w:p w14:paraId="0DDAE861" w14:textId="77777777" w:rsidR="00A5227D" w:rsidRPr="00CB0E62" w:rsidRDefault="00A5227D" w:rsidP="00A5227D">
            <w:pPr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221187B7" w14:textId="78571861" w:rsidR="00A5227D" w:rsidRPr="00CB0E62" w:rsidRDefault="000B4B4A" w:rsidP="00A522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ANJE IN ČIŠČENJE</w:t>
            </w:r>
          </w:p>
          <w:p w14:paraId="15902CFB" w14:textId="77777777" w:rsidR="00A5227D" w:rsidRPr="00CB0E62" w:rsidRDefault="00A5227D" w:rsidP="00A5227D">
            <w:pPr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9A2382" w:rsidRPr="00CB0E62" w14:paraId="6541F556" w14:textId="77777777" w:rsidTr="00F7057A">
        <w:trPr>
          <w:jc w:val="center"/>
        </w:trPr>
        <w:tc>
          <w:tcPr>
            <w:tcW w:w="846" w:type="dxa"/>
          </w:tcPr>
          <w:p w14:paraId="01D72F9C" w14:textId="2080F701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1</w:t>
            </w:r>
          </w:p>
        </w:tc>
        <w:tc>
          <w:tcPr>
            <w:tcW w:w="5670" w:type="dxa"/>
          </w:tcPr>
          <w:p w14:paraId="1647FA7B" w14:textId="48373091" w:rsidR="009A2382" w:rsidRPr="00CB0E62" w:rsidRDefault="00F537EB" w:rsidP="009A2382">
            <w:pPr>
              <w:rPr>
                <w:rFonts w:ascii="Arial" w:hAnsi="Arial" w:cs="Arial"/>
                <w:iCs/>
                <w:lang w:val="en-GB"/>
              </w:rPr>
            </w:pP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Najmanj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75 %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vseh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kemičnih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čistilnih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sredstev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namenjenih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vsakodnevnem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čiščenju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ima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priznani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okoljski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znak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Cs/>
                <w:lang w:val="en-GB"/>
              </w:rPr>
              <w:t>(OBVEZEN KRITERIJ)</w:t>
            </w:r>
          </w:p>
          <w:p w14:paraId="374A3157" w14:textId="4DADB95A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14264B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23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462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6B6AFD9" w14:textId="1B1E9022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782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984C33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60754831" w14:textId="77777777" w:rsidTr="00F7057A">
        <w:trPr>
          <w:jc w:val="center"/>
        </w:trPr>
        <w:tc>
          <w:tcPr>
            <w:tcW w:w="846" w:type="dxa"/>
          </w:tcPr>
          <w:p w14:paraId="2E6DD4B6" w14:textId="4B2F4A2B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2</w:t>
            </w:r>
          </w:p>
        </w:tc>
        <w:tc>
          <w:tcPr>
            <w:tcW w:w="5670" w:type="dxa"/>
          </w:tcPr>
          <w:p w14:paraId="4686163F" w14:textId="474A9C68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lang w:val="en-GB"/>
              </w:rPr>
              <w:t>Uporaba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razkuževalnih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sredstev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dovoljena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le v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nujnih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imerih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in ko je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njihova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uporaba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skladu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s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higienskim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edpis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41BC0A1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5454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96024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627F740" w14:textId="47B9D2E7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66838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645024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02D36318" w14:textId="77777777" w:rsidTr="00F7057A">
        <w:trPr>
          <w:jc w:val="center"/>
        </w:trPr>
        <w:tc>
          <w:tcPr>
            <w:tcW w:w="846" w:type="dxa"/>
          </w:tcPr>
          <w:p w14:paraId="0E5F56F2" w14:textId="3B35C58B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3</w:t>
            </w:r>
          </w:p>
        </w:tc>
        <w:tc>
          <w:tcPr>
            <w:tcW w:w="5670" w:type="dxa"/>
          </w:tcPr>
          <w:p w14:paraId="7A973EE7" w14:textId="7D38D90B" w:rsidR="009A2382" w:rsidRPr="00CB0E62" w:rsidRDefault="00F537E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F537EB">
              <w:rPr>
                <w:rFonts w:ascii="Arial" w:hAnsi="Arial" w:cs="Arial"/>
                <w:lang w:val="en-GB"/>
              </w:rPr>
              <w:t>Papirnate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toaletne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potrebščine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ne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vsebujejo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klora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r w:rsidRPr="00F537EB">
              <w:rPr>
                <w:rFonts w:ascii="Arial" w:hAnsi="Arial" w:cs="Arial"/>
                <w:lang w:val="en-GB"/>
              </w:rPr>
              <w:lastRenderedPageBreak/>
              <w:t xml:space="preserve">oz.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priznan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94A40F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82597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660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782D494" w14:textId="60AA2BA0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372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122102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64CCA04" w14:textId="77777777" w:rsidTr="00F7057A">
        <w:trPr>
          <w:jc w:val="center"/>
        </w:trPr>
        <w:tc>
          <w:tcPr>
            <w:tcW w:w="846" w:type="dxa"/>
          </w:tcPr>
          <w:p w14:paraId="028D53E8" w14:textId="1EFB2D20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4</w:t>
            </w:r>
          </w:p>
        </w:tc>
        <w:tc>
          <w:tcPr>
            <w:tcW w:w="5670" w:type="dxa"/>
          </w:tcPr>
          <w:p w14:paraId="02D8AA01" w14:textId="1A5E2139" w:rsidR="009A2382" w:rsidRPr="00CB0E62" w:rsidRDefault="00F537EB" w:rsidP="009A2382">
            <w:pPr>
              <w:rPr>
                <w:rFonts w:ascii="Arial" w:hAnsi="Arial" w:cs="Arial"/>
                <w:i/>
                <w:lang w:val="en-GB"/>
              </w:rPr>
            </w:pPr>
            <w:r w:rsidRPr="00F537E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omival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riznani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koljski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znako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945AEF9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3613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8790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C90C319" w14:textId="51563A02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038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899909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AAFD9CF" w14:textId="77777777" w:rsidTr="00F7057A">
        <w:trPr>
          <w:jc w:val="center"/>
        </w:trPr>
        <w:tc>
          <w:tcPr>
            <w:tcW w:w="846" w:type="dxa"/>
          </w:tcPr>
          <w:p w14:paraId="7AEF017F" w14:textId="63304706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5</w:t>
            </w:r>
          </w:p>
        </w:tc>
        <w:tc>
          <w:tcPr>
            <w:tcW w:w="5670" w:type="dxa"/>
          </w:tcPr>
          <w:p w14:paraId="3E1963B1" w14:textId="1735F77D" w:rsidR="009A2382" w:rsidRPr="00CB0E62" w:rsidRDefault="00F537EB" w:rsidP="009A2382">
            <w:pPr>
              <w:rPr>
                <w:rFonts w:ascii="Arial" w:hAnsi="Arial" w:cs="Arial"/>
                <w:lang w:val="en-GB"/>
              </w:rPr>
            </w:pPr>
            <w:r w:rsidRPr="00F537E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ral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riznani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koljski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znako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4674759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39932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7247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751F76" w14:textId="5928D328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511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444B3B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8FA6E3B" w14:textId="77777777" w:rsidTr="00F7057A">
        <w:trPr>
          <w:jc w:val="center"/>
        </w:trPr>
        <w:tc>
          <w:tcPr>
            <w:tcW w:w="846" w:type="dxa"/>
          </w:tcPr>
          <w:p w14:paraId="4743C1FA" w14:textId="6C3BC2F1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6</w:t>
            </w:r>
          </w:p>
        </w:tc>
        <w:tc>
          <w:tcPr>
            <w:tcW w:w="5670" w:type="dxa"/>
          </w:tcPr>
          <w:p w14:paraId="0D755D54" w14:textId="0A29DD5A" w:rsidR="009A2382" w:rsidRPr="00CB0E62" w:rsidRDefault="00F537E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ri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vsakodnevne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čiščenju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koncentrira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kemič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čistil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dozirne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sisteme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9428334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9680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0522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F1E3F66" w14:textId="37B05308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4689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6731BB2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FE03A8C" w14:textId="77777777" w:rsidTr="00F7057A">
        <w:trPr>
          <w:jc w:val="center"/>
        </w:trPr>
        <w:tc>
          <w:tcPr>
            <w:tcW w:w="846" w:type="dxa"/>
          </w:tcPr>
          <w:p w14:paraId="25ECB9A2" w14:textId="1C60A547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7</w:t>
            </w:r>
          </w:p>
        </w:tc>
        <w:tc>
          <w:tcPr>
            <w:tcW w:w="5670" w:type="dxa"/>
          </w:tcPr>
          <w:p w14:paraId="059A47D5" w14:textId="2D808817" w:rsidR="009A2382" w:rsidRPr="00CB0E62" w:rsidRDefault="0093342D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Pri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čiščenju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vlaknen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krp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iz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naravnih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vlaken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B068E7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6306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54596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AC270E7" w14:textId="65932B1D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8543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071FC12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ACEF024" w14:textId="77777777" w:rsidTr="00F7057A">
        <w:trPr>
          <w:jc w:val="center"/>
        </w:trPr>
        <w:tc>
          <w:tcPr>
            <w:tcW w:w="846" w:type="dxa"/>
          </w:tcPr>
          <w:p w14:paraId="2832D7F0" w14:textId="3FCC670B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8</w:t>
            </w:r>
          </w:p>
        </w:tc>
        <w:tc>
          <w:tcPr>
            <w:tcW w:w="5670" w:type="dxa"/>
          </w:tcPr>
          <w:p w14:paraId="4192EC2D" w14:textId="4A98495B" w:rsidR="009A2382" w:rsidRPr="00CB0E62" w:rsidRDefault="0093342D" w:rsidP="009A2382">
            <w:pPr>
              <w:rPr>
                <w:rFonts w:ascii="Arial" w:hAnsi="Arial" w:cs="Arial"/>
                <w:i/>
                <w:lang w:val="en-GB"/>
              </w:rPr>
            </w:pPr>
            <w:r w:rsidRPr="0093342D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čistiln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razkuževaln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način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, ki ne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zahteva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uporab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kemikalij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83AB317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6217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80315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C7B59F5" w14:textId="4EF537EC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2828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36DD2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ABFE86C" w14:textId="77777777" w:rsidTr="00F7057A">
        <w:trPr>
          <w:jc w:val="center"/>
        </w:trPr>
        <w:tc>
          <w:tcPr>
            <w:tcW w:w="846" w:type="dxa"/>
          </w:tcPr>
          <w:p w14:paraId="7FDF8026" w14:textId="7E1A65B8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9</w:t>
            </w:r>
          </w:p>
        </w:tc>
        <w:tc>
          <w:tcPr>
            <w:tcW w:w="5670" w:type="dxa"/>
          </w:tcPr>
          <w:p w14:paraId="3C44214C" w14:textId="5EA22962" w:rsidR="009A2382" w:rsidRPr="00CB0E62" w:rsidRDefault="0093342D" w:rsidP="009A2382">
            <w:pPr>
              <w:rPr>
                <w:rFonts w:ascii="Arial" w:hAnsi="Arial" w:cs="Arial"/>
                <w:i/>
                <w:lang w:val="en-GB"/>
              </w:rPr>
            </w:pPr>
            <w:r w:rsidRPr="0093342D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se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izogiba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uporabi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čistilnih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pralnih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sredstev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vsebuje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dišav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parfum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AD46854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1314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57758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CBE453E" w14:textId="71B350EE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8476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730CD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12155C" w:rsidRPr="00CB0E62" w14:paraId="5110A3C8" w14:textId="77777777" w:rsidTr="00EF4E18">
        <w:trPr>
          <w:jc w:val="center"/>
        </w:trPr>
        <w:tc>
          <w:tcPr>
            <w:tcW w:w="10627" w:type="dxa"/>
            <w:gridSpan w:val="4"/>
          </w:tcPr>
          <w:p w14:paraId="5A639CDB" w14:textId="77777777" w:rsidR="0012155C" w:rsidRPr="00CB0E62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it-IT"/>
              </w:rPr>
            </w:pPr>
          </w:p>
          <w:p w14:paraId="3A856C14" w14:textId="59FA4FEE" w:rsidR="0012155C" w:rsidRPr="00CB0E62" w:rsidRDefault="00F36632" w:rsidP="0012155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ODPADKI</w:t>
            </w:r>
          </w:p>
          <w:p w14:paraId="2B901209" w14:textId="77777777" w:rsidR="0012155C" w:rsidRPr="00CB0E62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3E428BC6" w14:textId="77777777" w:rsidTr="00F7057A">
        <w:trPr>
          <w:jc w:val="center"/>
        </w:trPr>
        <w:tc>
          <w:tcPr>
            <w:tcW w:w="846" w:type="dxa"/>
          </w:tcPr>
          <w:p w14:paraId="0668188F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</w:t>
            </w:r>
          </w:p>
        </w:tc>
        <w:tc>
          <w:tcPr>
            <w:tcW w:w="5670" w:type="dxa"/>
          </w:tcPr>
          <w:p w14:paraId="22101CD7" w14:textId="4389A4C3" w:rsidR="009A2382" w:rsidRPr="00CB0E62" w:rsidRDefault="0093342D" w:rsidP="009A2382">
            <w:pPr>
              <w:rPr>
                <w:rFonts w:ascii="Arial" w:hAnsi="Arial" w:cs="Arial"/>
                <w:lang w:val="en-GB"/>
              </w:rPr>
            </w:pPr>
            <w:r w:rsidRPr="0093342D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ločujej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dpadk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p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cionalni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zakonodaji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vendar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tri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ategorij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  <w:p w14:paraId="6282E4D0" w14:textId="6994989B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ADCEB8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0926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13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C389BD7" w14:textId="284592B6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2809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2BF418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449F04A0" w14:textId="77777777" w:rsidTr="00F7057A">
        <w:trPr>
          <w:jc w:val="center"/>
        </w:trPr>
        <w:tc>
          <w:tcPr>
            <w:tcW w:w="846" w:type="dxa"/>
          </w:tcPr>
          <w:p w14:paraId="19F904B2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2</w:t>
            </w:r>
          </w:p>
        </w:tc>
        <w:tc>
          <w:tcPr>
            <w:tcW w:w="5670" w:type="dxa"/>
          </w:tcPr>
          <w:p w14:paraId="0135EB5F" w14:textId="339FA945" w:rsidR="009A2382" w:rsidRPr="00CB0E62" w:rsidRDefault="0093342D" w:rsidP="009A2382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93342D">
              <w:rPr>
                <w:rFonts w:ascii="Arial" w:hAnsi="Arial" w:cs="Arial"/>
                <w:lang w:val="en-GB"/>
              </w:rPr>
              <w:t>Loče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dpadk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p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ategorijah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bdelaj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omunalnih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podjetjih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sklopu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brata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za t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izpolnje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ustrez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pogoj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78C87A4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55297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7405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AD6EB40" w14:textId="653CA5E6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89824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20BAAA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4C22D590" w14:textId="77777777" w:rsidTr="00F7057A">
        <w:trPr>
          <w:jc w:val="center"/>
        </w:trPr>
        <w:tc>
          <w:tcPr>
            <w:tcW w:w="846" w:type="dxa"/>
          </w:tcPr>
          <w:p w14:paraId="23814DA9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3</w:t>
            </w:r>
          </w:p>
        </w:tc>
        <w:tc>
          <w:tcPr>
            <w:tcW w:w="5670" w:type="dxa"/>
          </w:tcPr>
          <w:p w14:paraId="328D1693" w14:textId="73A23655" w:rsidR="009A2382" w:rsidRPr="00CB0E62" w:rsidRDefault="0093342D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Razumljiv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jasn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navodil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pravilnem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ločevanju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ravnanju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odpadki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so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voljo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vsem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članom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A7B0F2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0657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0753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7296AD5" w14:textId="0E002B46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99386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AF4606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18CDB898" w14:textId="77777777" w:rsidTr="00F7057A">
        <w:trPr>
          <w:jc w:val="center"/>
        </w:trPr>
        <w:tc>
          <w:tcPr>
            <w:tcW w:w="846" w:type="dxa"/>
          </w:tcPr>
          <w:p w14:paraId="6F67CB1A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4</w:t>
            </w:r>
          </w:p>
        </w:tc>
        <w:tc>
          <w:tcPr>
            <w:tcW w:w="5670" w:type="dxa"/>
          </w:tcPr>
          <w:p w14:paraId="7BE7A3D2" w14:textId="1A0DAC59" w:rsidR="009A2382" w:rsidRPr="00CB0E62" w:rsidRDefault="0093342D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93342D">
              <w:rPr>
                <w:rFonts w:ascii="Arial" w:hAnsi="Arial" w:cs="Arial"/>
                <w:lang w:val="en-GB"/>
              </w:rPr>
              <w:t xml:space="preserve">Na nov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vgraje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črpalk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hladil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prav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ne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vsebujej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hladilnih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plinov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ot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sta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CFC (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lorofluoroogljikovodik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)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HCFC (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lorodifluorometan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).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Vs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prav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sklad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z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cionaln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zakonodaj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postopnem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lastRenderedPageBreak/>
              <w:t>opuščanju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uporab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hladilnih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plinov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E32DE8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3180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46452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C16D47C" w14:textId="208F6A1D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46849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2E2907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7025EF4F" w14:textId="77777777" w:rsidTr="00F7057A">
        <w:trPr>
          <w:jc w:val="center"/>
        </w:trPr>
        <w:tc>
          <w:tcPr>
            <w:tcW w:w="846" w:type="dxa"/>
          </w:tcPr>
          <w:p w14:paraId="272F670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5</w:t>
            </w:r>
          </w:p>
        </w:tc>
        <w:tc>
          <w:tcPr>
            <w:tcW w:w="5670" w:type="dxa"/>
          </w:tcPr>
          <w:p w14:paraId="608F4549" w14:textId="25E8A889" w:rsidR="009A2382" w:rsidRPr="00CB0E62" w:rsidRDefault="009A2382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lang w:val="it-IT"/>
              </w:rPr>
              <w:t>Uporaba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namiznega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pribora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enkratno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uporabo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povezavi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s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hrano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pijačo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ni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dovoljena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91806B4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128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9412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133D008" w14:textId="39C6074D" w:rsidR="009A2382" w:rsidRPr="00CB0E62" w:rsidRDefault="00A37D37" w:rsidP="009A2382">
            <w:pPr>
              <w:rPr>
                <w:rFonts w:ascii="Arial" w:hAnsi="Arial" w:cs="Arial"/>
                <w:i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7537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BC06D1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4DDF072" w14:textId="77777777" w:rsidTr="00F7057A">
        <w:trPr>
          <w:jc w:val="center"/>
        </w:trPr>
        <w:tc>
          <w:tcPr>
            <w:tcW w:w="846" w:type="dxa"/>
          </w:tcPr>
          <w:p w14:paraId="7A5A8F6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6</w:t>
            </w:r>
          </w:p>
        </w:tc>
        <w:tc>
          <w:tcPr>
            <w:tcW w:w="5670" w:type="dxa"/>
          </w:tcPr>
          <w:p w14:paraId="7F3B4271" w14:textId="3BAE0D50" w:rsidR="009A2382" w:rsidRPr="00CB0E62" w:rsidRDefault="005916AE" w:rsidP="009A2382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5916AE">
              <w:rPr>
                <w:rFonts w:ascii="Arial" w:hAnsi="Arial" w:cs="Arial"/>
                <w:lang w:val="en-GB"/>
              </w:rPr>
              <w:t>Nevarne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kemikalije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tekočem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trdnem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stanju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varno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shranjene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3E82E6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58891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32621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AD6672B" w14:textId="6D47D80A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719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E40BEA1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43A2FB4" w14:textId="77777777" w:rsidTr="00F7057A">
        <w:trPr>
          <w:jc w:val="center"/>
        </w:trPr>
        <w:tc>
          <w:tcPr>
            <w:tcW w:w="846" w:type="dxa"/>
          </w:tcPr>
          <w:p w14:paraId="415E039B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7</w:t>
            </w:r>
          </w:p>
        </w:tc>
        <w:tc>
          <w:tcPr>
            <w:tcW w:w="5670" w:type="dxa"/>
          </w:tcPr>
          <w:p w14:paraId="4EBD2201" w14:textId="73A1F913" w:rsidR="009A2382" w:rsidRPr="00CB0E62" w:rsidRDefault="005916AE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5916AE">
              <w:rPr>
                <w:rFonts w:ascii="Arial" w:hAnsi="Arial" w:cs="Arial"/>
                <w:lang w:val="en-GB"/>
              </w:rPr>
              <w:t>Odvoz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nevarnih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odpadkov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odlagališče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deponijo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organiziran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varno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51404B4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7471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1232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302050D" w14:textId="2C0540CA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3513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F888A9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AACF315" w14:textId="77777777" w:rsidTr="00F7057A">
        <w:trPr>
          <w:jc w:val="center"/>
        </w:trPr>
        <w:tc>
          <w:tcPr>
            <w:tcW w:w="846" w:type="dxa"/>
          </w:tcPr>
          <w:p w14:paraId="2744ECAD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8</w:t>
            </w:r>
          </w:p>
        </w:tc>
        <w:tc>
          <w:tcPr>
            <w:tcW w:w="5670" w:type="dxa"/>
          </w:tcPr>
          <w:p w14:paraId="1A386BFC" w14:textId="745302E2" w:rsidR="009A2382" w:rsidRPr="00CB0E62" w:rsidRDefault="005916AE" w:rsidP="009A2382">
            <w:pPr>
              <w:rPr>
                <w:rFonts w:ascii="Arial" w:hAnsi="Arial" w:cs="Arial"/>
                <w:lang w:val="it-IT"/>
              </w:rPr>
            </w:pPr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V 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vsaki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kopalnici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>/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stranišču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 je 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koš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 za 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odpadke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E369E4A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0018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532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0A7C432" w14:textId="20634FF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7397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F1E5B9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27BA35D" w14:textId="77777777" w:rsidTr="00F7057A">
        <w:trPr>
          <w:trHeight w:val="773"/>
          <w:jc w:val="center"/>
        </w:trPr>
        <w:tc>
          <w:tcPr>
            <w:tcW w:w="846" w:type="dxa"/>
          </w:tcPr>
          <w:p w14:paraId="77F63D7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9</w:t>
            </w:r>
          </w:p>
        </w:tc>
        <w:tc>
          <w:tcPr>
            <w:tcW w:w="5670" w:type="dxa"/>
          </w:tcPr>
          <w:p w14:paraId="3C9FDADA" w14:textId="16CA26D8" w:rsidR="009A2382" w:rsidRPr="00CB0E62" w:rsidRDefault="00274341" w:rsidP="009A2382">
            <w:pPr>
              <w:rPr>
                <w:rFonts w:ascii="Arial" w:hAnsi="Arial" w:cs="Arial"/>
                <w:lang w:val="en-GB"/>
              </w:rPr>
            </w:pPr>
            <w:r w:rsidRPr="00274341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posamičnih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pakiranjih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največ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 pet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hrane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pijače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A589CF8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12760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3401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C880B71" w14:textId="548AA238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0448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2BF3A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  <w:p w14:paraId="532EFC0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  <w:p w14:paraId="4C8842E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530DFAA5" w14:textId="77777777" w:rsidTr="00F7057A">
        <w:trPr>
          <w:jc w:val="center"/>
        </w:trPr>
        <w:tc>
          <w:tcPr>
            <w:tcW w:w="846" w:type="dxa"/>
          </w:tcPr>
          <w:p w14:paraId="7C36DB8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0</w:t>
            </w:r>
          </w:p>
        </w:tc>
        <w:tc>
          <w:tcPr>
            <w:tcW w:w="5670" w:type="dxa"/>
          </w:tcPr>
          <w:p w14:paraId="59277DAB" w14:textId="660EB247" w:rsidR="00274341" w:rsidRPr="00274341" w:rsidRDefault="00274341" w:rsidP="00274341">
            <w:pPr>
              <w:rPr>
                <w:rFonts w:ascii="Arial" w:hAnsi="Arial" w:cs="Arial"/>
                <w:i/>
                <w:lang w:val="en-GB"/>
              </w:rPr>
            </w:pPr>
            <w:r w:rsidRPr="0027434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količinski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seznam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vseh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pridelanih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odpadkov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>. (</w:t>
            </w:r>
            <w:r>
              <w:rPr>
                <w:rFonts w:ascii="Arial" w:hAnsi="Arial" w:cs="Arial"/>
                <w:i/>
                <w:lang w:val="en-GB"/>
              </w:rPr>
              <w:t>SMERNICA</w:t>
            </w:r>
            <w:r w:rsidRPr="00274341">
              <w:rPr>
                <w:rFonts w:ascii="Arial" w:hAnsi="Arial" w:cs="Arial"/>
                <w:i/>
                <w:lang w:val="en-GB"/>
              </w:rPr>
              <w:t>)</w:t>
            </w:r>
          </w:p>
          <w:p w14:paraId="5F90EBD0" w14:textId="5B0CDFA9" w:rsidR="009A2382" w:rsidRPr="00274341" w:rsidRDefault="00274341" w:rsidP="00274341">
            <w:pPr>
              <w:rPr>
                <w:rFonts w:ascii="Arial" w:hAnsi="Arial" w:cs="Arial"/>
                <w:b/>
                <w:i/>
                <w:lang w:val="en-GB"/>
              </w:rPr>
            </w:pPr>
            <w:r w:rsidRPr="00274341">
              <w:rPr>
                <w:rFonts w:ascii="Arial" w:hAnsi="Arial" w:cs="Arial"/>
                <w:b/>
                <w:i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E698C8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6464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2881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F110A3A" w14:textId="4241AD07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605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BC22B90" w14:textId="2706FA3A" w:rsidR="009A2382" w:rsidRPr="00CB0E62" w:rsidRDefault="009A2382" w:rsidP="00274341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5B1F9AE7" w14:textId="77777777" w:rsidTr="00F7057A">
        <w:trPr>
          <w:jc w:val="center"/>
        </w:trPr>
        <w:tc>
          <w:tcPr>
            <w:tcW w:w="846" w:type="dxa"/>
          </w:tcPr>
          <w:p w14:paraId="5A5562C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1</w:t>
            </w:r>
          </w:p>
        </w:tc>
        <w:tc>
          <w:tcPr>
            <w:tcW w:w="5670" w:type="dxa"/>
          </w:tcPr>
          <w:p w14:paraId="18BB8081" w14:textId="50522878" w:rsidR="009A2382" w:rsidRPr="003F4054" w:rsidRDefault="00137BEE" w:rsidP="009A2382">
            <w:pPr>
              <w:rPr>
                <w:rFonts w:ascii="Arial" w:hAnsi="Arial" w:cs="Arial"/>
                <w:b/>
                <w:lang w:val="en-GB"/>
              </w:rPr>
            </w:pPr>
            <w:r w:rsidRPr="00137BEE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nameščene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dozirnike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kozmetične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izdelke</w:t>
            </w:r>
            <w:proofErr w:type="spellEnd"/>
            <w:r>
              <w:rPr>
                <w:rFonts w:ascii="Arial" w:hAnsi="Arial" w:cs="Arial"/>
                <w:lang w:val="en-GB"/>
              </w:rPr>
              <w:t xml:space="preserve"> </w:t>
            </w:r>
            <w:r w:rsidR="00274341" w:rsidRPr="00274341">
              <w:rPr>
                <w:rFonts w:ascii="Arial" w:hAnsi="Arial" w:cs="Arial"/>
                <w:lang w:val="en-GB"/>
              </w:rPr>
              <w:t>(</w:t>
            </w:r>
            <w:proofErr w:type="spellStart"/>
            <w:r w:rsidR="00274341" w:rsidRPr="00274341">
              <w:rPr>
                <w:rFonts w:ascii="Arial" w:hAnsi="Arial" w:cs="Arial"/>
                <w:lang w:val="en-GB"/>
              </w:rPr>
              <w:t>mila</w:t>
            </w:r>
            <w:proofErr w:type="spellEnd"/>
            <w:r w:rsidR="00274341" w:rsidRPr="00274341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="00274341" w:rsidRPr="00274341">
              <w:rPr>
                <w:rFonts w:ascii="Arial" w:hAnsi="Arial" w:cs="Arial"/>
                <w:lang w:val="en-GB"/>
              </w:rPr>
              <w:t>šamponi</w:t>
            </w:r>
            <w:proofErr w:type="spellEnd"/>
            <w:r w:rsidR="00274341" w:rsidRPr="00274341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="00274341" w:rsidRPr="00274341">
              <w:rPr>
                <w:rFonts w:ascii="Arial" w:hAnsi="Arial" w:cs="Arial"/>
                <w:lang w:val="en-GB"/>
              </w:rPr>
              <w:t>kreme</w:t>
            </w:r>
            <w:proofErr w:type="spellEnd"/>
            <w:r w:rsidR="00274341" w:rsidRPr="00274341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="00274341" w:rsidRPr="00274341">
              <w:rPr>
                <w:rFonts w:ascii="Arial" w:hAnsi="Arial" w:cs="Arial"/>
                <w:lang w:val="en-GB"/>
              </w:rPr>
              <w:t>itd</w:t>
            </w:r>
            <w:proofErr w:type="spellEnd"/>
            <w:r w:rsidR="00274341" w:rsidRPr="00274341">
              <w:rPr>
                <w:rFonts w:ascii="Arial" w:hAnsi="Arial" w:cs="Arial"/>
                <w:lang w:val="en-GB"/>
              </w:rPr>
              <w:t>.).</w:t>
            </w:r>
            <w:r w:rsidR="00274341" w:rsidRPr="00274341">
              <w:rPr>
                <w:rFonts w:ascii="Arial" w:hAnsi="Arial" w:cs="Arial"/>
                <w:b/>
                <w:lang w:val="en-GB"/>
              </w:rPr>
              <w:t xml:space="preserve"> </w:t>
            </w:r>
            <w:r w:rsidR="00274341" w:rsidRPr="00274341">
              <w:rPr>
                <w:rFonts w:ascii="Arial" w:hAnsi="Arial" w:cs="Arial"/>
                <w:lang w:val="en-GB"/>
              </w:rPr>
              <w:t>(</w:t>
            </w:r>
            <w:r w:rsidR="00274341">
              <w:rPr>
                <w:rFonts w:ascii="Arial" w:hAnsi="Arial" w:cs="Arial"/>
                <w:lang w:val="en-GB"/>
              </w:rPr>
              <w:t>OBVEZEN KRITERIJ</w:t>
            </w:r>
            <w:r w:rsidR="00274341" w:rsidRPr="00274341"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ADF200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11681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5371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147F066" w14:textId="5CDB9F87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5518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FDE383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0B6EC2CB" w14:textId="77777777" w:rsidTr="00F7057A">
        <w:trPr>
          <w:jc w:val="center"/>
        </w:trPr>
        <w:tc>
          <w:tcPr>
            <w:tcW w:w="846" w:type="dxa"/>
          </w:tcPr>
          <w:p w14:paraId="3A75AC0E" w14:textId="696E5D8B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2</w:t>
            </w:r>
          </w:p>
        </w:tc>
        <w:tc>
          <w:tcPr>
            <w:tcW w:w="5670" w:type="dxa"/>
          </w:tcPr>
          <w:p w14:paraId="4F566449" w14:textId="6554FBE8" w:rsidR="009A2382" w:rsidRPr="00CB0E62" w:rsidRDefault="00AF5916" w:rsidP="009A2382">
            <w:pPr>
              <w:rPr>
                <w:rFonts w:ascii="Arial" w:hAnsi="Arial" w:cs="Arial"/>
                <w:lang w:val="en-GB"/>
              </w:rPr>
            </w:pPr>
            <w:r w:rsidRPr="00AF5916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pet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, ki so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dobavljiv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povratn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embalaž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3AAD102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66086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23863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95AE17C" w14:textId="7B21386D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11339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E89117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B9E622B" w14:textId="77777777" w:rsidTr="00F7057A">
        <w:trPr>
          <w:trHeight w:val="56"/>
          <w:jc w:val="center"/>
        </w:trPr>
        <w:tc>
          <w:tcPr>
            <w:tcW w:w="846" w:type="dxa"/>
          </w:tcPr>
          <w:p w14:paraId="333395B4" w14:textId="180F5E12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3</w:t>
            </w:r>
          </w:p>
        </w:tc>
        <w:tc>
          <w:tcPr>
            <w:tcW w:w="5670" w:type="dxa"/>
          </w:tcPr>
          <w:p w14:paraId="5D02D775" w14:textId="57E26815" w:rsidR="009A2382" w:rsidRPr="00CB0E62" w:rsidRDefault="00AF5916" w:rsidP="009A2382">
            <w:pPr>
              <w:rPr>
                <w:rFonts w:ascii="Arial" w:hAnsi="Arial" w:cs="Arial"/>
                <w:lang w:val="en-GB"/>
              </w:rPr>
            </w:pPr>
            <w:r w:rsidRPr="00AF5916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zdelan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načrt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zmanjšanje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ponovn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uporab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odpadkov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B745C19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265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18119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0DC0830" w14:textId="79FDF0FD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8085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432CAE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0545F60" w14:textId="77777777" w:rsidTr="00F7057A">
        <w:trPr>
          <w:jc w:val="center"/>
        </w:trPr>
        <w:tc>
          <w:tcPr>
            <w:tcW w:w="846" w:type="dxa"/>
          </w:tcPr>
          <w:p w14:paraId="0629130F" w14:textId="1A766224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4</w:t>
            </w:r>
          </w:p>
        </w:tc>
        <w:tc>
          <w:tcPr>
            <w:tcW w:w="5670" w:type="dxa"/>
          </w:tcPr>
          <w:p w14:paraId="70CCD2E1" w14:textId="4D2D904F" w:rsidR="009A2382" w:rsidRPr="00CB0E62" w:rsidRDefault="00AF5916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Gostom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biskovalcem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sebju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ločevanje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dpadkov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po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kategorijah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že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="009A2382" w:rsidRPr="00D95EA6">
              <w:rPr>
                <w:rFonts w:ascii="Arial" w:hAnsi="Arial" w:cs="Arial"/>
                <w:i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478369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4749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49099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E87BF3B" w14:textId="42D46574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6750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C0323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971A264" w14:textId="77777777" w:rsidTr="00F7057A">
        <w:trPr>
          <w:jc w:val="center"/>
        </w:trPr>
        <w:tc>
          <w:tcPr>
            <w:tcW w:w="846" w:type="dxa"/>
          </w:tcPr>
          <w:p w14:paraId="5FDB9A19" w14:textId="465B3B2E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5</w:t>
            </w:r>
          </w:p>
        </w:tc>
        <w:tc>
          <w:tcPr>
            <w:tcW w:w="5670" w:type="dxa"/>
          </w:tcPr>
          <w:p w14:paraId="06B3A214" w14:textId="20975C2C" w:rsidR="009A2382" w:rsidRPr="00CB0E62" w:rsidRDefault="00AF5916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kozmetičnih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nacionaln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mednarodn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7EFFCD8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90572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4045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36EAC64" w14:textId="3CC3B89F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75279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D820D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CFF9882" w14:textId="77777777" w:rsidTr="00F7057A">
        <w:trPr>
          <w:jc w:val="center"/>
        </w:trPr>
        <w:tc>
          <w:tcPr>
            <w:tcW w:w="846" w:type="dxa"/>
          </w:tcPr>
          <w:p w14:paraId="53653376" w14:textId="7A4567D3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lastRenderedPageBreak/>
              <w:t>6.16</w:t>
            </w:r>
          </w:p>
        </w:tc>
        <w:tc>
          <w:tcPr>
            <w:tcW w:w="5670" w:type="dxa"/>
          </w:tcPr>
          <w:p w14:paraId="6C741805" w14:textId="3C526132" w:rsidR="009A2382" w:rsidRPr="00CB0E62" w:rsidRDefault="00AF5916" w:rsidP="009A2382">
            <w:pPr>
              <w:rPr>
                <w:rFonts w:ascii="Arial" w:hAnsi="Arial" w:cs="Arial"/>
                <w:i/>
                <w:iCs/>
                <w:lang w:val="en-GB"/>
              </w:rPr>
            </w:pP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Vsaj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pet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različnih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izdelkov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ni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pakiranih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v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plastični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embalaži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oz.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njihova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embalaža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vsebuje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najmanj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50 %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reciklabilne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plastike</w:t>
            </w:r>
            <w:proofErr w:type="spellEnd"/>
            <w:r w:rsidR="009A2382" w:rsidRPr="00CB0E62">
              <w:rPr>
                <w:rFonts w:ascii="Arial" w:hAnsi="Arial" w:cs="Arial"/>
                <w:i/>
                <w:iCs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DF329D9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8979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20127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CCA7612" w14:textId="04995475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01021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206CE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E257B10" w14:textId="77777777" w:rsidTr="00F7057A">
        <w:trPr>
          <w:jc w:val="center"/>
        </w:trPr>
        <w:tc>
          <w:tcPr>
            <w:tcW w:w="846" w:type="dxa"/>
          </w:tcPr>
          <w:p w14:paraId="748AC050" w14:textId="31799BA2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7</w:t>
            </w:r>
          </w:p>
        </w:tc>
        <w:tc>
          <w:tcPr>
            <w:tcW w:w="5670" w:type="dxa"/>
          </w:tcPr>
          <w:p w14:paraId="0A00BE78" w14:textId="11FB9E16" w:rsidR="009A2382" w:rsidRPr="00607F81" w:rsidRDefault="00607F81" w:rsidP="009A2382">
            <w:pPr>
              <w:rPr>
                <w:rFonts w:ascii="Arial" w:hAnsi="Arial" w:cs="Arial"/>
                <w:i/>
                <w:lang w:val="en-GB"/>
              </w:rPr>
            </w:pPr>
            <w:r w:rsidRPr="00607F8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organske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odpadke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kompostirajo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jih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uporabijo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druge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namene</w:t>
            </w:r>
            <w:proofErr w:type="spellEnd"/>
            <w:r w:rsidR="009A2382" w:rsidRPr="00607F81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93A73B9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5359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422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997A961" w14:textId="3276698F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1501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A49D96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4D63CD" w:rsidRPr="00CB0E62" w14:paraId="6A59A260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4D63CD" w:rsidRPr="00CB0E62" w:rsidRDefault="004D63CD" w:rsidP="004D63CD">
            <w:pPr>
              <w:rPr>
                <w:rFonts w:ascii="Arial" w:hAnsi="Arial" w:cs="Arial"/>
                <w:b/>
                <w:snapToGrid w:val="0"/>
                <w:lang w:val="it-IT"/>
              </w:rPr>
            </w:pPr>
          </w:p>
          <w:p w14:paraId="00E34906" w14:textId="05F502B6" w:rsidR="004D63CD" w:rsidRPr="00CB0E62" w:rsidRDefault="009805DA" w:rsidP="004D63C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ENERGIJA</w:t>
            </w:r>
          </w:p>
          <w:p w14:paraId="2A752001" w14:textId="77777777" w:rsidR="004D63CD" w:rsidRPr="00CB0E62" w:rsidRDefault="004D63CD" w:rsidP="004D63CD">
            <w:pPr>
              <w:rPr>
                <w:rFonts w:ascii="Arial" w:hAnsi="Arial" w:cs="Arial"/>
                <w:b/>
                <w:snapToGrid w:val="0"/>
                <w:lang w:val="en-GB"/>
              </w:rPr>
            </w:pPr>
          </w:p>
        </w:tc>
      </w:tr>
      <w:tr w:rsidR="009A2382" w:rsidRPr="00CB0E62" w14:paraId="69BD3BA0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C4950" w14:textId="75A975A8" w:rsidR="009A2382" w:rsidRPr="00CB0E62" w:rsidRDefault="00607F81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V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najmanj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enkrat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mesec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dokumentirajo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skupno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porabo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energije</w:t>
            </w:r>
            <w:proofErr w:type="spellEnd"/>
            <w:r w:rsidR="009A2382" w:rsidRPr="00CB0E62">
              <w:rPr>
                <w:rFonts w:ascii="Arial" w:hAnsi="Arial" w:cs="Arial"/>
                <w:snapToGrid w:val="0"/>
                <w:lang w:val="en-GB"/>
              </w:rPr>
              <w:t>. (OBVEZEN KRITERIJ)</w:t>
            </w:r>
          </w:p>
          <w:p w14:paraId="0BF8F4B8" w14:textId="4748C103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37C0B0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7138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74365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512B6EC" w14:textId="18BF8EC5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2775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36237FE4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hAnsi="Arial" w:cs="Arial"/>
                <w:lang w:val="en-GB"/>
              </w:rPr>
              <w:t>7.2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2F9EFD0A" w14:textId="3DFAD8DA" w:rsidR="009A2382" w:rsidRPr="00CB0E62" w:rsidRDefault="00607F81" w:rsidP="009A2382">
            <w:pPr>
              <w:rPr>
                <w:rFonts w:ascii="Arial" w:hAnsi="Arial" w:cs="Arial"/>
                <w:lang w:val="en-GB"/>
              </w:rPr>
            </w:pPr>
            <w:r w:rsidRPr="00607F81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vzpostavljen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(CNS) za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nadzorovanje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ogrevanja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prezračevanja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klimatizacije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(OPK)</w:t>
            </w:r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6A873C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02055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8360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6A1FF38" w14:textId="776E56E2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285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38BF73C" w14:textId="77777777" w:rsidTr="00F7057A">
        <w:trPr>
          <w:jc w:val="center"/>
        </w:trPr>
        <w:tc>
          <w:tcPr>
            <w:tcW w:w="846" w:type="dxa"/>
          </w:tcPr>
          <w:p w14:paraId="0AEE146A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3</w:t>
            </w:r>
          </w:p>
        </w:tc>
        <w:tc>
          <w:tcPr>
            <w:tcW w:w="5670" w:type="dxa"/>
          </w:tcPr>
          <w:p w14:paraId="6A91DE07" w14:textId="06B0CE69" w:rsidR="009A2382" w:rsidRPr="00CB0E62" w:rsidRDefault="00607F81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607F81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75 %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energetsko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učinkovitih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50 %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je LED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ABE332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9640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9040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22615D5" w14:textId="6DBE4A0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1760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20488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1F41D00" w14:textId="77777777" w:rsidTr="00F7057A">
        <w:trPr>
          <w:jc w:val="center"/>
        </w:trPr>
        <w:tc>
          <w:tcPr>
            <w:tcW w:w="846" w:type="dxa"/>
          </w:tcPr>
          <w:p w14:paraId="7B987121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4</w:t>
            </w:r>
          </w:p>
        </w:tc>
        <w:tc>
          <w:tcPr>
            <w:tcW w:w="5670" w:type="dxa"/>
          </w:tcPr>
          <w:p w14:paraId="223906B9" w14:textId="5C42083E" w:rsidR="009A2382" w:rsidRPr="00CB0E62" w:rsidRDefault="00D943AF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D943AF">
              <w:rPr>
                <w:rFonts w:ascii="Arial" w:hAnsi="Arial" w:cs="Arial"/>
                <w:lang w:val="en-GB"/>
              </w:rPr>
              <w:t>Maščobni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filtri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kuhinjsk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napa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očiščeni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enkrat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letno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42145B8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9251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34000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E31194A" w14:textId="2B7C67B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668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CA430E1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6854282" w14:textId="77777777" w:rsidTr="00F7057A">
        <w:trPr>
          <w:jc w:val="center"/>
        </w:trPr>
        <w:tc>
          <w:tcPr>
            <w:tcW w:w="846" w:type="dxa"/>
          </w:tcPr>
          <w:p w14:paraId="3D096D2E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5</w:t>
            </w:r>
          </w:p>
        </w:tc>
        <w:tc>
          <w:tcPr>
            <w:tcW w:w="5670" w:type="dxa"/>
          </w:tcPr>
          <w:p w14:paraId="2DAE5202" w14:textId="56D53F46" w:rsidR="009A2382" w:rsidRPr="00CB0E62" w:rsidRDefault="00D943AF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D943AF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OPK je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pregledan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vsaj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enkrat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letn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redn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vzdrževan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, da bi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ostal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energetsk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učinkovit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ves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čas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delovanja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87E153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63006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6566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D32C7AD" w14:textId="7800226F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60107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022EA5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8205038" w14:textId="77777777" w:rsidTr="00F7057A">
        <w:trPr>
          <w:jc w:val="center"/>
        </w:trPr>
        <w:tc>
          <w:tcPr>
            <w:tcW w:w="846" w:type="dxa"/>
          </w:tcPr>
          <w:p w14:paraId="11553777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6</w:t>
            </w:r>
          </w:p>
        </w:tc>
        <w:tc>
          <w:tcPr>
            <w:tcW w:w="5670" w:type="dxa"/>
          </w:tcPr>
          <w:p w14:paraId="0D3D9997" w14:textId="1F6200E0" w:rsidR="009A2382" w:rsidRPr="00CB0E62" w:rsidRDefault="00D943AF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D943AF">
              <w:rPr>
                <w:rFonts w:ascii="Arial" w:hAnsi="Arial" w:cs="Arial"/>
                <w:lang w:val="en-GB"/>
              </w:rPr>
              <w:t>Tesnila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vrat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hladilnikov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hladiln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toplotn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komor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ter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pečic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nepoškodovana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C395C8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8562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6423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AB95F10" w14:textId="2FA0A1B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0033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80B15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329951AB" w14:textId="77777777" w:rsidTr="00F7057A">
        <w:trPr>
          <w:jc w:val="center"/>
        </w:trPr>
        <w:tc>
          <w:tcPr>
            <w:tcW w:w="846" w:type="dxa"/>
          </w:tcPr>
          <w:p w14:paraId="5AB22053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7</w:t>
            </w:r>
          </w:p>
        </w:tc>
        <w:tc>
          <w:tcPr>
            <w:tcW w:w="5670" w:type="dxa"/>
          </w:tcPr>
          <w:p w14:paraId="7E8F01E4" w14:textId="60E74282" w:rsidR="009A2382" w:rsidRPr="00CB0E62" w:rsidRDefault="00D943AF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D943AF">
              <w:rPr>
                <w:rFonts w:ascii="Arial" w:hAnsi="Arial" w:cs="Arial"/>
                <w:lang w:val="it-IT"/>
              </w:rPr>
              <w:t>Naprave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zamrzovanje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redno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odmrzovane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193F131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4706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0308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B0ABE80" w14:textId="23988FE3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72227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63B0E1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0BDE9043" w14:textId="77777777" w:rsidTr="00F7057A">
        <w:trPr>
          <w:jc w:val="center"/>
        </w:trPr>
        <w:tc>
          <w:tcPr>
            <w:tcW w:w="846" w:type="dxa"/>
          </w:tcPr>
          <w:p w14:paraId="1D688051" w14:textId="0F365EB9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8</w:t>
            </w:r>
          </w:p>
        </w:tc>
        <w:tc>
          <w:tcPr>
            <w:tcW w:w="5670" w:type="dxa"/>
          </w:tcPr>
          <w:p w14:paraId="4D0F60A4" w14:textId="24C9608B" w:rsidR="009A2382" w:rsidRPr="00CB0E62" w:rsidRDefault="00D943AF" w:rsidP="009A2382">
            <w:pPr>
              <w:rPr>
                <w:rFonts w:ascii="Arial" w:hAnsi="Arial" w:cs="Arial"/>
                <w:lang w:val="it-IT"/>
              </w:rPr>
            </w:pPr>
            <w:r w:rsidRPr="00D943AF">
              <w:rPr>
                <w:rFonts w:ascii="Arial" w:hAnsi="Arial" w:cs="Arial"/>
                <w:lang w:val="it-IT"/>
              </w:rPr>
              <w:t xml:space="preserve">V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obratu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je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določena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standardna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temperatura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ogrevanja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hlajenja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v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prostorih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412A09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350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1977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3231909" w14:textId="09A71A92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5961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84207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AD7DC51" w14:textId="77777777" w:rsidTr="00F7057A">
        <w:trPr>
          <w:jc w:val="center"/>
        </w:trPr>
        <w:tc>
          <w:tcPr>
            <w:tcW w:w="846" w:type="dxa"/>
          </w:tcPr>
          <w:p w14:paraId="16FD0124" w14:textId="715F3FC2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9</w:t>
            </w:r>
          </w:p>
        </w:tc>
        <w:tc>
          <w:tcPr>
            <w:tcW w:w="5670" w:type="dxa"/>
          </w:tcPr>
          <w:p w14:paraId="03218811" w14:textId="5CDA597B" w:rsidR="009A2382" w:rsidRPr="00CB0E62" w:rsidRDefault="00D943AF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D943AF">
              <w:rPr>
                <w:rFonts w:ascii="Arial" w:hAnsi="Arial" w:cs="Arial"/>
                <w:lang w:val="en-GB"/>
              </w:rPr>
              <w:t>Delovanje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zunanj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svetil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zmanjšan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in/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delujej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s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pomočj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senzorjev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gibanja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604C86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66129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5569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33852A8" w14:textId="1087E158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51798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lastRenderedPageBreak/>
              <w:t>voljo</w:t>
            </w:r>
            <w:proofErr w:type="spellEnd"/>
          </w:p>
        </w:tc>
        <w:tc>
          <w:tcPr>
            <w:tcW w:w="2835" w:type="dxa"/>
          </w:tcPr>
          <w:p w14:paraId="02C7ECE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014E819" w14:textId="77777777" w:rsidTr="00F7057A">
        <w:trPr>
          <w:jc w:val="center"/>
        </w:trPr>
        <w:tc>
          <w:tcPr>
            <w:tcW w:w="846" w:type="dxa"/>
          </w:tcPr>
          <w:p w14:paraId="562BE213" w14:textId="0BF72D7D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0</w:t>
            </w:r>
          </w:p>
        </w:tc>
        <w:tc>
          <w:tcPr>
            <w:tcW w:w="5670" w:type="dxa"/>
          </w:tcPr>
          <w:p w14:paraId="6C8CCACA" w14:textId="0835A5EF" w:rsidR="009A2382" w:rsidRPr="00CB0E62" w:rsidRDefault="00350908" w:rsidP="009A2382">
            <w:pPr>
              <w:rPr>
                <w:rFonts w:ascii="Arial" w:hAnsi="Arial" w:cs="Arial"/>
                <w:lang w:val="en-GB"/>
              </w:rPr>
            </w:pPr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uporabljaj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najmanj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50 %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bnovljivih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virov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oz.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elektrik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, ki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ima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priznan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koljski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znak</w:t>
            </w:r>
            <w:proofErr w:type="spellEnd"/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76775FB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674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26590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824D2E5" w14:textId="0725FB8C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6256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BB861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1EBB054" w14:textId="77777777" w:rsidTr="00F7057A">
        <w:trPr>
          <w:jc w:val="center"/>
        </w:trPr>
        <w:tc>
          <w:tcPr>
            <w:tcW w:w="846" w:type="dxa"/>
          </w:tcPr>
          <w:p w14:paraId="3D18A73A" w14:textId="15CB8F09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1</w:t>
            </w:r>
          </w:p>
        </w:tc>
        <w:tc>
          <w:tcPr>
            <w:tcW w:w="5670" w:type="dxa"/>
          </w:tcPr>
          <w:p w14:paraId="75D432FC" w14:textId="74CD232F" w:rsidR="009A2382" w:rsidRPr="00CB0E62" w:rsidRDefault="00350908" w:rsidP="009A2382">
            <w:pPr>
              <w:rPr>
                <w:rFonts w:ascii="Arial" w:hAnsi="Arial" w:cs="Arial"/>
                <w:i/>
                <w:lang w:val="en-GB"/>
              </w:rPr>
            </w:pPr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uporabljaj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izključn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(100%)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bnovljive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vire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oz.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elektrik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, ki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ima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priznan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koljski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znak</w:t>
            </w:r>
            <w:proofErr w:type="spellEnd"/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9EDA12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3428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8177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067EC9F" w14:textId="5C4D188F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02683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DED413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035A3C6" w14:textId="77777777" w:rsidTr="00F7057A">
        <w:trPr>
          <w:jc w:val="center"/>
        </w:trPr>
        <w:tc>
          <w:tcPr>
            <w:tcW w:w="846" w:type="dxa"/>
          </w:tcPr>
          <w:p w14:paraId="49D8441B" w14:textId="1B27576C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2</w:t>
            </w:r>
          </w:p>
        </w:tc>
        <w:tc>
          <w:tcPr>
            <w:tcW w:w="5670" w:type="dxa"/>
          </w:tcPr>
          <w:p w14:paraId="08B9A57E" w14:textId="199F4AFC" w:rsidR="009A2382" w:rsidRPr="00CB0E62" w:rsidRDefault="00350908" w:rsidP="009A2382">
            <w:pPr>
              <w:rPr>
                <w:rFonts w:ascii="Arial" w:hAnsi="Arial" w:cs="Arial"/>
                <w:lang w:val="en-GB"/>
              </w:rPr>
            </w:pPr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V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obratu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 ne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uporabljajo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fosilnih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goriv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 za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ogrevanje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/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hlajenje</w:t>
            </w:r>
            <w:proofErr w:type="spellEnd"/>
            <w:r w:rsidR="009A2382" w:rsidRPr="00CB0E62">
              <w:rPr>
                <w:rFonts w:ascii="Arial" w:eastAsiaTheme="minorHAnsi" w:hAnsi="Arial" w:cs="Arial"/>
                <w:i/>
                <w:lang w:val="en-GB" w:eastAsia="en-US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A69FC8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606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3699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9BF913C" w14:textId="4F091E82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8345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33685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7FAFF1DB" w14:textId="77777777" w:rsidTr="00F7057A">
        <w:trPr>
          <w:jc w:val="center"/>
        </w:trPr>
        <w:tc>
          <w:tcPr>
            <w:tcW w:w="846" w:type="dxa"/>
          </w:tcPr>
          <w:p w14:paraId="491C1618" w14:textId="307440BA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3</w:t>
            </w:r>
          </w:p>
        </w:tc>
        <w:tc>
          <w:tcPr>
            <w:tcW w:w="5670" w:type="dxa"/>
          </w:tcPr>
          <w:p w14:paraId="55887A5F" w14:textId="6070F248" w:rsidR="009A2382" w:rsidRPr="00CB0E62" w:rsidRDefault="00350908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vseh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oken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bolj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energetsko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učinkovitih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kot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to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določajo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nacionalni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predpis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9B03EA1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438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5451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CC7AFD3" w14:textId="095F7085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1978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3B130F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9F62D30" w14:textId="77777777" w:rsidTr="00F7057A">
        <w:trPr>
          <w:jc w:val="center"/>
        </w:trPr>
        <w:tc>
          <w:tcPr>
            <w:tcW w:w="846" w:type="dxa"/>
          </w:tcPr>
          <w:p w14:paraId="1BDE4A02" w14:textId="218948E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4</w:t>
            </w:r>
          </w:p>
        </w:tc>
        <w:tc>
          <w:tcPr>
            <w:tcW w:w="5670" w:type="dxa"/>
          </w:tcPr>
          <w:p w14:paraId="39C9F47C" w14:textId="09E8565C" w:rsidR="009A2382" w:rsidRPr="00CB0E62" w:rsidRDefault="00350908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350908">
              <w:rPr>
                <w:rFonts w:ascii="Arial" w:hAnsi="Arial" w:cs="Arial"/>
                <w:i/>
                <w:lang w:val="it-IT"/>
              </w:rPr>
              <w:t>Vse</w:t>
            </w:r>
            <w:proofErr w:type="spellEnd"/>
            <w:r w:rsidRPr="00350908">
              <w:rPr>
                <w:rFonts w:ascii="Arial" w:hAnsi="Arial" w:cs="Arial"/>
                <w:i/>
                <w:lang w:val="it-IT"/>
              </w:rPr>
              <w:t xml:space="preserve"> nove </w:t>
            </w:r>
            <w:proofErr w:type="spellStart"/>
            <w:r w:rsidRPr="00350908">
              <w:rPr>
                <w:rFonts w:ascii="Arial" w:hAnsi="Arial" w:cs="Arial"/>
                <w:i/>
                <w:lang w:val="it-IT"/>
              </w:rPr>
              <w:t>električne</w:t>
            </w:r>
            <w:proofErr w:type="spellEnd"/>
            <w:r w:rsidRPr="00350908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it-IT"/>
              </w:rPr>
              <w:t>naprave</w:t>
            </w:r>
            <w:proofErr w:type="spellEnd"/>
            <w:r w:rsidRPr="00350908">
              <w:rPr>
                <w:rFonts w:ascii="Arial" w:hAnsi="Arial" w:cs="Arial"/>
                <w:i/>
                <w:lang w:val="it-IT"/>
              </w:rPr>
              <w:t xml:space="preserve"> so </w:t>
            </w:r>
            <w:proofErr w:type="spellStart"/>
            <w:r w:rsidRPr="00350908">
              <w:rPr>
                <w:rFonts w:ascii="Arial" w:hAnsi="Arial" w:cs="Arial"/>
                <w:i/>
                <w:lang w:val="it-IT"/>
              </w:rPr>
              <w:t>energetsko</w:t>
            </w:r>
            <w:proofErr w:type="spellEnd"/>
            <w:r w:rsidRPr="00350908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it-IT"/>
              </w:rPr>
              <w:t>učinkovite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C03F1EA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8409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4821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5407907" w14:textId="5E645561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4370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6FB81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9F943AB" w14:textId="77777777" w:rsidTr="00F7057A">
        <w:trPr>
          <w:jc w:val="center"/>
        </w:trPr>
        <w:tc>
          <w:tcPr>
            <w:tcW w:w="846" w:type="dxa"/>
          </w:tcPr>
          <w:p w14:paraId="14305452" w14:textId="694C5D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5</w:t>
            </w:r>
          </w:p>
        </w:tc>
        <w:tc>
          <w:tcPr>
            <w:tcW w:w="5670" w:type="dxa"/>
          </w:tcPr>
          <w:p w14:paraId="1D1F8504" w14:textId="545C4F2F" w:rsidR="009A2382" w:rsidRPr="00CB0E62" w:rsidRDefault="00350908" w:rsidP="009A2382">
            <w:pPr>
              <w:rPr>
                <w:rFonts w:ascii="Arial" w:hAnsi="Arial" w:cs="Arial"/>
                <w:lang w:val="en-GB"/>
              </w:rPr>
            </w:pPr>
            <w:r w:rsidRPr="00350908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opravijo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energetski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pregled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vsakih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pet let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76D048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92904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29982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57CEDCC" w14:textId="4C54513D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8468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4BB8C11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73711D2" w14:textId="77777777" w:rsidTr="00F7057A">
        <w:trPr>
          <w:jc w:val="center"/>
        </w:trPr>
        <w:tc>
          <w:tcPr>
            <w:tcW w:w="846" w:type="dxa"/>
          </w:tcPr>
          <w:p w14:paraId="3AA5A248" w14:textId="39692CF1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6</w:t>
            </w:r>
          </w:p>
        </w:tc>
        <w:tc>
          <w:tcPr>
            <w:tcW w:w="5670" w:type="dxa"/>
          </w:tcPr>
          <w:p w14:paraId="7F4F6F9B" w14:textId="764F03AF" w:rsidR="009A2382" w:rsidRPr="00CB0E62" w:rsidRDefault="00375EC4" w:rsidP="009A2382">
            <w:pPr>
              <w:rPr>
                <w:rFonts w:ascii="Arial" w:hAnsi="Arial" w:cs="Arial"/>
                <w:lang w:val="it-IT"/>
              </w:rPr>
            </w:pPr>
            <w:r w:rsidRPr="00375EC4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pridobljen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mednarodni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nacionalni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certifikat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trajnostne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gradnje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C492A27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2318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759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2B5523B" w14:textId="7DE301CA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97498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120826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22D278D1" w14:textId="77777777" w:rsidTr="00F7057A">
        <w:trPr>
          <w:jc w:val="center"/>
        </w:trPr>
        <w:tc>
          <w:tcPr>
            <w:tcW w:w="846" w:type="dxa"/>
          </w:tcPr>
          <w:p w14:paraId="1993EC15" w14:textId="25E1B55D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7</w:t>
            </w:r>
          </w:p>
        </w:tc>
        <w:tc>
          <w:tcPr>
            <w:tcW w:w="5670" w:type="dxa"/>
          </w:tcPr>
          <w:p w14:paraId="5AD4910F" w14:textId="66B5FF9C" w:rsidR="009A2382" w:rsidRPr="00CB0E62" w:rsidRDefault="00375EC4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razsvetljav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javn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in 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sebj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deluj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omočjo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enzorjev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gibanja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či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zmanjšan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vetlob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, ko 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i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ikogar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852470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13776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6628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C1D37FB" w14:textId="077C8ECD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5900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7F9522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7AE25D85" w14:textId="77777777" w:rsidTr="00F7057A">
        <w:trPr>
          <w:jc w:val="center"/>
        </w:trPr>
        <w:tc>
          <w:tcPr>
            <w:tcW w:w="846" w:type="dxa"/>
          </w:tcPr>
          <w:p w14:paraId="7F71B60D" w14:textId="291EBD82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8</w:t>
            </w:r>
          </w:p>
        </w:tc>
        <w:tc>
          <w:tcPr>
            <w:tcW w:w="5670" w:type="dxa"/>
          </w:tcPr>
          <w:p w14:paraId="4861FF8B" w14:textId="621715AB" w:rsidR="009A2382" w:rsidRPr="00CB0E62" w:rsidRDefault="00375EC4" w:rsidP="009A2382">
            <w:pPr>
              <w:rPr>
                <w:rFonts w:ascii="Arial" w:hAnsi="Arial" w:cs="Arial"/>
                <w:lang w:val="en-GB"/>
              </w:rPr>
            </w:pPr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Za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učinkovitejši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nadzor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porabe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energije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so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strateških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mestih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nameščeni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dodatni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števci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porabe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plina</w:t>
            </w:r>
            <w:proofErr w:type="spellEnd"/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801E99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3844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7559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358B931" w14:textId="5C6A0DD5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2803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DC5733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54BB6741" w14:textId="77777777" w:rsidTr="00F7057A">
        <w:trPr>
          <w:jc w:val="center"/>
        </w:trPr>
        <w:tc>
          <w:tcPr>
            <w:tcW w:w="846" w:type="dxa"/>
          </w:tcPr>
          <w:p w14:paraId="592AB545" w14:textId="25914550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9</w:t>
            </w:r>
          </w:p>
        </w:tc>
        <w:tc>
          <w:tcPr>
            <w:tcW w:w="5670" w:type="dxa"/>
          </w:tcPr>
          <w:p w14:paraId="5678FEF1" w14:textId="2319A184" w:rsidR="009A2382" w:rsidRPr="00CB0E62" w:rsidRDefault="00375EC4" w:rsidP="009A2382">
            <w:pPr>
              <w:rPr>
                <w:rFonts w:ascii="Arial" w:hAnsi="Arial" w:cs="Arial"/>
                <w:i/>
                <w:lang w:val="en-GB"/>
              </w:rPr>
            </w:pPr>
            <w:r w:rsidRPr="00375EC4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>
              <w:rPr>
                <w:rFonts w:ascii="Arial" w:hAnsi="Arial" w:cs="Arial"/>
                <w:i/>
                <w:lang w:val="en-GB"/>
              </w:rPr>
              <w:t>prostorov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mešče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avtomatizira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amodejno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izključi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delovanj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prav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b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dprt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kn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balkonsk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vratih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D81821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04013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4976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D56BD01" w14:textId="2C69A146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1642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39DB87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6AB8717" w14:textId="77777777" w:rsidTr="00F7057A">
        <w:trPr>
          <w:jc w:val="center"/>
        </w:trPr>
        <w:tc>
          <w:tcPr>
            <w:tcW w:w="846" w:type="dxa"/>
          </w:tcPr>
          <w:p w14:paraId="34750C45" w14:textId="5C780068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0</w:t>
            </w:r>
          </w:p>
        </w:tc>
        <w:tc>
          <w:tcPr>
            <w:tcW w:w="5670" w:type="dxa"/>
          </w:tcPr>
          <w:p w14:paraId="09647CE0" w14:textId="213EE95B" w:rsidR="009A2382" w:rsidRPr="00CB0E62" w:rsidRDefault="00375EC4" w:rsidP="009A2382">
            <w:pPr>
              <w:rPr>
                <w:rFonts w:ascii="Arial" w:hAnsi="Arial" w:cs="Arial"/>
                <w:i/>
                <w:lang w:val="en-GB"/>
              </w:rPr>
            </w:pPr>
            <w:r w:rsidRPr="00375EC4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rezračevanj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rekuperacijo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toplot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C598D61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5872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9114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C09F26D" w14:textId="32919616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1821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4A630D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D2C0DDA" w14:textId="77777777" w:rsidTr="00F7057A">
        <w:trPr>
          <w:jc w:val="center"/>
        </w:trPr>
        <w:tc>
          <w:tcPr>
            <w:tcW w:w="846" w:type="dxa"/>
          </w:tcPr>
          <w:p w14:paraId="7D6A2391" w14:textId="662B0A51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1</w:t>
            </w:r>
          </w:p>
        </w:tc>
        <w:tc>
          <w:tcPr>
            <w:tcW w:w="5670" w:type="dxa"/>
          </w:tcPr>
          <w:p w14:paraId="6BE363F0" w14:textId="143D3B50" w:rsidR="009A2382" w:rsidRPr="00CB0E62" w:rsidRDefault="00375EC4" w:rsidP="009A2382">
            <w:pPr>
              <w:rPr>
                <w:rFonts w:ascii="Arial" w:hAnsi="Arial" w:cs="Arial"/>
                <w:i/>
                <w:highlight w:val="yellow"/>
                <w:lang w:val="en-GB"/>
              </w:rPr>
            </w:pPr>
            <w:r w:rsidRPr="00375EC4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zagotovlje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dostop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do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olnilnic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lastRenderedPageBreak/>
              <w:t>električn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vozil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93AFD2E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94533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0060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33503D1" w14:textId="570F8468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80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3E0410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7879A41" w14:textId="77777777" w:rsidTr="00F7057A">
        <w:trPr>
          <w:jc w:val="center"/>
        </w:trPr>
        <w:tc>
          <w:tcPr>
            <w:tcW w:w="846" w:type="dxa"/>
          </w:tcPr>
          <w:p w14:paraId="3E1C2948" w14:textId="210795C9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2</w:t>
            </w:r>
          </w:p>
        </w:tc>
        <w:tc>
          <w:tcPr>
            <w:tcW w:w="5670" w:type="dxa"/>
          </w:tcPr>
          <w:p w14:paraId="596874C3" w14:textId="3EB6E975" w:rsidR="009A2382" w:rsidRPr="00CB0E62" w:rsidRDefault="00C361D8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Kuhinjsk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nape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vgrajen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senzor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samodejn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delovanj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F034FF5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57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45550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909B19D" w14:textId="5D1F280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80716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EF89D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ACDA8C6" w14:textId="77777777" w:rsidTr="00F7057A">
        <w:trPr>
          <w:jc w:val="center"/>
        </w:trPr>
        <w:tc>
          <w:tcPr>
            <w:tcW w:w="846" w:type="dxa"/>
          </w:tcPr>
          <w:p w14:paraId="68357C56" w14:textId="0A6FC28D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3</w:t>
            </w:r>
          </w:p>
        </w:tc>
        <w:tc>
          <w:tcPr>
            <w:tcW w:w="5670" w:type="dxa"/>
          </w:tcPr>
          <w:p w14:paraId="66EFEF71" w14:textId="32CD9244" w:rsidR="009A2382" w:rsidRPr="00CB0E62" w:rsidRDefault="00C361D8" w:rsidP="009A2382">
            <w:pPr>
              <w:rPr>
                <w:rFonts w:ascii="Arial" w:hAnsi="Arial" w:cs="Arial"/>
                <w:lang w:val="en-GB"/>
              </w:rPr>
            </w:pPr>
            <w:r w:rsidRPr="00C361D8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ne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oz.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le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prijazn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zunanj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naprav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gretj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hlajenj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F69A84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8914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10758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0CB762" w14:textId="236960C5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47804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EE3F8D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76BF980" w14:textId="77777777" w:rsidTr="00F7057A">
        <w:trPr>
          <w:jc w:val="center"/>
        </w:trPr>
        <w:tc>
          <w:tcPr>
            <w:tcW w:w="846" w:type="dxa"/>
          </w:tcPr>
          <w:p w14:paraId="0ED0599F" w14:textId="6D08848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4</w:t>
            </w:r>
          </w:p>
        </w:tc>
        <w:tc>
          <w:tcPr>
            <w:tcW w:w="5670" w:type="dxa"/>
          </w:tcPr>
          <w:p w14:paraId="6A0AEA3F" w14:textId="56F40855" w:rsidR="009A2382" w:rsidRPr="00CB0E62" w:rsidRDefault="00C361D8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nis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priključeni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električn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omrežj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proizvaja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elektrik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pomoč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energetsk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učinkovitih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generatorjev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9808E6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534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22901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E6DB53" w14:textId="33E4D52C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7608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F78C6B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182479" w:rsidRPr="00CB0E62" w14:paraId="08C39AFC" w14:textId="77777777" w:rsidTr="00EF4E18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182479" w:rsidRPr="00CB0E62" w:rsidRDefault="00182479" w:rsidP="00182479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49AD7716" w14:textId="06730932" w:rsidR="00182479" w:rsidRPr="00CB0E62" w:rsidRDefault="007B5EA9" w:rsidP="00182479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b/>
                <w:lang w:val="en-GB"/>
              </w:rPr>
              <w:t>HRANA IN PIJAČA</w:t>
            </w:r>
          </w:p>
          <w:p w14:paraId="1EBE6208" w14:textId="77777777" w:rsidR="00182479" w:rsidRPr="00CB0E62" w:rsidRDefault="00182479" w:rsidP="00182479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9A2382" w:rsidRPr="00CB0E62" w14:paraId="57EAA8A6" w14:textId="77777777" w:rsidTr="00F7057A">
        <w:trPr>
          <w:jc w:val="center"/>
        </w:trPr>
        <w:tc>
          <w:tcPr>
            <w:tcW w:w="846" w:type="dxa"/>
          </w:tcPr>
          <w:p w14:paraId="531D735D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1</w:t>
            </w:r>
          </w:p>
        </w:tc>
        <w:tc>
          <w:tcPr>
            <w:tcW w:w="5670" w:type="dxa"/>
          </w:tcPr>
          <w:p w14:paraId="65C0B092" w14:textId="0F241EF0" w:rsidR="009A2382" w:rsidRPr="00CB0E62" w:rsidRDefault="00C361D8" w:rsidP="009A2382">
            <w:pPr>
              <w:rPr>
                <w:rFonts w:ascii="Arial" w:hAnsi="Arial" w:cs="Arial"/>
                <w:lang w:val="en-GB"/>
              </w:rPr>
            </w:pPr>
            <w:r w:rsidRPr="00C361D8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dokumentir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pet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vrst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živil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, ki so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bio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zvora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priznan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znak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pravične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trgovine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zhaj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lokalnega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bmočja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  <w:p w14:paraId="2BDF8B02" w14:textId="4908804B" w:rsidR="009A2382" w:rsidRPr="00CB0E62" w:rsidRDefault="009A2382" w:rsidP="009A2382">
            <w:pPr>
              <w:rPr>
                <w:rFonts w:ascii="Arial" w:hAnsi="Arial" w:cs="Arial"/>
                <w:b/>
                <w:noProof/>
                <w:lang w:val="en-GB" w:eastAsia="nl-NL"/>
              </w:rPr>
            </w:pPr>
            <w:r w:rsidRPr="00CB0E62">
              <w:rPr>
                <w:rFonts w:ascii="Arial" w:hAnsi="Arial" w:cs="Arial"/>
                <w:b/>
                <w:noProof/>
                <w:lang w:val="en-GB" w:eastAsia="nl-NL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85BE937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813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25478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EE234B4" w14:textId="290EDF97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91560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70C8F8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54926900" w14:textId="77777777" w:rsidTr="00F7057A">
        <w:trPr>
          <w:jc w:val="center"/>
        </w:trPr>
        <w:tc>
          <w:tcPr>
            <w:tcW w:w="846" w:type="dxa"/>
          </w:tcPr>
          <w:p w14:paraId="6054BF25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2</w:t>
            </w:r>
          </w:p>
        </w:tc>
        <w:tc>
          <w:tcPr>
            <w:tcW w:w="5670" w:type="dxa"/>
          </w:tcPr>
          <w:p w14:paraId="2E35DC4A" w14:textId="6D47EB93" w:rsidR="009A2382" w:rsidRPr="00CB0E62" w:rsidRDefault="00C361D8" w:rsidP="009A2382">
            <w:pPr>
              <w:rPr>
                <w:rFonts w:ascii="Arial" w:hAnsi="Arial" w:cs="Arial"/>
                <w:lang w:val="en-GB"/>
              </w:rPr>
            </w:pPr>
            <w:r w:rsidRPr="00C361D8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ne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živil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groženih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zaščitenih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vrst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B0336A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7416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08389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146637" w14:textId="7555D3CD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56658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A20B2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31C9D02" w14:textId="77777777" w:rsidTr="00F7057A">
        <w:trPr>
          <w:jc w:val="center"/>
        </w:trPr>
        <w:tc>
          <w:tcPr>
            <w:tcW w:w="846" w:type="dxa"/>
          </w:tcPr>
          <w:p w14:paraId="0FD307AF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3</w:t>
            </w:r>
          </w:p>
        </w:tc>
        <w:tc>
          <w:tcPr>
            <w:tcW w:w="5670" w:type="dxa"/>
          </w:tcPr>
          <w:p w14:paraId="2DDA8085" w14:textId="727405EC" w:rsidR="009A2382" w:rsidRPr="00CB0E62" w:rsidRDefault="003E011B" w:rsidP="00E90348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3E011B">
              <w:rPr>
                <w:rFonts w:ascii="Arial" w:hAnsi="Arial" w:cs="Arial"/>
                <w:lang w:val="en-GB"/>
              </w:rPr>
              <w:t>Restavracij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ponujajo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zelenjavn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vegansk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jedi</w:t>
            </w:r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2A52A34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91553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957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0C625BA" w14:textId="6550BC78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5503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CA222C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B9528DC" w14:textId="77777777" w:rsidTr="00F7057A">
        <w:trPr>
          <w:jc w:val="center"/>
        </w:trPr>
        <w:tc>
          <w:tcPr>
            <w:tcW w:w="846" w:type="dxa"/>
          </w:tcPr>
          <w:p w14:paraId="1BC02D7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4</w:t>
            </w:r>
          </w:p>
        </w:tc>
        <w:tc>
          <w:tcPr>
            <w:tcW w:w="5670" w:type="dxa"/>
          </w:tcPr>
          <w:p w14:paraId="369D22F8" w14:textId="59892C82" w:rsidR="009A2382" w:rsidRPr="00CB0E62" w:rsidRDefault="003E011B" w:rsidP="009A2382">
            <w:pPr>
              <w:rPr>
                <w:rFonts w:ascii="Arial" w:hAnsi="Arial" w:cs="Arial"/>
                <w:lang w:val="en-GB"/>
              </w:rPr>
            </w:pPr>
            <w:r w:rsidRPr="003E011B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načrtujejo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zmanjšanj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količin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zavržen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hrane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7F2620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3276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2588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A41ABC2" w14:textId="48A889DA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888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466ECB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A0A38A9" w14:textId="77777777" w:rsidTr="00F7057A">
        <w:trPr>
          <w:jc w:val="center"/>
        </w:trPr>
        <w:tc>
          <w:tcPr>
            <w:tcW w:w="846" w:type="dxa"/>
          </w:tcPr>
          <w:p w14:paraId="544D7914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5</w:t>
            </w:r>
          </w:p>
        </w:tc>
        <w:tc>
          <w:tcPr>
            <w:tcW w:w="5670" w:type="dxa"/>
          </w:tcPr>
          <w:p w14:paraId="3B2AE987" w14:textId="22E0E540" w:rsidR="009A2382" w:rsidRPr="003E011B" w:rsidRDefault="003E011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Če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je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voda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neoporečna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, v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ponujajo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in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promovirajo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pitje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vode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iz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pip</w:t>
            </w:r>
            <w:r w:rsidR="009A2382" w:rsidRPr="003E011B">
              <w:rPr>
                <w:rFonts w:ascii="Arial" w:hAnsi="Arial" w:cs="Arial"/>
                <w:iCs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4A53AE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7859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358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A6AB30E" w14:textId="51D21739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261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64046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04389A7" w14:textId="77777777" w:rsidTr="00F7057A">
        <w:trPr>
          <w:jc w:val="center"/>
        </w:trPr>
        <w:tc>
          <w:tcPr>
            <w:tcW w:w="846" w:type="dxa"/>
          </w:tcPr>
          <w:p w14:paraId="752CA9A5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6</w:t>
            </w:r>
          </w:p>
        </w:tc>
        <w:tc>
          <w:tcPr>
            <w:tcW w:w="5670" w:type="dxa"/>
          </w:tcPr>
          <w:p w14:paraId="1865461C" w14:textId="0D485BBB" w:rsidR="009A2382" w:rsidRPr="00CB0E62" w:rsidRDefault="003E011B" w:rsidP="009A2382">
            <w:pPr>
              <w:rPr>
                <w:rFonts w:ascii="Arial" w:hAnsi="Arial" w:cs="Arial"/>
                <w:i/>
                <w:lang w:val="it-IT"/>
              </w:rPr>
            </w:pPr>
            <w:r w:rsidRPr="005D5D99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5D5D99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dokumentirajo</w:t>
            </w:r>
            <w:proofErr w:type="spellEnd"/>
            <w:r w:rsidRPr="005D5D99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količino</w:t>
            </w:r>
            <w:proofErr w:type="spellEnd"/>
            <w:r w:rsidRPr="005D5D99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zavržene</w:t>
            </w:r>
            <w:proofErr w:type="spellEnd"/>
            <w:r w:rsidRPr="005D5D99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hrane</w:t>
            </w:r>
            <w:proofErr w:type="spellEnd"/>
            <w:r w:rsidR="009A2382" w:rsidRPr="005D5D99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it-IT"/>
              </w:rPr>
              <w:t>(SMERNICA)</w:t>
            </w:r>
          </w:p>
          <w:p w14:paraId="4D7521B1" w14:textId="3759FE9B" w:rsidR="009A2382" w:rsidRPr="00CB0E62" w:rsidRDefault="009A2382" w:rsidP="009A2382">
            <w:pPr>
              <w:rPr>
                <w:rFonts w:ascii="Arial" w:hAnsi="Arial" w:cs="Arial"/>
                <w:b/>
                <w:lang w:val="it-IT"/>
              </w:rPr>
            </w:pPr>
            <w:r w:rsidRPr="00CB0E62">
              <w:rPr>
                <w:rFonts w:ascii="Arial" w:hAnsi="Arial" w:cs="Arial"/>
                <w:b/>
                <w:lang w:val="it-IT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35BFCB8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21376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9263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9C04214" w14:textId="0AFB0DA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56551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FB3D01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7E2CEB3" w14:textId="77777777" w:rsidTr="00F7057A">
        <w:trPr>
          <w:jc w:val="center"/>
        </w:trPr>
        <w:tc>
          <w:tcPr>
            <w:tcW w:w="846" w:type="dxa"/>
          </w:tcPr>
          <w:p w14:paraId="4A04B072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7</w:t>
            </w:r>
          </w:p>
        </w:tc>
        <w:tc>
          <w:tcPr>
            <w:tcW w:w="5670" w:type="dxa"/>
          </w:tcPr>
          <w:p w14:paraId="30F1EB05" w14:textId="43990EE0" w:rsidR="009A2382" w:rsidRPr="00CB0E62" w:rsidRDefault="003E011B" w:rsidP="009A2382">
            <w:pPr>
              <w:rPr>
                <w:rFonts w:ascii="Arial" w:hAnsi="Arial" w:cs="Arial"/>
                <w:i/>
                <w:lang w:val="en-GB" w:eastAsia="nl-NL"/>
              </w:rPr>
            </w:pP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Oznake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, da so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živila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bi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izvora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in/ali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priznani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okoljski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znak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in/ali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oznak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pravične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trgovine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in/ali so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lokaln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pridelana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so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vidne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v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jedilnih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listih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r w:rsidRPr="005D5D99">
              <w:rPr>
                <w:rFonts w:ascii="Arial" w:hAnsi="Arial" w:cs="Arial"/>
                <w:i/>
                <w:lang w:val="it-IT"/>
              </w:rPr>
              <w:lastRenderedPageBreak/>
              <w:t xml:space="preserve">in/ali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na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samopostrežnih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pultih</w:t>
            </w:r>
            <w:proofErr w:type="spellEnd"/>
            <w:r w:rsidR="009A2382" w:rsidRPr="005D5D99">
              <w:rPr>
                <w:rFonts w:ascii="Arial" w:hAnsi="Arial" w:cs="Arial"/>
                <w:i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32A09D2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497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9439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D3DC4BE" w14:textId="5EC79900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03957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lastRenderedPageBreak/>
              <w:t>voljo</w:t>
            </w:r>
            <w:proofErr w:type="spellEnd"/>
          </w:p>
        </w:tc>
        <w:tc>
          <w:tcPr>
            <w:tcW w:w="2835" w:type="dxa"/>
          </w:tcPr>
          <w:p w14:paraId="55B18FB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6D3E69B" w14:textId="77777777" w:rsidTr="00F7057A">
        <w:trPr>
          <w:jc w:val="center"/>
        </w:trPr>
        <w:tc>
          <w:tcPr>
            <w:tcW w:w="846" w:type="dxa"/>
          </w:tcPr>
          <w:p w14:paraId="19F004B4" w14:textId="5E39AA9B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8</w:t>
            </w:r>
          </w:p>
        </w:tc>
        <w:tc>
          <w:tcPr>
            <w:tcW w:w="5670" w:type="dxa"/>
          </w:tcPr>
          <w:p w14:paraId="27F11D6C" w14:textId="6961242C" w:rsidR="009A2382" w:rsidRPr="00CB0E62" w:rsidRDefault="003E011B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25 %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glavnih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jedi 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onudb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zelenjavnih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D57E57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2563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7428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8027C44" w14:textId="100BB8B1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2824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2663A3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EE87557" w14:textId="77777777" w:rsidTr="00F7057A">
        <w:trPr>
          <w:jc w:val="center"/>
        </w:trPr>
        <w:tc>
          <w:tcPr>
            <w:tcW w:w="846" w:type="dxa"/>
          </w:tcPr>
          <w:p w14:paraId="6A42C2F7" w14:textId="003539FE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9</w:t>
            </w:r>
          </w:p>
        </w:tc>
        <w:tc>
          <w:tcPr>
            <w:tcW w:w="5670" w:type="dxa"/>
          </w:tcPr>
          <w:p w14:paraId="1E3E64D6" w14:textId="7209DF7D" w:rsidR="009A2382" w:rsidRPr="003E011B" w:rsidRDefault="003E011B" w:rsidP="009A2382">
            <w:pPr>
              <w:rPr>
                <w:rFonts w:ascii="Arial" w:hAnsi="Arial" w:cs="Arial"/>
                <w:i/>
                <w:lang w:val="en-GB"/>
              </w:rPr>
            </w:pPr>
            <w:r w:rsidRPr="003E011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je 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onudb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veganska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glavna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jed</w:t>
            </w:r>
            <w:proofErr w:type="spellEnd"/>
            <w:r w:rsidR="009A2382" w:rsidRPr="003E011B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DE299A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994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76557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AAF16D2" w14:textId="292E3E9E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9065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0B4F2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51FE977" w14:textId="77777777" w:rsidTr="00F7057A">
        <w:trPr>
          <w:jc w:val="center"/>
        </w:trPr>
        <w:tc>
          <w:tcPr>
            <w:tcW w:w="846" w:type="dxa"/>
          </w:tcPr>
          <w:p w14:paraId="66EA7334" w14:textId="48B1C6BA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10</w:t>
            </w:r>
          </w:p>
        </w:tc>
        <w:tc>
          <w:tcPr>
            <w:tcW w:w="5670" w:type="dxa"/>
          </w:tcPr>
          <w:p w14:paraId="4B52819C" w14:textId="3D10388F" w:rsidR="009A2382" w:rsidRPr="003E011B" w:rsidRDefault="003E011B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50 %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živil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, je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bio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zvora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met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met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znak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ravične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trgovine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zhajat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z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lokalne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ridelav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3E011B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0CED74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89927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6331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74310D8" w14:textId="6A262E43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145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2E9F9C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AB68CEF" w14:textId="77777777" w:rsidTr="00F7057A">
        <w:trPr>
          <w:jc w:val="center"/>
        </w:trPr>
        <w:tc>
          <w:tcPr>
            <w:tcW w:w="846" w:type="dxa"/>
          </w:tcPr>
          <w:p w14:paraId="5CB490F8" w14:textId="60AA3E1B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11</w:t>
            </w:r>
          </w:p>
        </w:tc>
        <w:tc>
          <w:tcPr>
            <w:tcW w:w="5670" w:type="dxa"/>
          </w:tcPr>
          <w:p w14:paraId="162A61CC" w14:textId="49C3580D" w:rsidR="009A2382" w:rsidRPr="00CB0E62" w:rsidRDefault="003E011B" w:rsidP="009A2382">
            <w:pPr>
              <w:rPr>
                <w:rFonts w:ascii="Arial" w:hAnsi="Arial" w:cs="Arial"/>
                <w:i/>
                <w:lang w:val="en-GB"/>
              </w:rPr>
            </w:pPr>
            <w:r w:rsidRPr="003E011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nabavljaj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zključn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mesnine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morsk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hran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ridobljenim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trajnostnim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certifikatom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</w:t>
            </w:r>
            <w:r w:rsidR="009A2382" w:rsidRPr="005D5D99">
              <w:rPr>
                <w:rFonts w:ascii="Arial" w:hAnsi="Arial" w:cs="Arial"/>
                <w:i/>
                <w:lang w:val="sl-SI"/>
              </w:rPr>
              <w:t>SMERNICA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3770C9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84532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2371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2F69191" w14:textId="292A1D2C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90694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83B6C4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8C4522" w:rsidRPr="00CB0E62" w14:paraId="381EB24E" w14:textId="77777777" w:rsidTr="00EF4E18">
        <w:trPr>
          <w:jc w:val="center"/>
        </w:trPr>
        <w:tc>
          <w:tcPr>
            <w:tcW w:w="10627" w:type="dxa"/>
            <w:gridSpan w:val="4"/>
          </w:tcPr>
          <w:p w14:paraId="7320687D" w14:textId="77777777" w:rsidR="008C4522" w:rsidRPr="00CB0E62" w:rsidRDefault="008C4522" w:rsidP="008C4522">
            <w:pPr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3D557DD8" w14:textId="17460C79" w:rsidR="008C4522" w:rsidRPr="00CB0E62" w:rsidRDefault="00CE7FE9" w:rsidP="008C4522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NOTRANJE OKOLJE</w:t>
            </w:r>
          </w:p>
          <w:p w14:paraId="13C999D1" w14:textId="77777777" w:rsidR="008C4522" w:rsidRPr="00CB0E62" w:rsidRDefault="008C4522" w:rsidP="008C4522">
            <w:pPr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9A2382" w:rsidRPr="00CB0E62" w14:paraId="2EA23D94" w14:textId="77777777" w:rsidTr="00F7057A">
        <w:trPr>
          <w:jc w:val="center"/>
        </w:trPr>
        <w:tc>
          <w:tcPr>
            <w:tcW w:w="846" w:type="dxa"/>
          </w:tcPr>
          <w:p w14:paraId="0CAB29D7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9.1</w:t>
            </w:r>
          </w:p>
        </w:tc>
        <w:tc>
          <w:tcPr>
            <w:tcW w:w="5670" w:type="dxa"/>
          </w:tcPr>
          <w:p w14:paraId="1D70C5DE" w14:textId="42DF6FE6" w:rsidR="009A2382" w:rsidRPr="00CB0E62" w:rsidRDefault="00BD40FC" w:rsidP="009A2382">
            <w:pPr>
              <w:rPr>
                <w:rFonts w:ascii="Arial" w:hAnsi="Arial" w:cs="Arial"/>
                <w:lang w:val="en-GB"/>
              </w:rPr>
            </w:pPr>
            <w:r w:rsidRPr="00BD40F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restavracija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in v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vse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javni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rostori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kajenje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repovedano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oz. je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voljo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ločen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rostor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nekadilce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EB1E1EE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1498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4619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3C2C80" w14:textId="093550D0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2091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83E98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BAF8F11" w14:textId="77777777" w:rsidTr="00F7057A">
        <w:trPr>
          <w:jc w:val="center"/>
        </w:trPr>
        <w:tc>
          <w:tcPr>
            <w:tcW w:w="846" w:type="dxa"/>
          </w:tcPr>
          <w:p w14:paraId="21211B54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2</w:t>
            </w:r>
          </w:p>
        </w:tc>
        <w:tc>
          <w:tcPr>
            <w:tcW w:w="5670" w:type="dxa"/>
          </w:tcPr>
          <w:p w14:paraId="0E2220B6" w14:textId="09A3C0D5" w:rsidR="009A2382" w:rsidRPr="00CB0E62" w:rsidRDefault="00BD40F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BD40FC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75 % </w:t>
            </w:r>
            <w:proofErr w:type="spellStart"/>
            <w:r>
              <w:rPr>
                <w:rFonts w:ascii="Arial" w:hAnsi="Arial" w:cs="Arial"/>
                <w:lang w:val="en-GB"/>
              </w:rPr>
              <w:t>prostorov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namenjeni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nekadilcem</w:t>
            </w:r>
            <w:proofErr w:type="spellEnd"/>
            <w:r w:rsidR="009A2382" w:rsidRPr="00BD40FC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5EA61B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3743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5574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4E44D0B" w14:textId="6BB4617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3417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56C6D7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B724C05" w14:textId="77777777" w:rsidTr="00F7057A">
        <w:trPr>
          <w:jc w:val="center"/>
        </w:trPr>
        <w:tc>
          <w:tcPr>
            <w:tcW w:w="846" w:type="dxa"/>
          </w:tcPr>
          <w:p w14:paraId="19108B85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3</w:t>
            </w:r>
          </w:p>
        </w:tc>
        <w:tc>
          <w:tcPr>
            <w:tcW w:w="5670" w:type="dxa"/>
          </w:tcPr>
          <w:p w14:paraId="2AC52909" w14:textId="29BE522C" w:rsidR="009A2382" w:rsidRPr="00CB0E62" w:rsidRDefault="00BD40FC" w:rsidP="009A2382">
            <w:pPr>
              <w:rPr>
                <w:rFonts w:ascii="Arial" w:hAnsi="Arial" w:cs="Arial"/>
                <w:lang w:val="en-GB"/>
              </w:rPr>
            </w:pPr>
            <w:r w:rsidRPr="00BD40F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sprejet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isn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ravil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glede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kajenj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med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delovnim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časom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02817FE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60234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84180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487AB3C" w14:textId="2D2D4A82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6985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C0EDD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3B56298" w14:textId="77777777" w:rsidTr="00F7057A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4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5A76D099" w14:textId="5144DAF4" w:rsidR="009A2382" w:rsidRPr="00CB0E62" w:rsidRDefault="00BD40FC" w:rsidP="009A2382">
            <w:pPr>
              <w:rPr>
                <w:rFonts w:ascii="Arial" w:hAnsi="Arial" w:cs="Arial"/>
                <w:lang w:val="en-GB"/>
              </w:rPr>
            </w:pPr>
            <w:r w:rsidRPr="00BD40F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nadzor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kakovosti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zraka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notranjih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FC2914A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7913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28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842BC18" w14:textId="164CBC38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3482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B85F638" w14:textId="77777777" w:rsidTr="00F7057A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5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2BFD79F5" w14:textId="785E09FB" w:rsidR="009A2382" w:rsidRPr="00CB0E62" w:rsidRDefault="00BD40FC" w:rsidP="009A2382">
            <w:pPr>
              <w:rPr>
                <w:rFonts w:ascii="Arial" w:hAnsi="Arial" w:cs="Arial"/>
                <w:i/>
                <w:lang w:val="it-IT"/>
              </w:rPr>
            </w:pPr>
            <w:r w:rsidRPr="00BD40FC">
              <w:rPr>
                <w:rFonts w:ascii="Arial" w:hAnsi="Arial" w:cs="Arial"/>
                <w:i/>
                <w:lang w:val="it-IT"/>
              </w:rPr>
              <w:t xml:space="preserve">Pr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renov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gradben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del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k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so se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začela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in/ali so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bila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zaključena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v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zadnj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12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mesec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, so v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uporabljal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okolju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rijazne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materiale</w:t>
            </w:r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76FBF5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855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17017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63C8971" w14:textId="050C1119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90392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1253C70" w14:textId="77777777" w:rsidTr="00F7057A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6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66BFDDC0" w14:textId="6638840B" w:rsidR="009A2382" w:rsidRPr="00CB0E62" w:rsidRDefault="00BD40FC" w:rsidP="009A2382">
            <w:pPr>
              <w:rPr>
                <w:rFonts w:ascii="Arial" w:hAnsi="Arial" w:cs="Arial"/>
                <w:i/>
                <w:lang w:val="it-IT"/>
              </w:rPr>
            </w:pPr>
            <w:r w:rsidRPr="00BD40FC">
              <w:rPr>
                <w:rFonts w:ascii="Arial" w:hAnsi="Arial" w:cs="Arial"/>
                <w:i/>
                <w:lang w:val="it-IT"/>
              </w:rPr>
              <w:t xml:space="preserve">Pr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oslovanju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renov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gradben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del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so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upoštevan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ristn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element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lokalne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kulture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C02F5D8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80082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8180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9AB097B" w14:textId="789E5840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5445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8C4522" w:rsidRPr="00CB0E62" w14:paraId="3C4B78C1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8C4522" w:rsidRPr="00CB0E62" w:rsidRDefault="008C4522" w:rsidP="008C4522">
            <w:pPr>
              <w:rPr>
                <w:rFonts w:ascii="Arial" w:hAnsi="Arial" w:cs="Arial"/>
                <w:b/>
                <w:lang w:val="it-IT"/>
              </w:rPr>
            </w:pPr>
          </w:p>
          <w:p w14:paraId="3C3B3EB7" w14:textId="56E8D2A5" w:rsidR="008C4522" w:rsidRPr="00CB0E62" w:rsidRDefault="00CE7FE9" w:rsidP="008C4522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CB0E62">
              <w:rPr>
                <w:rFonts w:ascii="Arial" w:eastAsia="Times New Roman" w:hAnsi="Arial" w:cs="Arial"/>
                <w:b/>
                <w:lang w:val="en-GB"/>
              </w:rPr>
              <w:t>ZELENE POVRŠINE</w:t>
            </w:r>
          </w:p>
          <w:p w14:paraId="47E1CB92" w14:textId="77777777" w:rsidR="008C4522" w:rsidRPr="00CB0E62" w:rsidRDefault="008C4522" w:rsidP="008C4522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49E67CE7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lastRenderedPageBreak/>
              <w:t>10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09D2C999" w:rsidR="009A2382" w:rsidRPr="00CB0E62" w:rsidRDefault="000B29FC" w:rsidP="009A2382">
            <w:pPr>
              <w:rPr>
                <w:rFonts w:ascii="Arial" w:hAnsi="Arial" w:cs="Arial"/>
                <w:lang w:val="en-GB"/>
              </w:rPr>
            </w:pPr>
            <w:r w:rsidRPr="000B29F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kemične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pesticide in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gnojila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uporabljajo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le,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trgu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ni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ustreznih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organskih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naravnih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A444CD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352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90060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92FB7DB" w14:textId="0945E01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8038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0706DC5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0.2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391FCBF6" w14:textId="1F7C823B" w:rsidR="009A2382" w:rsidRPr="00CB0E62" w:rsidRDefault="000B29FC" w:rsidP="009A2382">
            <w:pPr>
              <w:rPr>
                <w:rFonts w:ascii="Arial" w:hAnsi="Arial" w:cs="Arial"/>
                <w:lang w:val="it-IT"/>
              </w:rPr>
            </w:pPr>
            <w:r w:rsidRPr="000B29FC">
              <w:rPr>
                <w:rFonts w:ascii="Arial" w:hAnsi="Arial" w:cs="Arial"/>
                <w:lang w:val="it-IT"/>
              </w:rPr>
              <w:t xml:space="preserve">Nove </w:t>
            </w:r>
            <w:proofErr w:type="spellStart"/>
            <w:r w:rsidRPr="000B29FC">
              <w:rPr>
                <w:rFonts w:ascii="Arial" w:hAnsi="Arial" w:cs="Arial"/>
                <w:lang w:val="it-IT"/>
              </w:rPr>
              <w:t>vrtne</w:t>
            </w:r>
            <w:proofErr w:type="spellEnd"/>
            <w:r w:rsidRPr="000B29FC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it-IT"/>
              </w:rPr>
              <w:t>kosilnice</w:t>
            </w:r>
            <w:proofErr w:type="spellEnd"/>
            <w:r w:rsidRPr="000B29FC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0B29FC">
              <w:rPr>
                <w:rFonts w:ascii="Arial" w:hAnsi="Arial" w:cs="Arial"/>
                <w:lang w:val="it-IT"/>
              </w:rPr>
              <w:t>ročne</w:t>
            </w:r>
            <w:proofErr w:type="spellEnd"/>
            <w:r w:rsidRPr="000B29FC">
              <w:rPr>
                <w:rFonts w:ascii="Arial" w:hAnsi="Arial" w:cs="Arial"/>
                <w:lang w:val="it-IT"/>
              </w:rPr>
              <w:t xml:space="preserve"> in/ali </w:t>
            </w:r>
            <w:proofErr w:type="spellStart"/>
            <w:r w:rsidRPr="000B29FC">
              <w:rPr>
                <w:rFonts w:ascii="Arial" w:hAnsi="Arial" w:cs="Arial"/>
                <w:lang w:val="it-IT"/>
              </w:rPr>
              <w:t>električne</w:t>
            </w:r>
            <w:proofErr w:type="spellEnd"/>
            <w:r w:rsidRPr="000B29FC">
              <w:rPr>
                <w:rFonts w:ascii="Arial" w:hAnsi="Arial" w:cs="Arial"/>
                <w:lang w:val="it-IT"/>
              </w:rPr>
              <w:t xml:space="preserve"> in/ali </w:t>
            </w:r>
            <w:proofErr w:type="spellStart"/>
            <w:r w:rsidRPr="000B29FC">
              <w:rPr>
                <w:rFonts w:ascii="Arial" w:hAnsi="Arial" w:cs="Arial"/>
                <w:lang w:val="it-IT"/>
              </w:rPr>
              <w:t>imajo</w:t>
            </w:r>
            <w:proofErr w:type="spellEnd"/>
            <w:r w:rsidRPr="000B29FC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it-IT"/>
              </w:rPr>
              <w:t>okoljski</w:t>
            </w:r>
            <w:proofErr w:type="spellEnd"/>
            <w:r w:rsidRPr="000B29FC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it-IT"/>
              </w:rPr>
              <w:t>znak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6DE238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1827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5050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4DEA408" w14:textId="2306925E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9751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5535925" w14:textId="77777777" w:rsidTr="00F7057A">
        <w:trPr>
          <w:jc w:val="center"/>
        </w:trPr>
        <w:tc>
          <w:tcPr>
            <w:tcW w:w="846" w:type="dxa"/>
          </w:tcPr>
          <w:p w14:paraId="642FF21C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3</w:t>
            </w:r>
          </w:p>
        </w:tc>
        <w:tc>
          <w:tcPr>
            <w:tcW w:w="5670" w:type="dxa"/>
          </w:tcPr>
          <w:p w14:paraId="1E680A52" w14:textId="65DB9ED4" w:rsidR="009A2382" w:rsidRPr="00CB0E62" w:rsidRDefault="000B29FC" w:rsidP="009A2382">
            <w:pPr>
              <w:rPr>
                <w:rFonts w:ascii="Arial" w:hAnsi="Arial" w:cs="Arial"/>
                <w:lang w:val="en-GB"/>
              </w:rPr>
            </w:pPr>
            <w:r w:rsidRPr="005D5D99">
              <w:rPr>
                <w:rFonts w:ascii="Arial" w:hAnsi="Arial" w:cs="Arial"/>
                <w:lang w:val="it-IT"/>
              </w:rPr>
              <w:t xml:space="preserve">V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obratu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pri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zalivanju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varčujejo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s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porabo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vode</w:t>
            </w:r>
            <w:proofErr w:type="spellEnd"/>
            <w:r w:rsidR="009A2382" w:rsidRPr="005D5D99">
              <w:rPr>
                <w:rFonts w:ascii="Arial" w:hAnsi="Arial" w:cs="Arial"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18E8C15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4274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491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DDC0499" w14:textId="44A0C943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98697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CA9489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9EF43CF" w14:textId="77777777" w:rsidTr="00F7057A">
        <w:trPr>
          <w:jc w:val="center"/>
        </w:trPr>
        <w:tc>
          <w:tcPr>
            <w:tcW w:w="846" w:type="dxa"/>
          </w:tcPr>
          <w:p w14:paraId="798FBD6D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4</w:t>
            </w:r>
          </w:p>
        </w:tc>
        <w:tc>
          <w:tcPr>
            <w:tcW w:w="5670" w:type="dxa"/>
          </w:tcPr>
          <w:p w14:paraId="1A62E866" w14:textId="3E67E0EF" w:rsidR="009A2382" w:rsidRPr="00CB0E62" w:rsidRDefault="000B29FC" w:rsidP="009A2382">
            <w:pPr>
              <w:rPr>
                <w:rFonts w:ascii="Arial" w:hAnsi="Arial" w:cs="Arial"/>
                <w:lang w:val="en-GB"/>
              </w:rPr>
            </w:pPr>
            <w:r w:rsidRPr="000B29F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izvajajo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pobude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zaščito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vzdrževanje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lokalne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biotske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raznovrstnosti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svojem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območju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713D132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4454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49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3614785" w14:textId="1E4D11C1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8994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601B0F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6547224" w14:textId="77777777" w:rsidTr="00F7057A">
        <w:trPr>
          <w:jc w:val="center"/>
        </w:trPr>
        <w:tc>
          <w:tcPr>
            <w:tcW w:w="846" w:type="dxa"/>
          </w:tcPr>
          <w:p w14:paraId="2B091FB6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5</w:t>
            </w:r>
          </w:p>
        </w:tc>
        <w:tc>
          <w:tcPr>
            <w:tcW w:w="5670" w:type="dxa"/>
          </w:tcPr>
          <w:p w14:paraId="181255D9" w14:textId="385F84D5" w:rsidR="009A2382" w:rsidRPr="00CB0E62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bavlj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le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lokal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rastlinsk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ivalsk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rst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er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aktivn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izkoreninj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invaziv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ujerod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rst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F8BD81F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03812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0023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AFBBD60" w14:textId="02EEE965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2841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69CBEE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BA8438D" w14:textId="77777777" w:rsidTr="00F7057A">
        <w:trPr>
          <w:jc w:val="center"/>
        </w:trPr>
        <w:tc>
          <w:tcPr>
            <w:tcW w:w="846" w:type="dxa"/>
          </w:tcPr>
          <w:p w14:paraId="20ABC132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6</w:t>
            </w:r>
          </w:p>
        </w:tc>
        <w:tc>
          <w:tcPr>
            <w:tcW w:w="5670" w:type="dxa"/>
          </w:tcPr>
          <w:p w14:paraId="781F6737" w14:textId="58AB8F81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sklopu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jegov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eposred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bliži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se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ahaja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sadovnjak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zelišč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vrt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zelenjav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vrt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D16130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7066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58234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E0C0BED" w14:textId="32E5B0CA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81100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F32670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A87243" w:rsidRPr="00CB0E62" w14:paraId="518E163F" w14:textId="77777777" w:rsidTr="00EF4E18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A87243" w:rsidRPr="00CB0E62" w:rsidRDefault="00A87243" w:rsidP="00A87243">
            <w:pPr>
              <w:rPr>
                <w:rFonts w:ascii="Arial" w:hAnsi="Arial" w:cs="Arial"/>
                <w:b/>
                <w:lang w:val="it-IT"/>
              </w:rPr>
            </w:pPr>
          </w:p>
          <w:p w14:paraId="7E5FAB70" w14:textId="2222CE8E" w:rsidR="00A87243" w:rsidRPr="00CB0E62" w:rsidRDefault="00B51405" w:rsidP="00A87243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KORPORATIVNA DRUŽBENA ODGOVORNOST</w:t>
            </w:r>
          </w:p>
          <w:p w14:paraId="3740F1EE" w14:textId="77777777" w:rsidR="00A87243" w:rsidRPr="00CB0E62" w:rsidRDefault="00A87243" w:rsidP="00A87243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251BD2F6" w14:textId="77777777" w:rsidTr="00F7057A">
        <w:trPr>
          <w:jc w:val="center"/>
        </w:trPr>
        <w:tc>
          <w:tcPr>
            <w:tcW w:w="846" w:type="dxa"/>
          </w:tcPr>
          <w:p w14:paraId="52F8401C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1</w:t>
            </w:r>
          </w:p>
        </w:tc>
        <w:tc>
          <w:tcPr>
            <w:tcW w:w="5670" w:type="dxa"/>
          </w:tcPr>
          <w:p w14:paraId="18C0481E" w14:textId="55077781" w:rsidR="009A2382" w:rsidRPr="00CB0E62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eastAsia="Calibri" w:hAnsi="Arial" w:cs="Arial"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obratu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spoštujej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ustrezn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nacionaln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mednarodn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zakonodaj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,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vključn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s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področjema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okolja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ter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varnosti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zdravja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pri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delu</w:t>
            </w:r>
            <w:proofErr w:type="spellEnd"/>
            <w:r w:rsidR="009A2382" w:rsidRPr="00CB0E62">
              <w:rPr>
                <w:rFonts w:ascii="Arial" w:eastAsia="Calibri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FE5FE6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8838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6189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BDDEFEB" w14:textId="155C8D5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1005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C49C51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C061C9E" w14:textId="77777777" w:rsidTr="00F7057A">
        <w:trPr>
          <w:jc w:val="center"/>
        </w:trPr>
        <w:tc>
          <w:tcPr>
            <w:tcW w:w="846" w:type="dxa"/>
          </w:tcPr>
          <w:p w14:paraId="3778F0A6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2</w:t>
            </w:r>
          </w:p>
        </w:tc>
        <w:tc>
          <w:tcPr>
            <w:tcW w:w="5670" w:type="dxa"/>
          </w:tcPr>
          <w:p w14:paraId="35B4DC82" w14:textId="41EF26B0" w:rsidR="009A2382" w:rsidRPr="004752AC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lang w:val="en-GB"/>
              </w:rPr>
              <w:t>spoštujejo</w:t>
            </w:r>
            <w:proofErr w:type="spellEnd"/>
            <w:r w:rsidRPr="004752A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lang w:val="en-GB"/>
              </w:rPr>
              <w:t>zakonodajo</w:t>
            </w:r>
            <w:proofErr w:type="spellEnd"/>
            <w:r w:rsidRPr="004752AC">
              <w:rPr>
                <w:rFonts w:ascii="Arial" w:hAnsi="Arial" w:cs="Arial"/>
                <w:lang w:val="en-GB"/>
              </w:rPr>
              <w:t xml:space="preserve"> glede </w:t>
            </w:r>
            <w:proofErr w:type="spellStart"/>
            <w:r w:rsidRPr="004752AC">
              <w:rPr>
                <w:rFonts w:ascii="Arial" w:hAnsi="Arial" w:cs="Arial"/>
                <w:lang w:val="en-GB"/>
              </w:rPr>
              <w:t>otroškega</w:t>
            </w:r>
            <w:proofErr w:type="spellEnd"/>
            <w:r w:rsidRPr="004752AC">
              <w:rPr>
                <w:rFonts w:ascii="Arial" w:hAnsi="Arial" w:cs="Arial"/>
                <w:lang w:val="en-GB"/>
              </w:rPr>
              <w:t xml:space="preserve"> dela</w:t>
            </w:r>
            <w:r w:rsidR="009A2382" w:rsidRPr="004752AC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9A9D8F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9522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5806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6496CD4" w14:textId="53F4FB5B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8222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9E0B17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39ED8D2" w14:textId="77777777" w:rsidTr="00F7057A">
        <w:trPr>
          <w:trHeight w:val="228"/>
          <w:jc w:val="center"/>
        </w:trPr>
        <w:tc>
          <w:tcPr>
            <w:tcW w:w="846" w:type="dxa"/>
          </w:tcPr>
          <w:p w14:paraId="7184BE2D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3</w:t>
            </w:r>
          </w:p>
        </w:tc>
        <w:tc>
          <w:tcPr>
            <w:tcW w:w="5670" w:type="dxa"/>
          </w:tcPr>
          <w:p w14:paraId="0C80A9F4" w14:textId="0D7D089F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epovedano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odajat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trgovat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z-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razstavljat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ogrožen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rastlinsk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živalsk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vrst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zgodovinsk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arheološk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edmet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razen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je to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zakonsko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dovoljeno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5B23068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23632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7860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2992166" w14:textId="1FF7C386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8467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7A3025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121F2E4" w14:textId="77777777" w:rsidTr="00F7057A">
        <w:trPr>
          <w:trHeight w:val="246"/>
          <w:jc w:val="center"/>
        </w:trPr>
        <w:tc>
          <w:tcPr>
            <w:tcW w:w="846" w:type="dxa"/>
          </w:tcPr>
          <w:p w14:paraId="7FF0AFC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4</w:t>
            </w:r>
          </w:p>
        </w:tc>
        <w:tc>
          <w:tcPr>
            <w:tcW w:w="5670" w:type="dxa"/>
          </w:tcPr>
          <w:p w14:paraId="4F93532F" w14:textId="44E5F989" w:rsidR="009A2382" w:rsidRPr="00CB0E62" w:rsidRDefault="009A2382" w:rsidP="009A2382">
            <w:pPr>
              <w:rPr>
                <w:rFonts w:ascii="Arial" w:hAnsi="Arial" w:cs="Arial"/>
                <w:lang w:val="it-IT"/>
              </w:rPr>
            </w:pPr>
            <w:r w:rsidRPr="00CB0E62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zagotavljajo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dostop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osebam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s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posebnimi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potrebami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D9B770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07699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2290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0156E9E" w14:textId="2032E758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9360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414C8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E40D6CD" w14:textId="77777777" w:rsidTr="00F7057A">
        <w:trPr>
          <w:jc w:val="center"/>
        </w:trPr>
        <w:tc>
          <w:tcPr>
            <w:tcW w:w="846" w:type="dxa"/>
          </w:tcPr>
          <w:p w14:paraId="6E700DD6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5</w:t>
            </w:r>
          </w:p>
        </w:tc>
        <w:tc>
          <w:tcPr>
            <w:tcW w:w="5670" w:type="dxa"/>
          </w:tcPr>
          <w:p w14:paraId="5BCFB1FE" w14:textId="3D3B4840" w:rsidR="009A2382" w:rsidRPr="00CB0E62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ravičn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zaposluje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ensk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rodnost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manjši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ud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odil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ložaj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18A08EB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581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3118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7CB9109" w14:textId="07851191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7596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lastRenderedPageBreak/>
              <w:t>voljo</w:t>
            </w:r>
            <w:proofErr w:type="spellEnd"/>
          </w:p>
        </w:tc>
        <w:tc>
          <w:tcPr>
            <w:tcW w:w="2835" w:type="dxa"/>
          </w:tcPr>
          <w:p w14:paraId="2787C29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A1E1001" w14:textId="77777777" w:rsidTr="00F7057A">
        <w:trPr>
          <w:jc w:val="center"/>
        </w:trPr>
        <w:tc>
          <w:tcPr>
            <w:tcW w:w="846" w:type="dxa"/>
          </w:tcPr>
          <w:p w14:paraId="387D35F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6</w:t>
            </w:r>
          </w:p>
        </w:tc>
        <w:tc>
          <w:tcPr>
            <w:tcW w:w="5670" w:type="dxa"/>
          </w:tcPr>
          <w:p w14:paraId="368B0C42" w14:textId="683B39E4" w:rsidR="009A2382" w:rsidRPr="00CB0E62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aktivn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dpir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saj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dv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družben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aktivnost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st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vezan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razvoje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skupnost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30804D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18033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4465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06005CA" w14:textId="75AF4B61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7800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CAEE2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8808F3D" w14:textId="77777777" w:rsidTr="00F7057A">
        <w:trPr>
          <w:jc w:val="center"/>
        </w:trPr>
        <w:tc>
          <w:tcPr>
            <w:tcW w:w="846" w:type="dxa"/>
          </w:tcPr>
          <w:p w14:paraId="3E58A9B1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7</w:t>
            </w:r>
          </w:p>
        </w:tc>
        <w:tc>
          <w:tcPr>
            <w:tcW w:w="5670" w:type="dxa"/>
          </w:tcPr>
          <w:p w14:paraId="6A72AF09" w14:textId="4B2D45C3" w:rsidR="009A2382" w:rsidRPr="00CB0E62" w:rsidRDefault="004752AC" w:rsidP="009A2382">
            <w:pPr>
              <w:rPr>
                <w:rFonts w:ascii="Arial" w:hAnsi="Arial" w:cs="Arial"/>
                <w:i/>
                <w:lang w:val="en-GB"/>
              </w:rPr>
            </w:pPr>
            <w:r w:rsidRPr="004752A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zagotavlj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menjen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manjši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lokalni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djetniko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jihov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daljnj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razvoj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er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rod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rajnostnih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emelji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lokalne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ravne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kultur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zgodovin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CC612D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0902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80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C34E464" w14:textId="45CD61F3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90511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2AC97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A57B994" w14:textId="77777777" w:rsidTr="00F7057A">
        <w:trPr>
          <w:jc w:val="center"/>
        </w:trPr>
        <w:tc>
          <w:tcPr>
            <w:tcW w:w="846" w:type="dxa"/>
          </w:tcPr>
          <w:p w14:paraId="4CA62546" w14:textId="6479BAA0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8</w:t>
            </w:r>
          </w:p>
        </w:tc>
        <w:tc>
          <w:tcPr>
            <w:tcW w:w="5670" w:type="dxa"/>
          </w:tcPr>
          <w:p w14:paraId="1CF0DEAD" w14:textId="614202DA" w:rsidR="009A2382" w:rsidRPr="00CB0E62" w:rsidRDefault="004752AC" w:rsidP="009A2382">
            <w:pPr>
              <w:rPr>
                <w:rFonts w:ascii="Arial" w:hAnsi="Arial" w:cs="Arial"/>
                <w:i/>
                <w:lang w:val="it-IT"/>
              </w:rPr>
            </w:pPr>
            <w:r w:rsidRPr="004752AC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ne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organizirajo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dogodkov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kjer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nastopajo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udomačene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divje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živali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2E0CCC4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0796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06001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F9B4A11" w14:textId="651C6C1E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8194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75695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D62CDD1" w14:textId="77777777" w:rsidTr="00F7057A">
        <w:trPr>
          <w:jc w:val="center"/>
        </w:trPr>
        <w:tc>
          <w:tcPr>
            <w:tcW w:w="846" w:type="dxa"/>
          </w:tcPr>
          <w:p w14:paraId="02771D5D" w14:textId="4C0E3A8D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9</w:t>
            </w:r>
          </w:p>
        </w:tc>
        <w:tc>
          <w:tcPr>
            <w:tcW w:w="5670" w:type="dxa"/>
          </w:tcPr>
          <w:p w14:paraId="2EAE2DE9" w14:textId="2C362485" w:rsidR="009A2382" w:rsidRPr="00CB0E62" w:rsidRDefault="004752AC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sestv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ivi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udomače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ival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upoštev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s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redpis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dročj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dobrobit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ival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237E1F2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10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187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B24152B" w14:textId="54E3CF5D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1769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24CF51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1E2D759" w14:textId="77777777" w:rsidTr="00F7057A">
        <w:trPr>
          <w:jc w:val="center"/>
        </w:trPr>
        <w:tc>
          <w:tcPr>
            <w:tcW w:w="846" w:type="dxa"/>
          </w:tcPr>
          <w:p w14:paraId="127EA4B1" w14:textId="4F901B45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10</w:t>
            </w:r>
          </w:p>
        </w:tc>
        <w:tc>
          <w:tcPr>
            <w:tcW w:w="5670" w:type="dxa"/>
          </w:tcPr>
          <w:p w14:paraId="1F80E502" w14:textId="2E65484F" w:rsidR="009A2382" w:rsidRPr="00CB0E62" w:rsidRDefault="001454AB" w:rsidP="009A2382">
            <w:pPr>
              <w:rPr>
                <w:rFonts w:ascii="Arial" w:hAnsi="Arial" w:cs="Arial"/>
                <w:i/>
                <w:lang w:val="it-IT"/>
              </w:rPr>
            </w:pPr>
            <w:r w:rsidRPr="001454AB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vzpostavljeno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politiko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trajnostne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nabave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36A7242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2608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7770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EDE34E0" w14:textId="05AE3ED3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43559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D9F433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597880C" w14:textId="77777777" w:rsidTr="00F7057A">
        <w:trPr>
          <w:jc w:val="center"/>
        </w:trPr>
        <w:tc>
          <w:tcPr>
            <w:tcW w:w="846" w:type="dxa"/>
          </w:tcPr>
          <w:p w14:paraId="113A009C" w14:textId="3D6C044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11</w:t>
            </w:r>
          </w:p>
        </w:tc>
        <w:tc>
          <w:tcPr>
            <w:tcW w:w="5670" w:type="dxa"/>
          </w:tcPr>
          <w:p w14:paraId="793628D3" w14:textId="30170675" w:rsidR="009A2382" w:rsidRPr="00CB0E62" w:rsidRDefault="009A2382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Različn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elujoč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uporabn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prem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aprave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jih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ne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otrebujej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več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lahk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odarij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humanitarnim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rganizacijam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03ABACC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2751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4551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DC923C9" w14:textId="781D13D3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2513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6E96A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A87243" w:rsidRPr="00CB0E62" w14:paraId="090651B6" w14:textId="77777777" w:rsidTr="00EF4E18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A87243" w:rsidRPr="00CB0E62" w:rsidRDefault="00A87243" w:rsidP="00A87243">
            <w:pPr>
              <w:rPr>
                <w:rFonts w:ascii="Arial" w:hAnsi="Arial" w:cs="Arial"/>
                <w:snapToGrid w:val="0"/>
                <w:lang w:val="it-IT"/>
              </w:rPr>
            </w:pPr>
          </w:p>
          <w:p w14:paraId="18001B33" w14:textId="6BA583C9" w:rsidR="00A87243" w:rsidRPr="00CB0E62" w:rsidRDefault="00B51405" w:rsidP="00A87243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AKTIVNOSTI V NARAVI</w:t>
            </w:r>
          </w:p>
          <w:p w14:paraId="5720310B" w14:textId="77777777" w:rsidR="00A87243" w:rsidRPr="00CB0E62" w:rsidRDefault="00A87243" w:rsidP="00A87243">
            <w:pPr>
              <w:rPr>
                <w:rFonts w:ascii="Arial" w:hAnsi="Arial" w:cs="Arial"/>
                <w:snapToGrid w:val="0"/>
                <w:lang w:val="en-GB"/>
              </w:rPr>
            </w:pPr>
          </w:p>
        </w:tc>
      </w:tr>
      <w:tr w:rsidR="009A2382" w:rsidRPr="00CB0E62" w14:paraId="5F51332F" w14:textId="77777777" w:rsidTr="00F7057A">
        <w:trPr>
          <w:jc w:val="center"/>
        </w:trPr>
        <w:tc>
          <w:tcPr>
            <w:tcW w:w="846" w:type="dxa"/>
          </w:tcPr>
          <w:p w14:paraId="52795702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2.1</w:t>
            </w:r>
          </w:p>
        </w:tc>
        <w:tc>
          <w:tcPr>
            <w:tcW w:w="5670" w:type="dxa"/>
          </w:tcPr>
          <w:p w14:paraId="140BC1CB" w14:textId="5525DB1A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Gostom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>/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obiskovalcem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so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voljo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informacije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bližnjih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parkih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pokrajini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naravovarstvenih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območjih</w:t>
            </w:r>
            <w:proofErr w:type="spellEnd"/>
            <w:r w:rsidR="009A2382" w:rsidRPr="00CB0E62">
              <w:rPr>
                <w:rFonts w:ascii="Arial" w:hAnsi="Arial" w:cs="Arial"/>
                <w:snapToGrid w:val="0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C8CAF85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7498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0178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BF9D265" w14:textId="2C3659CF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9662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093C0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8E47455" w14:textId="77777777" w:rsidTr="00F7057A">
        <w:trPr>
          <w:jc w:val="center"/>
        </w:trPr>
        <w:tc>
          <w:tcPr>
            <w:tcW w:w="846" w:type="dxa"/>
          </w:tcPr>
          <w:p w14:paraId="49256CF6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2.2</w:t>
            </w:r>
          </w:p>
        </w:tc>
        <w:tc>
          <w:tcPr>
            <w:tcW w:w="5670" w:type="dxa"/>
          </w:tcPr>
          <w:p w14:paraId="3BD1FFDF" w14:textId="1CB826F3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r w:rsidRPr="001454AB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gost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iskovalc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veščajo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možnostih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jem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zposoj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koles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bližnj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kolici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ED0006B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68947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0623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8418A03" w14:textId="3CAD0E05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752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5855E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827DC3B" w14:textId="77777777" w:rsidTr="00F7057A">
        <w:trPr>
          <w:jc w:val="center"/>
        </w:trPr>
        <w:tc>
          <w:tcPr>
            <w:tcW w:w="846" w:type="dxa"/>
          </w:tcPr>
          <w:p w14:paraId="7F4FAC8E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2.3</w:t>
            </w:r>
          </w:p>
        </w:tc>
        <w:tc>
          <w:tcPr>
            <w:tcW w:w="5670" w:type="dxa"/>
          </w:tcPr>
          <w:p w14:paraId="2E9BAEF6" w14:textId="5D923888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r w:rsidRPr="001454A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gostom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>/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obiskovalcem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ponujajo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možnost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najema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izposoje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koles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C69D6D9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3893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72926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2EF4ABE" w14:textId="5363F854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93766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133012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40C32C6" w14:textId="77777777" w:rsidTr="00F7057A">
        <w:trPr>
          <w:jc w:val="center"/>
        </w:trPr>
        <w:tc>
          <w:tcPr>
            <w:tcW w:w="846" w:type="dxa"/>
          </w:tcPr>
          <w:p w14:paraId="2C38BE64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2.4</w:t>
            </w:r>
          </w:p>
        </w:tc>
        <w:tc>
          <w:tcPr>
            <w:tcW w:w="5670" w:type="dxa"/>
          </w:tcPr>
          <w:p w14:paraId="17ECDF04" w14:textId="38C95DAB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spodbujajo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odgovorno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obnašanje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gostov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obiskovalcev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destinaciji</w:t>
            </w:r>
            <w:proofErr w:type="spellEnd"/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A44FA8A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53918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22287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6E1E17A" w14:textId="734C6249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72356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294083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2F3A34" w:rsidRPr="00CB0E62" w14:paraId="10120CCA" w14:textId="77777777" w:rsidTr="00F7057A">
        <w:trPr>
          <w:jc w:val="center"/>
        </w:trPr>
        <w:tc>
          <w:tcPr>
            <w:tcW w:w="846" w:type="dxa"/>
          </w:tcPr>
          <w:p w14:paraId="33049505" w14:textId="77777777" w:rsidR="002F3A34" w:rsidRPr="00CB0E62" w:rsidRDefault="002F3A34" w:rsidP="002F3A34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2.5</w:t>
            </w:r>
          </w:p>
        </w:tc>
        <w:tc>
          <w:tcPr>
            <w:tcW w:w="5670" w:type="dxa"/>
          </w:tcPr>
          <w:p w14:paraId="51D5B868" w14:textId="126BB744" w:rsidR="002F3A34" w:rsidRPr="00CB0E62" w:rsidRDefault="001454AB" w:rsidP="002F3A34">
            <w:pPr>
              <w:rPr>
                <w:rFonts w:ascii="Arial" w:hAnsi="Arial" w:cs="Arial"/>
                <w:lang w:val="en-GB"/>
              </w:rPr>
            </w:pPr>
            <w:r w:rsidRPr="001454AB">
              <w:rPr>
                <w:rFonts w:ascii="Arial" w:hAnsi="Arial" w:cs="Arial"/>
                <w:i/>
              </w:rPr>
              <w:t xml:space="preserve">V obratu svojim gostom/obiskovalcem zagotavljajo aktivnosti povezane z ozaveščanjem o trajnostnem </w:t>
            </w:r>
            <w:r w:rsidRPr="001454AB">
              <w:rPr>
                <w:rFonts w:ascii="Arial" w:hAnsi="Arial" w:cs="Arial"/>
                <w:i/>
              </w:rPr>
              <w:lastRenderedPageBreak/>
              <w:t>razvoju, okolju in naravi v sklopu obrata ali v lokalni skupnosti</w:t>
            </w:r>
            <w:r w:rsidR="002F3A34" w:rsidRPr="00CB0E62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A38E5AE" w14:textId="77777777" w:rsidR="002F3A34" w:rsidRPr="00CB0E62" w:rsidRDefault="00A37D37" w:rsidP="002F3A34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1915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A34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2F3A34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2F3A34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4676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A34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2F3A34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2F3A34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089BA10" w14:textId="53D01C40" w:rsidR="002F3A34" w:rsidRPr="00CB0E62" w:rsidRDefault="00A37D37" w:rsidP="002F3A34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4236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A34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2F3A34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2F3A34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2F3A34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2F3A34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2F3A34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B3BACC" w14:textId="77777777" w:rsidR="002F3A34" w:rsidRPr="00CB0E62" w:rsidRDefault="002F3A34" w:rsidP="002F3A34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A87243" w:rsidRPr="00CB0E62" w14:paraId="1513E92C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A87243" w:rsidRPr="00CB0E62" w:rsidRDefault="00A87243" w:rsidP="00A87243">
            <w:pPr>
              <w:rPr>
                <w:rFonts w:ascii="Arial" w:hAnsi="Arial" w:cs="Arial"/>
                <w:b/>
                <w:lang w:val="it-IT"/>
              </w:rPr>
            </w:pPr>
          </w:p>
          <w:p w14:paraId="3FEC0A3B" w14:textId="3E5EFDF1" w:rsidR="00A87243" w:rsidRPr="00CB0E62" w:rsidRDefault="00A87243" w:rsidP="00A87243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CB0E62">
              <w:rPr>
                <w:rFonts w:ascii="Arial" w:eastAsia="Times New Roman" w:hAnsi="Arial" w:cs="Arial"/>
                <w:b/>
                <w:lang w:val="en-GB"/>
              </w:rPr>
              <w:t>ADMINISTRA</w:t>
            </w:r>
            <w:r w:rsidR="006E1817" w:rsidRPr="00CB0E62">
              <w:rPr>
                <w:rFonts w:ascii="Arial" w:eastAsia="Times New Roman" w:hAnsi="Arial" w:cs="Arial"/>
                <w:b/>
                <w:lang w:val="en-GB"/>
              </w:rPr>
              <w:t>CIJA</w:t>
            </w:r>
          </w:p>
          <w:p w14:paraId="5D515AC4" w14:textId="77777777" w:rsidR="00A87243" w:rsidRPr="00CB0E62" w:rsidRDefault="00A87243" w:rsidP="00A87243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456E2875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F9E7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3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03E" w14:textId="65FF26B2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1454AB">
              <w:rPr>
                <w:rFonts w:ascii="Arial" w:hAnsi="Arial" w:cs="Arial"/>
                <w:lang w:val="en-GB"/>
              </w:rPr>
              <w:t>Poslov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jemnik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oslujejo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sklop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rat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s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vešče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ogram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Zele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ključ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trajnostnem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čin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oslovanj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je t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mogoč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tem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ilagodit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svoj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oslovanje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705E9A1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32836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4845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2539775" w14:textId="38E0BE80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576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198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D7C7C62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3.2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28A36D66" w14:textId="0437ADF7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1454AB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75 %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apirj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omocijskih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tiskovin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jih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m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izna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roče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odjetj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m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vzpostavljen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ravnanj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z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koljem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BF6F11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3318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0933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16E7233" w14:textId="3B8B2C43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12401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A915E26" w14:textId="77777777" w:rsidTr="00F7057A">
        <w:trPr>
          <w:jc w:val="center"/>
        </w:trPr>
        <w:tc>
          <w:tcPr>
            <w:tcW w:w="846" w:type="dxa"/>
          </w:tcPr>
          <w:p w14:paraId="1BBC90E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3</w:t>
            </w:r>
          </w:p>
        </w:tc>
        <w:tc>
          <w:tcPr>
            <w:tcW w:w="5670" w:type="dxa"/>
          </w:tcPr>
          <w:p w14:paraId="2C0FCB8B" w14:textId="53C7D689" w:rsidR="009A2382" w:rsidRPr="00CB0E62" w:rsidRDefault="00816F0B" w:rsidP="009A2382">
            <w:pPr>
              <w:rPr>
                <w:rFonts w:ascii="Arial" w:hAnsi="Arial" w:cs="Arial"/>
                <w:lang w:val="en-GB"/>
              </w:rPr>
            </w:pPr>
            <w:r w:rsidRPr="00816F0B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prejeli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ukrepe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zmanjševanje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uporabe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papirja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pisarna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enota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ejni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B1AC77B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9137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78865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95481AD" w14:textId="5D6398D7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36438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9FF84A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41244AD" w14:textId="77777777" w:rsidTr="00F7057A">
        <w:trPr>
          <w:jc w:val="center"/>
        </w:trPr>
        <w:tc>
          <w:tcPr>
            <w:tcW w:w="846" w:type="dxa"/>
          </w:tcPr>
          <w:p w14:paraId="45D5C354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4</w:t>
            </w:r>
          </w:p>
        </w:tc>
        <w:tc>
          <w:tcPr>
            <w:tcW w:w="5670" w:type="dxa"/>
          </w:tcPr>
          <w:p w14:paraId="34B33A18" w14:textId="08C680A6" w:rsidR="009A2382" w:rsidRPr="00CB0E62" w:rsidRDefault="00816F0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816F0B">
              <w:rPr>
                <w:rFonts w:ascii="Arial" w:hAnsi="Arial" w:cs="Arial"/>
                <w:lang w:val="en-GB"/>
              </w:rPr>
              <w:t>Dobavitelji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obveščeni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trajnostnem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načinu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poslovanja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podbujani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k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upoštevanju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enaki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trajnostni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zavez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A1E2EB6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8886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1330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77B8BAD" w14:textId="72F2E5C3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12551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9AA447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5B4CFF6" w14:textId="77777777" w:rsidTr="00F7057A">
        <w:trPr>
          <w:jc w:val="center"/>
        </w:trPr>
        <w:tc>
          <w:tcPr>
            <w:tcW w:w="846" w:type="dxa"/>
          </w:tcPr>
          <w:p w14:paraId="5BE195CF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5</w:t>
            </w:r>
          </w:p>
        </w:tc>
        <w:tc>
          <w:tcPr>
            <w:tcW w:w="5670" w:type="dxa"/>
          </w:tcPr>
          <w:p w14:paraId="783D14CA" w14:textId="776AF6CD" w:rsidR="009A2382" w:rsidRPr="00CB0E62" w:rsidRDefault="00816F0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baviteljev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sprejet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koljs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oliti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zavezanih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k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trajnostnemu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razvoju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8A2CFC2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2020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3737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2678A83" w14:textId="3909064A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2441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39B3D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54992FD" w14:textId="77777777" w:rsidTr="00F7057A">
        <w:trPr>
          <w:jc w:val="center"/>
        </w:trPr>
        <w:tc>
          <w:tcPr>
            <w:tcW w:w="846" w:type="dxa"/>
          </w:tcPr>
          <w:p w14:paraId="39D9FC3B" w14:textId="491DFEF1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6</w:t>
            </w:r>
          </w:p>
        </w:tc>
        <w:tc>
          <w:tcPr>
            <w:tcW w:w="5670" w:type="dxa"/>
          </w:tcPr>
          <w:p w14:paraId="7AAE3567" w14:textId="10C61694" w:rsidR="009A2382" w:rsidRPr="00CB0E62" w:rsidRDefault="00816F0B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storitv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ralnic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eril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zunanjeg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vajalc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, je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ralnic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lah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ddaljen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največ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100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kilometrov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d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56AACA0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836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3504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637E864" w14:textId="186D7641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37990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9DB188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F62F171" w14:textId="77777777" w:rsidTr="00F7057A">
        <w:trPr>
          <w:jc w:val="center"/>
        </w:trPr>
        <w:tc>
          <w:tcPr>
            <w:tcW w:w="846" w:type="dxa"/>
          </w:tcPr>
          <w:p w14:paraId="2298F5D7" w14:textId="51AA3F9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7</w:t>
            </w:r>
          </w:p>
        </w:tc>
        <w:tc>
          <w:tcPr>
            <w:tcW w:w="5670" w:type="dxa"/>
          </w:tcPr>
          <w:p w14:paraId="611BEB61" w14:textId="7EB6BEAA" w:rsidR="009A2382" w:rsidRPr="00CB0E62" w:rsidRDefault="00816F0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oz. so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delan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odjetju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ravnanj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koljem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1F5ED57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500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1099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A2FB09D" w14:textId="329F0AD5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660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2973F4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AEB32DA" w14:textId="77777777" w:rsidTr="00F7057A">
        <w:trPr>
          <w:jc w:val="center"/>
        </w:trPr>
        <w:tc>
          <w:tcPr>
            <w:tcW w:w="846" w:type="dxa"/>
          </w:tcPr>
          <w:p w14:paraId="61D53871" w14:textId="0E774342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8</w:t>
            </w:r>
          </w:p>
        </w:tc>
        <w:tc>
          <w:tcPr>
            <w:tcW w:w="5670" w:type="dxa"/>
          </w:tcPr>
          <w:p w14:paraId="4BE33053" w14:textId="65D79046" w:rsidR="009A2382" w:rsidRPr="00CB0E62" w:rsidRDefault="00816F0B" w:rsidP="009A2382">
            <w:pPr>
              <w:tabs>
                <w:tab w:val="left" w:pos="1377"/>
              </w:tabs>
              <w:rPr>
                <w:rFonts w:ascii="Arial" w:hAnsi="Arial" w:cs="Arial"/>
                <w:lang w:val="en-GB"/>
              </w:rPr>
            </w:pPr>
            <w:r w:rsidRPr="00816F0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bnavljaj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svoj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delk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kupujej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ž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rabljen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delk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3A26181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4346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220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536E95D" w14:textId="47837AFD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4767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6A389D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5488DDD" w14:textId="77777777" w:rsidTr="00F7057A">
        <w:trPr>
          <w:jc w:val="center"/>
        </w:trPr>
        <w:tc>
          <w:tcPr>
            <w:tcW w:w="846" w:type="dxa"/>
          </w:tcPr>
          <w:p w14:paraId="6C0AAECF" w14:textId="3C22AC81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9</w:t>
            </w:r>
          </w:p>
        </w:tc>
        <w:tc>
          <w:tcPr>
            <w:tcW w:w="5670" w:type="dxa"/>
          </w:tcPr>
          <w:p w14:paraId="70E11E54" w14:textId="65AC5CDA" w:rsidR="009A2382" w:rsidRPr="00CB0E62" w:rsidRDefault="009A2382" w:rsidP="009A2382">
            <w:pPr>
              <w:rPr>
                <w:rFonts w:ascii="Arial" w:hAnsi="Arial" w:cs="Arial"/>
                <w:lang w:val="it-IT"/>
              </w:rPr>
            </w:pPr>
            <w:r w:rsidRPr="00CB0E62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morajo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uporabljati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okolju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prijazna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motorna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vozila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22C7F62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8244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058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1AA9E1C" w14:textId="301FBC8D" w:rsidR="009A2382" w:rsidRPr="00CB0E62" w:rsidRDefault="00A37D37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97996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98097B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897B071" w14:textId="77777777" w:rsidTr="00F7057A">
        <w:trPr>
          <w:jc w:val="center"/>
        </w:trPr>
        <w:tc>
          <w:tcPr>
            <w:tcW w:w="846" w:type="dxa"/>
          </w:tcPr>
          <w:p w14:paraId="12A3E53F" w14:textId="5F889C94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10</w:t>
            </w:r>
          </w:p>
        </w:tc>
        <w:tc>
          <w:tcPr>
            <w:tcW w:w="5670" w:type="dxa"/>
          </w:tcPr>
          <w:p w14:paraId="349E561D" w14:textId="241256BF" w:rsidR="009A2382" w:rsidRPr="00CB0E62" w:rsidRDefault="009A2382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Vozilom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, ki se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zadržujej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ovršinah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ovoljen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elovat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mirovanju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lje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kot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ve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minut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. 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0869F1D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183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35852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95A612A" w14:textId="6792D275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1382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B4E5EC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19AE5E5" w14:textId="77777777" w:rsidTr="00F7057A">
        <w:trPr>
          <w:jc w:val="center"/>
        </w:trPr>
        <w:tc>
          <w:tcPr>
            <w:tcW w:w="846" w:type="dxa"/>
          </w:tcPr>
          <w:p w14:paraId="1E58D451" w14:textId="706398C8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lastRenderedPageBreak/>
              <w:t>13.11</w:t>
            </w:r>
          </w:p>
        </w:tc>
        <w:tc>
          <w:tcPr>
            <w:tcW w:w="5670" w:type="dxa"/>
          </w:tcPr>
          <w:p w14:paraId="50D5E52A" w14:textId="55C51787" w:rsidR="009A2382" w:rsidRPr="00CB0E62" w:rsidRDefault="001C0CE1" w:rsidP="009A2382">
            <w:pPr>
              <w:rPr>
                <w:rFonts w:ascii="Arial" w:hAnsi="Arial" w:cs="Arial"/>
                <w:i/>
                <w:lang w:val="en-GB"/>
              </w:rPr>
            </w:pPr>
            <w:r w:rsidRPr="001C0CE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spodbujajo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člane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osebja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k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uporabi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prijaznejših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prevoznih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sredstev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5C5C803" w14:textId="77777777" w:rsidR="009A2382" w:rsidRPr="00CB0E62" w:rsidRDefault="00A37D37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46891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1436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8C56FDF" w14:textId="2F96EF03" w:rsidR="009A2382" w:rsidRPr="00CB0E62" w:rsidRDefault="00A37D37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6183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961A24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</w:tbl>
    <w:p w14:paraId="1B7716FA" w14:textId="77777777" w:rsidR="00894569" w:rsidRPr="00CB0E62" w:rsidRDefault="00894569" w:rsidP="00C6472F">
      <w:pPr>
        <w:rPr>
          <w:rFonts w:ascii="Arial" w:eastAsia="Times New Roman" w:hAnsi="Arial" w:cs="Arial"/>
          <w:sz w:val="22"/>
          <w:szCs w:val="22"/>
          <w:lang w:val="it-IT" w:eastAsia="nl-NL"/>
        </w:rPr>
      </w:pPr>
    </w:p>
    <w:p w14:paraId="2C21AE0B" w14:textId="2CE02F5F" w:rsidR="00D151E5" w:rsidRPr="00CB0E62" w:rsidRDefault="00376361" w:rsidP="006A313E">
      <w:pPr>
        <w:rPr>
          <w:rFonts w:ascii="Arial" w:hAnsi="Arial" w:cs="Arial"/>
          <w:b/>
          <w:lang w:val="it-IT"/>
        </w:rPr>
      </w:pPr>
      <w:r w:rsidRPr="00CB0E62">
        <w:rPr>
          <w:rFonts w:ascii="Arial" w:hAnsi="Arial" w:cs="Arial"/>
          <w:b/>
          <w:lang w:val="it-IT"/>
        </w:rPr>
        <w:t xml:space="preserve">2. </w:t>
      </w:r>
      <w:proofErr w:type="spellStart"/>
      <w:r w:rsidR="006E1817" w:rsidRPr="00CB0E62">
        <w:rPr>
          <w:rFonts w:ascii="Arial" w:hAnsi="Arial" w:cs="Arial"/>
          <w:b/>
          <w:lang w:val="it-IT"/>
        </w:rPr>
        <w:t>Preglednica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dokumentov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, </w:t>
      </w:r>
      <w:proofErr w:type="spellStart"/>
      <w:r w:rsidR="006E1817" w:rsidRPr="00CB0E62">
        <w:rPr>
          <w:rFonts w:ascii="Arial" w:hAnsi="Arial" w:cs="Arial"/>
          <w:b/>
          <w:lang w:val="it-IT"/>
        </w:rPr>
        <w:t>ki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morajo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biti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iloženi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ed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vim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kontrolni</w:t>
      </w:r>
      <w:r w:rsidR="006503FA">
        <w:rPr>
          <w:rFonts w:ascii="Arial" w:hAnsi="Arial" w:cs="Arial"/>
          <w:b/>
          <w:lang w:val="it-IT"/>
        </w:rPr>
        <w:t>m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egledom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(</w:t>
      </w:r>
      <w:proofErr w:type="spellStart"/>
      <w:r w:rsidR="006E1817" w:rsidRPr="00CB0E62">
        <w:rPr>
          <w:rFonts w:ascii="Arial" w:hAnsi="Arial" w:cs="Arial"/>
          <w:b/>
          <w:lang w:val="it-IT"/>
        </w:rPr>
        <w:t>ob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ijavi</w:t>
      </w:r>
      <w:proofErr w:type="spellEnd"/>
      <w:r w:rsidR="006E1817" w:rsidRPr="00CB0E62">
        <w:rPr>
          <w:rFonts w:ascii="Arial" w:hAnsi="Arial" w:cs="Arial"/>
          <w:b/>
          <w:lang w:val="it-IT"/>
        </w:rPr>
        <w:t>)</w:t>
      </w:r>
      <w:r w:rsidR="001D7759" w:rsidRPr="00CB0E62">
        <w:rPr>
          <w:rFonts w:ascii="Arial" w:hAnsi="Arial" w:cs="Arial"/>
          <w:b/>
          <w:lang w:val="it-IT"/>
        </w:rPr>
        <w:t xml:space="preserve"> </w:t>
      </w:r>
      <w:r w:rsidR="00CB5FAD" w:rsidRPr="00CB0E62">
        <w:rPr>
          <w:rFonts w:ascii="Arial" w:hAnsi="Arial" w:cs="Arial"/>
          <w:b/>
          <w:lang w:val="it-IT"/>
        </w:rPr>
        <w:t>–</w:t>
      </w:r>
      <w:r w:rsidR="001D7759" w:rsidRPr="00CB0E62">
        <w:rPr>
          <w:rFonts w:ascii="Arial" w:hAnsi="Arial" w:cs="Arial"/>
          <w:b/>
          <w:lang w:val="it-IT"/>
        </w:rPr>
        <w:t xml:space="preserve"> </w:t>
      </w:r>
      <w:r w:rsidR="00CB5FAD" w:rsidRPr="00CB0E62">
        <w:rPr>
          <w:rFonts w:ascii="Arial" w:hAnsi="Arial" w:cs="Arial"/>
          <w:b/>
          <w:lang w:val="it-IT"/>
        </w:rPr>
        <w:t xml:space="preserve">PROSIMO </w:t>
      </w:r>
      <w:r w:rsidR="001D7759" w:rsidRPr="00CB0E62">
        <w:rPr>
          <w:rFonts w:ascii="Arial" w:hAnsi="Arial" w:cs="Arial"/>
          <w:b/>
          <w:lang w:val="it-IT"/>
        </w:rPr>
        <w:t>OZNAČITE</w:t>
      </w:r>
    </w:p>
    <w:p w14:paraId="231EB96F" w14:textId="77777777" w:rsidR="00D151E5" w:rsidRPr="00CB0E62" w:rsidRDefault="00D151E5" w:rsidP="00D151E5">
      <w:pPr>
        <w:rPr>
          <w:rFonts w:ascii="Arial" w:hAnsi="Arial" w:cs="Arial"/>
          <w:lang w:val="it-IT"/>
        </w:rPr>
      </w:pPr>
    </w:p>
    <w:p w14:paraId="086BE0A5" w14:textId="77777777" w:rsidR="006B1EFD" w:rsidRPr="00336FFC" w:rsidRDefault="006B1EFD" w:rsidP="006B1EFD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336FFC">
        <w:rPr>
          <w:rFonts w:ascii="Arial" w:eastAsia="Times New Roman" w:hAnsi="Arial" w:cs="Arial"/>
          <w:color w:val="222222"/>
          <w:lang w:eastAsia="sl-SI"/>
        </w:rPr>
        <w:t>Dokumentacija, ki se nanaša na obvezne kriterije</w:t>
      </w:r>
      <w:r>
        <w:rPr>
          <w:rFonts w:ascii="Arial" w:eastAsia="Times New Roman" w:hAnsi="Arial" w:cs="Arial"/>
          <w:color w:val="222222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mora biti priložena. Dokumentacija, ki se nanaša na smernice, mora biti priložena le v primeru, če jo v obratu že izpolnjujejo.</w:t>
      </w:r>
    </w:p>
    <w:p w14:paraId="4FAFA11D" w14:textId="2EDC21BC" w:rsidR="003D29CB" w:rsidRPr="006B1EFD" w:rsidRDefault="003D29CB">
      <w:pPr>
        <w:rPr>
          <w:rFonts w:ascii="Arial" w:hAnsi="Arial" w:cs="Arial"/>
          <w:b/>
          <w:color w:val="000000"/>
          <w:shd w:val="clear" w:color="auto" w:fill="FFFFFF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30"/>
        <w:gridCol w:w="7236"/>
        <w:gridCol w:w="1262"/>
      </w:tblGrid>
      <w:tr w:rsidR="0026520C" w:rsidRPr="00CB0E62" w14:paraId="1417DA2B" w14:textId="77777777" w:rsidTr="00EF4E18">
        <w:tc>
          <w:tcPr>
            <w:tcW w:w="1130" w:type="dxa"/>
          </w:tcPr>
          <w:p w14:paraId="79CEB866" w14:textId="49EFABF0" w:rsidR="0026520C" w:rsidRPr="00CB0E62" w:rsidRDefault="00AD4DA3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Kriterij</w:t>
            </w:r>
            <w:proofErr w:type="spellEnd"/>
            <w:r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7236" w:type="dxa"/>
          </w:tcPr>
          <w:p w14:paraId="39E5F72D" w14:textId="77777777" w:rsidR="0026520C" w:rsidRPr="00CB0E62" w:rsidRDefault="00AD4DA3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Dokument</w:t>
            </w:r>
            <w:proofErr w:type="spellEnd"/>
          </w:p>
          <w:p w14:paraId="0A8515CC" w14:textId="1AA1527B" w:rsidR="004B6E3F" w:rsidRPr="00CB0E62" w:rsidRDefault="004B6E3F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</w:p>
        </w:tc>
        <w:tc>
          <w:tcPr>
            <w:tcW w:w="1262" w:type="dxa"/>
          </w:tcPr>
          <w:p w14:paraId="2EA1E696" w14:textId="4F7019F9" w:rsidR="0026520C" w:rsidRPr="00CB0E62" w:rsidRDefault="00AD4DA3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Prilo</w:t>
            </w:r>
            <w:r w:rsidR="004B6E3F"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ga</w:t>
            </w:r>
            <w:proofErr w:type="spellEnd"/>
            <w:r w:rsidR="0026520C"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 xml:space="preserve"> </w:t>
            </w:r>
          </w:p>
        </w:tc>
      </w:tr>
      <w:tr w:rsidR="0026520C" w:rsidRPr="00CB0E62" w14:paraId="3E8895DF" w14:textId="77777777" w:rsidTr="00EF4E18">
        <w:tc>
          <w:tcPr>
            <w:tcW w:w="1130" w:type="dxa"/>
          </w:tcPr>
          <w:p w14:paraId="721956A5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2</w:t>
            </w:r>
          </w:p>
        </w:tc>
        <w:tc>
          <w:tcPr>
            <w:tcW w:w="7236" w:type="dxa"/>
          </w:tcPr>
          <w:p w14:paraId="5C81A920" w14:textId="527BDA2D" w:rsidR="0026520C" w:rsidRPr="00CB0E62" w:rsidRDefault="00F7057A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Trajnostn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AD4DA3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olitika</w:t>
            </w:r>
            <w:proofErr w:type="spellEnd"/>
            <w:r w:rsidR="00AD4DA3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="0026520C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  <w:p w14:paraId="511DEC87" w14:textId="0F7A28F3" w:rsidR="0057521B" w:rsidRPr="00CB0E62" w:rsidRDefault="0057521B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  <w:tc>
          <w:tcPr>
            <w:tcW w:w="1262" w:type="dxa"/>
          </w:tcPr>
          <w:p w14:paraId="754208F6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0407E92A" w14:textId="2CB159A5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5306FBFE" w14:textId="77777777" w:rsidTr="00EF4E18">
        <w:tc>
          <w:tcPr>
            <w:tcW w:w="1130" w:type="dxa"/>
          </w:tcPr>
          <w:p w14:paraId="18EA6CE6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3</w:t>
            </w:r>
          </w:p>
        </w:tc>
        <w:tc>
          <w:tcPr>
            <w:tcW w:w="7236" w:type="dxa"/>
          </w:tcPr>
          <w:p w14:paraId="746061B5" w14:textId="3340019E" w:rsidR="0026520C" w:rsidRPr="00CB0E62" w:rsidRDefault="00E748F4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Letn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akcijsk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načrt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za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ihajajoče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dobje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</w:tc>
        <w:tc>
          <w:tcPr>
            <w:tcW w:w="1262" w:type="dxa"/>
          </w:tcPr>
          <w:p w14:paraId="2AC8E39D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309158C3" w14:textId="1F65AB9A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68B1666D" w14:textId="77777777" w:rsidTr="00EF4E18">
        <w:tc>
          <w:tcPr>
            <w:tcW w:w="1130" w:type="dxa"/>
          </w:tcPr>
          <w:p w14:paraId="0785F3BA" w14:textId="77777777" w:rsidR="0026520C" w:rsidRPr="005D5D99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1.3</w:t>
            </w:r>
          </w:p>
          <w:p w14:paraId="4DFE203B" w14:textId="38BBC8CB" w:rsidR="001C0CE1" w:rsidRPr="001C0CE1" w:rsidRDefault="001C0CE1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Ne </w:t>
            </w:r>
            <w:proofErr w:type="spellStart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velja</w:t>
            </w:r>
            <w:proofErr w:type="spellEnd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7236" w:type="dxa"/>
          </w:tcPr>
          <w:p w14:paraId="292752EC" w14:textId="20E703E3" w:rsidR="0026520C" w:rsidRPr="005D5D99" w:rsidRDefault="001D2AF8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Letni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akcijski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načrt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za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eteklo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leto in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navedba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izvedenih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aktivnosti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r w:rsidR="0026520C"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(</w:t>
            </w:r>
            <w:r w:rsidR="00F02EAF"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OBVEZEN KRITERIJ</w:t>
            </w:r>
            <w:r w:rsidR="0026520C"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)</w:t>
            </w:r>
          </w:p>
          <w:p w14:paraId="64A4F941" w14:textId="4979E881" w:rsidR="0026520C" w:rsidRPr="005D5D99" w:rsidRDefault="00622058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</w:pPr>
            <w:proofErr w:type="spellStart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Kriterij</w:t>
            </w:r>
            <w:proofErr w:type="spellEnd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mora </w:t>
            </w:r>
            <w:proofErr w:type="spellStart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biti</w:t>
            </w:r>
            <w:proofErr w:type="spellEnd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izpolnjen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vsakem</w:t>
            </w:r>
            <w:proofErr w:type="spellEnd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odaljšanju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veljavnosti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certifikata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.</w:t>
            </w:r>
            <w:r w:rsidR="00C66DEB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</w:p>
        </w:tc>
        <w:tc>
          <w:tcPr>
            <w:tcW w:w="1262" w:type="dxa"/>
          </w:tcPr>
          <w:p w14:paraId="1A74E7C6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11EC4C95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  <w:p w14:paraId="27FB246E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</w:p>
        </w:tc>
      </w:tr>
      <w:tr w:rsidR="0026520C" w:rsidRPr="00CB0E62" w14:paraId="28974E75" w14:textId="77777777" w:rsidTr="00EF4E18">
        <w:tc>
          <w:tcPr>
            <w:tcW w:w="1130" w:type="dxa"/>
          </w:tcPr>
          <w:p w14:paraId="78B354F6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6</w:t>
            </w:r>
          </w:p>
        </w:tc>
        <w:tc>
          <w:tcPr>
            <w:tcW w:w="7236" w:type="dxa"/>
          </w:tcPr>
          <w:p w14:paraId="12CF5AC1" w14:textId="65209DC4" w:rsidR="0026520C" w:rsidRPr="00CB0E62" w:rsidRDefault="006432C2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odatk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o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gljičnem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dtisu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(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skup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>aj</w:t>
            </w:r>
            <w:proofErr w:type="spellEnd"/>
            <w:r w:rsidR="0060476F" w:rsidRPr="00CB0E62">
              <w:rPr>
                <w:rFonts w:ascii="Arial" w:hAnsi="Arial" w:cs="Arial"/>
                <w:i/>
                <w:lang w:val="en-GB"/>
              </w:rPr>
              <w:t xml:space="preserve"> v</w:t>
            </w:r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ton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>ah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)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 xml:space="preserve"> za</w:t>
            </w:r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retekl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>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let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>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. (</w:t>
            </w:r>
            <w:r w:rsidR="00302B7B" w:rsidRPr="00CB0E62">
              <w:rPr>
                <w:rFonts w:ascii="Arial" w:hAnsi="Arial" w:cs="Arial"/>
                <w:i/>
                <w:lang w:val="en-GB"/>
              </w:rPr>
              <w:t>SMERNICA)</w:t>
            </w:r>
          </w:p>
        </w:tc>
        <w:tc>
          <w:tcPr>
            <w:tcW w:w="1262" w:type="dxa"/>
          </w:tcPr>
          <w:p w14:paraId="3142A5B4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37D95B7B" w14:textId="5D490583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607CC461" w14:textId="77777777" w:rsidTr="00EF4E18">
        <w:tc>
          <w:tcPr>
            <w:tcW w:w="1130" w:type="dxa"/>
          </w:tcPr>
          <w:p w14:paraId="4FA9B100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3.2</w:t>
            </w:r>
          </w:p>
        </w:tc>
        <w:tc>
          <w:tcPr>
            <w:tcW w:w="7236" w:type="dxa"/>
          </w:tcPr>
          <w:p w14:paraId="3BF82651" w14:textId="69C3DA48" w:rsidR="0026520C" w:rsidRPr="00CB0E62" w:rsidRDefault="0026520C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lang w:val="it-IT"/>
              </w:rPr>
              <w:t>Informa</w:t>
            </w:r>
            <w:r w:rsidR="0060476F" w:rsidRPr="00CB0E62">
              <w:rPr>
                <w:rFonts w:ascii="Arial" w:hAnsi="Arial" w:cs="Arial"/>
                <w:lang w:val="it-IT"/>
              </w:rPr>
              <w:t>tivni</w:t>
            </w:r>
            <w:proofErr w:type="spellEnd"/>
            <w:r w:rsidR="0060476F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material</w:t>
            </w:r>
            <w:proofErr w:type="spellEnd"/>
            <w:r w:rsidR="0060476F" w:rsidRPr="00CB0E62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goste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</w:t>
            </w:r>
            <w:r w:rsidR="0060476F" w:rsidRPr="00CB0E62">
              <w:rPr>
                <w:rFonts w:ascii="Arial" w:hAnsi="Arial" w:cs="Arial"/>
                <w:lang w:val="it-IT"/>
              </w:rPr>
              <w:t xml:space="preserve">o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programu</w:t>
            </w:r>
            <w:proofErr w:type="spellEnd"/>
            <w:r w:rsidR="0060476F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Zeleni</w:t>
            </w:r>
            <w:proofErr w:type="spellEnd"/>
            <w:r w:rsidR="0060476F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(</w:t>
            </w:r>
            <w:proofErr w:type="spellStart"/>
            <w:r w:rsidR="00FF6467" w:rsidRPr="00CB0E62">
              <w:rPr>
                <w:rFonts w:ascii="Arial" w:hAnsi="Arial" w:cs="Arial"/>
                <w:lang w:val="it-IT"/>
              </w:rPr>
              <w:t>priložite</w:t>
            </w:r>
            <w:proofErr w:type="spellEnd"/>
            <w:r w:rsidR="00FF6467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osnutek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>) (</w:t>
            </w:r>
            <w:r w:rsidR="00F02EAF" w:rsidRPr="00CB0E62">
              <w:rPr>
                <w:rFonts w:ascii="Arial" w:hAnsi="Arial" w:cs="Arial"/>
                <w:lang w:val="it-IT"/>
              </w:rPr>
              <w:t>OBVEZEN KRITERIJ</w:t>
            </w:r>
            <w:r w:rsidRPr="00CB0E62">
              <w:rPr>
                <w:rFonts w:ascii="Arial" w:hAnsi="Arial" w:cs="Arial"/>
                <w:lang w:val="it-IT"/>
              </w:rPr>
              <w:t>)</w:t>
            </w:r>
          </w:p>
          <w:p w14:paraId="39E2B8AF" w14:textId="14A2FA98" w:rsidR="0026520C" w:rsidRPr="00CB0E62" w:rsidRDefault="00622058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snutek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mora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bit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ložen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le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1262" w:type="dxa"/>
          </w:tcPr>
          <w:p w14:paraId="55654B4E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2A06CB93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  <w:p w14:paraId="49D3E173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</w:p>
        </w:tc>
      </w:tr>
      <w:tr w:rsidR="0026520C" w:rsidRPr="00CB0E62" w14:paraId="6515510D" w14:textId="77777777" w:rsidTr="00EF4E18">
        <w:tc>
          <w:tcPr>
            <w:tcW w:w="1130" w:type="dxa"/>
          </w:tcPr>
          <w:p w14:paraId="2D86A1A5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3.4</w:t>
            </w:r>
          </w:p>
        </w:tc>
        <w:tc>
          <w:tcPr>
            <w:tcW w:w="7236" w:type="dxa"/>
          </w:tcPr>
          <w:p w14:paraId="20F3F9B4" w14:textId="2D325B9F" w:rsidR="0026520C" w:rsidRPr="00CB0E62" w:rsidRDefault="0026520C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Informa</w:t>
            </w:r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tivn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material </w:t>
            </w:r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za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goste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o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trajnostnih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obudah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, ki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jih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F6467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izvajajo</w:t>
            </w:r>
            <w:proofErr w:type="spellEnd"/>
            <w:r w:rsidR="00FF6467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v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ratu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(</w:t>
            </w:r>
            <w:proofErr w:type="spellStart"/>
            <w:r w:rsidR="00FF6467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iložite</w:t>
            </w:r>
            <w:proofErr w:type="spellEnd"/>
            <w:r w:rsidR="00FF6467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snutek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 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  <w:p w14:paraId="4ABF4229" w14:textId="4B115D31" w:rsidR="0026520C" w:rsidRPr="00CB0E62" w:rsidRDefault="00622058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snutek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mora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bit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ložen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le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1262" w:type="dxa"/>
          </w:tcPr>
          <w:p w14:paraId="61BC90E1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1A0EF6B6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  <w:p w14:paraId="2659FB95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</w:p>
        </w:tc>
      </w:tr>
      <w:tr w:rsidR="0026520C" w:rsidRPr="00CB0E62" w14:paraId="7C4CF93C" w14:textId="77777777" w:rsidTr="00EF4E18">
        <w:tc>
          <w:tcPr>
            <w:tcW w:w="1130" w:type="dxa"/>
          </w:tcPr>
          <w:p w14:paraId="7DD35C53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4.1</w:t>
            </w:r>
          </w:p>
        </w:tc>
        <w:tc>
          <w:tcPr>
            <w:tcW w:w="7236" w:type="dxa"/>
          </w:tcPr>
          <w:p w14:paraId="3089DEFA" w14:textId="4F14CBDF" w:rsidR="0026520C" w:rsidRPr="00CB0E62" w:rsidRDefault="00300252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Mesečn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orab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vode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973EB9"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etekleg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let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. </w:t>
            </w:r>
            <w:r w:rsidR="0026520C"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OBVEZEN KRITERIJ</w:t>
            </w:r>
            <w:r w:rsidR="0026520C"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)</w:t>
            </w:r>
          </w:p>
        </w:tc>
        <w:tc>
          <w:tcPr>
            <w:tcW w:w="1262" w:type="dxa"/>
          </w:tcPr>
          <w:p w14:paraId="4B1B57F8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343BFC5B" w14:textId="77BF9CAB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3E83B23E" w14:textId="77777777" w:rsidTr="00EF4E18">
        <w:tc>
          <w:tcPr>
            <w:tcW w:w="1130" w:type="dxa"/>
          </w:tcPr>
          <w:p w14:paraId="30026C42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4.7</w:t>
            </w:r>
          </w:p>
        </w:tc>
        <w:tc>
          <w:tcPr>
            <w:tcW w:w="7236" w:type="dxa"/>
          </w:tcPr>
          <w:p w14:paraId="67FFE462" w14:textId="41577C12" w:rsidR="0026520C" w:rsidRPr="00CB0E62" w:rsidRDefault="00C44D8F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otrdilo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lokalnih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last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drugeg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dgovorneg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subjekt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, da so v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ratu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iključen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n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stoječ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kanalizacijsk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sistem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. 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="00302B7B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</w:tc>
        <w:tc>
          <w:tcPr>
            <w:tcW w:w="1262" w:type="dxa"/>
          </w:tcPr>
          <w:p w14:paraId="0CEA42BC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5EE97D95" w14:textId="61DEAEE8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8E4B1C" w:rsidRPr="00CB0E62" w14:paraId="2332917C" w14:textId="77777777" w:rsidTr="00EF4E18">
        <w:tc>
          <w:tcPr>
            <w:tcW w:w="1130" w:type="dxa"/>
          </w:tcPr>
          <w:p w14:paraId="5D59CAB1" w14:textId="77777777" w:rsidR="008E4B1C" w:rsidRPr="00CB0E62" w:rsidRDefault="008E4B1C" w:rsidP="008E4B1C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5.1</w:t>
            </w:r>
          </w:p>
        </w:tc>
        <w:tc>
          <w:tcPr>
            <w:tcW w:w="7236" w:type="dxa"/>
          </w:tcPr>
          <w:p w14:paraId="58C1BDCB" w14:textId="0627AB23" w:rsidR="008E4B1C" w:rsidRPr="00CB0E62" w:rsidRDefault="008E4B1C" w:rsidP="008E4B1C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62" w:type="dxa"/>
          </w:tcPr>
          <w:p w14:paraId="36E8E129" w14:textId="77777777" w:rsidR="008E4B1C" w:rsidRPr="00CB0E62" w:rsidRDefault="008E4B1C" w:rsidP="008E4B1C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1B9AF841" w14:textId="293AF531" w:rsidR="008E4B1C" w:rsidRPr="00CB0E62" w:rsidRDefault="008E4B1C" w:rsidP="008E4B1C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6E7CB4CD" w14:textId="77777777" w:rsidTr="00EF4E18">
        <w:tc>
          <w:tcPr>
            <w:tcW w:w="1130" w:type="dxa"/>
          </w:tcPr>
          <w:p w14:paraId="6603FA8A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6.1</w:t>
            </w:r>
          </w:p>
        </w:tc>
        <w:tc>
          <w:tcPr>
            <w:tcW w:w="7236" w:type="dxa"/>
          </w:tcPr>
          <w:p w14:paraId="41AF7EB0" w14:textId="4CFE5504" w:rsidR="0026520C" w:rsidRPr="00CB0E62" w:rsidRDefault="0026520C" w:rsidP="00EF4E18">
            <w:pPr>
              <w:pStyle w:val="Default"/>
            </w:pPr>
            <w:r w:rsidRPr="00CB0E62">
              <w:t>Informa</w:t>
            </w:r>
            <w:r w:rsidR="009A7A1B" w:rsidRPr="00CB0E62">
              <w:t xml:space="preserve">cija </w:t>
            </w:r>
            <w:r w:rsidR="00973EB9" w:rsidRPr="00CB0E62">
              <w:t>o ločevanju odpadkov</w:t>
            </w:r>
            <w:r w:rsidR="0015585A" w:rsidRPr="00CB0E62">
              <w:t xml:space="preserve"> </w:t>
            </w:r>
            <w:r w:rsidRPr="00CB0E62">
              <w:t>(</w:t>
            </w:r>
            <w:r w:rsidR="0015585A" w:rsidRPr="00CB0E62">
              <w:t>fotografija sortirnice odpadkov ali drugi dokaz)</w:t>
            </w:r>
            <w:r w:rsidRPr="00CB0E62">
              <w:t>. (</w:t>
            </w:r>
            <w:r w:rsidR="00F02EAF" w:rsidRPr="00CB0E62">
              <w:t>OBVEZEN KRITERIJ</w:t>
            </w:r>
            <w:r w:rsidR="00302B7B" w:rsidRPr="00CB0E62">
              <w:t>)</w:t>
            </w:r>
          </w:p>
        </w:tc>
        <w:tc>
          <w:tcPr>
            <w:tcW w:w="1262" w:type="dxa"/>
          </w:tcPr>
          <w:p w14:paraId="55DD1B7C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049BF7C3" w14:textId="7042936C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2BAEC107" w14:textId="77777777" w:rsidTr="00EF4E18">
        <w:tc>
          <w:tcPr>
            <w:tcW w:w="1130" w:type="dxa"/>
          </w:tcPr>
          <w:p w14:paraId="413108D2" w14:textId="4CCEB170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6.1</w:t>
            </w:r>
            <w:r w:rsidR="00550FED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0</w:t>
            </w:r>
          </w:p>
        </w:tc>
        <w:tc>
          <w:tcPr>
            <w:tcW w:w="7236" w:type="dxa"/>
          </w:tcPr>
          <w:p w14:paraId="112C2CF2" w14:textId="6BFD879E" w:rsidR="0026520C" w:rsidRPr="00CB0E62" w:rsidRDefault="0015585A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Mesečn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evidenc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količine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odpadkov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pretekleg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let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. </w:t>
            </w:r>
            <w:r w:rsidR="0026520C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(</w:t>
            </w:r>
            <w:r w:rsidR="00302B7B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SMERNICA</w:t>
            </w:r>
            <w:r w:rsidR="0026520C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)</w:t>
            </w:r>
          </w:p>
        </w:tc>
        <w:tc>
          <w:tcPr>
            <w:tcW w:w="1262" w:type="dxa"/>
          </w:tcPr>
          <w:p w14:paraId="451E8A26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66C4EC6B" w14:textId="7860649C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29406A49" w14:textId="77777777" w:rsidTr="00EF4E18">
        <w:tc>
          <w:tcPr>
            <w:tcW w:w="1130" w:type="dxa"/>
          </w:tcPr>
          <w:p w14:paraId="6A30028E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7.1</w:t>
            </w:r>
          </w:p>
        </w:tc>
        <w:tc>
          <w:tcPr>
            <w:tcW w:w="7236" w:type="dxa"/>
          </w:tcPr>
          <w:p w14:paraId="4EDEF9B2" w14:textId="116793F5" w:rsidR="0026520C" w:rsidRPr="00CB0E62" w:rsidRDefault="00311C0A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>Mesečn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>porab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>energij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="00973EB9" w:rsidRPr="00CB0E62">
              <w:rPr>
                <w:rFonts w:ascii="Arial" w:hAnsi="Arial" w:cs="Arial"/>
                <w:shd w:val="clear" w:color="auto" w:fill="FFFFFF"/>
                <w:lang w:val="it-IT"/>
              </w:rPr>
              <w:t>pretekleg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>leta</w:t>
            </w:r>
            <w:proofErr w:type="spellEnd"/>
            <w:r w:rsidR="0026520C" w:rsidRPr="00CB0E62">
              <w:rPr>
                <w:rFonts w:ascii="Arial" w:hAnsi="Arial" w:cs="Arial"/>
                <w:shd w:val="clear" w:color="auto" w:fill="FFFFFF"/>
              </w:rPr>
              <w:t>.</w:t>
            </w:r>
            <w:r w:rsidR="0026520C"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(</w:t>
            </w:r>
            <w:r w:rsidR="00F02EAF" w:rsidRPr="00CB0E62">
              <w:rPr>
                <w:rFonts w:ascii="Arial" w:hAnsi="Arial" w:cs="Arial"/>
                <w:shd w:val="clear" w:color="auto" w:fill="FFFFFF"/>
                <w:lang w:val="it-IT"/>
              </w:rPr>
              <w:t>OBVEZEN KRITERIJ</w:t>
            </w:r>
            <w:r w:rsidR="0026520C" w:rsidRPr="00CB0E62">
              <w:rPr>
                <w:rFonts w:ascii="Arial" w:hAnsi="Arial" w:cs="Arial"/>
                <w:shd w:val="clear" w:color="auto" w:fill="FFFFFF"/>
                <w:lang w:val="it-IT"/>
              </w:rPr>
              <w:t>)</w:t>
            </w:r>
          </w:p>
        </w:tc>
        <w:tc>
          <w:tcPr>
            <w:tcW w:w="1262" w:type="dxa"/>
          </w:tcPr>
          <w:p w14:paraId="2500B46D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5B1E0205" w14:textId="26685547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0A3F444C" w14:textId="77777777" w:rsidTr="00EF4E18">
        <w:tc>
          <w:tcPr>
            <w:tcW w:w="1130" w:type="dxa"/>
          </w:tcPr>
          <w:p w14:paraId="273A3EA6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8.1</w:t>
            </w:r>
          </w:p>
        </w:tc>
        <w:tc>
          <w:tcPr>
            <w:tcW w:w="7236" w:type="dxa"/>
          </w:tcPr>
          <w:p w14:paraId="00822EC4" w14:textId="1FC7F772" w:rsidR="0026520C" w:rsidRPr="00CB0E62" w:rsidRDefault="00BE15E9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Seznam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z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najmanj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petim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izdelk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hran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pijač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, ki so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organsk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imajo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okoljsk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znak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znak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pravičn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trgovin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in/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so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lokalneg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izvor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. </w:t>
            </w:r>
            <w:r w:rsidR="0026520C" w:rsidRPr="00CB0E62">
              <w:rPr>
                <w:rFonts w:ascii="Arial" w:hAnsi="Arial" w:cs="Arial"/>
                <w:lang w:val="en-GB"/>
              </w:rPr>
              <w:t>(</w:t>
            </w:r>
            <w:r w:rsidR="00F02EAF" w:rsidRPr="00CB0E62">
              <w:rPr>
                <w:rFonts w:ascii="Arial" w:hAnsi="Arial" w:cs="Arial"/>
                <w:lang w:val="en-GB"/>
              </w:rPr>
              <w:t>OBVEZEN KRITERIJ</w:t>
            </w:r>
            <w:r w:rsidR="0026520C" w:rsidRPr="00CB0E62"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1262" w:type="dxa"/>
          </w:tcPr>
          <w:p w14:paraId="0B9C4CA7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06355D91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  <w:p w14:paraId="1D48BB1F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</w:tr>
      <w:tr w:rsidR="0026520C" w:rsidRPr="00CB0E62" w14:paraId="0B57BF17" w14:textId="77777777" w:rsidTr="00EF4E18">
        <w:tc>
          <w:tcPr>
            <w:tcW w:w="1130" w:type="dxa"/>
          </w:tcPr>
          <w:p w14:paraId="382BC0C9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8.6</w:t>
            </w:r>
          </w:p>
        </w:tc>
        <w:tc>
          <w:tcPr>
            <w:tcW w:w="7236" w:type="dxa"/>
          </w:tcPr>
          <w:p w14:paraId="018F9E73" w14:textId="502B2A22" w:rsidR="0026520C" w:rsidRPr="00CB0E62" w:rsidRDefault="00BE15E9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Mesečn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evidenc</w:t>
            </w:r>
            <w:r w:rsidR="008E4B1C"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količine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odvržene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hrane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pretekleg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let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. </w:t>
            </w:r>
            <w:r w:rsidR="0026520C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(</w:t>
            </w:r>
            <w:r w:rsidR="00302B7B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SMERNICA</w:t>
            </w:r>
            <w:r w:rsidR="0026520C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)</w:t>
            </w:r>
          </w:p>
        </w:tc>
        <w:tc>
          <w:tcPr>
            <w:tcW w:w="1262" w:type="dxa"/>
          </w:tcPr>
          <w:p w14:paraId="48532E4F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7DBE5F37" w14:textId="2386D666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</w:tbl>
    <w:p w14:paraId="4E06E6BD" w14:textId="77777777" w:rsidR="0026520C" w:rsidRPr="00CB0E62" w:rsidRDefault="0026520C">
      <w:pPr>
        <w:rPr>
          <w:rFonts w:ascii="Arial" w:hAnsi="Arial" w:cs="Arial"/>
          <w:snapToGrid w:val="0"/>
          <w:sz w:val="22"/>
          <w:szCs w:val="22"/>
          <w:lang w:val="en-GB"/>
        </w:rPr>
      </w:pPr>
    </w:p>
    <w:sectPr w:rsidR="0026520C" w:rsidRPr="00CB0E62" w:rsidSect="000E338A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96A97" w14:textId="77777777" w:rsidR="00A37D37" w:rsidRDefault="00A37D37">
      <w:r>
        <w:separator/>
      </w:r>
    </w:p>
  </w:endnote>
  <w:endnote w:type="continuationSeparator" w:id="0">
    <w:p w14:paraId="686838F3" w14:textId="77777777" w:rsidR="00A37D37" w:rsidRDefault="00A37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902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5140EF" w14:textId="601ACAE6" w:rsidR="005D5D99" w:rsidRDefault="005D5D99">
        <w:pPr>
          <w:pStyle w:val="Noga"/>
          <w:jc w:val="right"/>
        </w:pPr>
        <w:r w:rsidRPr="000E338A">
          <w:rPr>
            <w:rFonts w:ascii="Arial" w:hAnsi="Arial" w:cs="Arial"/>
          </w:rPr>
          <w:fldChar w:fldCharType="begin"/>
        </w:r>
        <w:r w:rsidRPr="000E338A">
          <w:rPr>
            <w:rFonts w:ascii="Arial" w:hAnsi="Arial" w:cs="Arial"/>
          </w:rPr>
          <w:instrText xml:space="preserve"> PAGE   \* MERGEFORMAT </w:instrText>
        </w:r>
        <w:r w:rsidRPr="000E338A">
          <w:rPr>
            <w:rFonts w:ascii="Arial" w:hAnsi="Arial" w:cs="Arial"/>
          </w:rPr>
          <w:fldChar w:fldCharType="separate"/>
        </w:r>
        <w:r w:rsidRPr="000E338A">
          <w:rPr>
            <w:rFonts w:ascii="Arial" w:hAnsi="Arial" w:cs="Arial"/>
            <w:noProof/>
          </w:rPr>
          <w:t>2</w:t>
        </w:r>
        <w:r w:rsidRPr="000E338A">
          <w:rPr>
            <w:rFonts w:ascii="Arial" w:hAnsi="Arial" w:cs="Arial"/>
            <w:noProof/>
          </w:rPr>
          <w:fldChar w:fldCharType="end"/>
        </w:r>
      </w:p>
    </w:sdtContent>
  </w:sdt>
  <w:p w14:paraId="285607CA" w14:textId="77777777" w:rsidR="005D5D99" w:rsidRDefault="005D5D9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13487" w14:textId="77777777" w:rsidR="00A37D37" w:rsidRDefault="00A37D37">
      <w:r>
        <w:separator/>
      </w:r>
    </w:p>
  </w:footnote>
  <w:footnote w:type="continuationSeparator" w:id="0">
    <w:p w14:paraId="446238A9" w14:textId="77777777" w:rsidR="00A37D37" w:rsidRDefault="00A37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512C8" w14:textId="62EB8598" w:rsidR="005D5D99" w:rsidRPr="004E0BED" w:rsidRDefault="005D5D99">
    <w:pPr>
      <w:pStyle w:val="Glava"/>
      <w:rPr>
        <w:rFonts w:ascii="Arial" w:hAnsi="Arial" w:cs="Arial"/>
        <w:color w:val="D9D9D9" w:themeColor="background1" w:themeShade="D9"/>
      </w:rPr>
    </w:pPr>
    <w:r w:rsidRPr="004E0BED">
      <w:rPr>
        <w:rFonts w:ascii="Arial" w:hAnsi="Arial" w:cs="Arial"/>
        <w:color w:val="D9D9D9" w:themeColor="background1" w:themeShade="D9"/>
      </w:rPr>
      <w:t>Turistične znamenitost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7149A"/>
    <w:multiLevelType w:val="hybridMultilevel"/>
    <w:tmpl w:val="12B89FF4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2"/>
  </w:num>
  <w:num w:numId="5">
    <w:abstractNumId w:val="23"/>
  </w:num>
  <w:num w:numId="6">
    <w:abstractNumId w:val="4"/>
  </w:num>
  <w:num w:numId="7">
    <w:abstractNumId w:val="12"/>
  </w:num>
  <w:num w:numId="8">
    <w:abstractNumId w:val="15"/>
  </w:num>
  <w:num w:numId="9">
    <w:abstractNumId w:val="21"/>
  </w:num>
  <w:num w:numId="10">
    <w:abstractNumId w:val="5"/>
  </w:num>
  <w:num w:numId="11">
    <w:abstractNumId w:val="19"/>
  </w:num>
  <w:num w:numId="12">
    <w:abstractNumId w:val="7"/>
  </w:num>
  <w:num w:numId="13">
    <w:abstractNumId w:val="10"/>
  </w:num>
  <w:num w:numId="14">
    <w:abstractNumId w:val="16"/>
  </w:num>
  <w:num w:numId="15">
    <w:abstractNumId w:val="3"/>
  </w:num>
  <w:num w:numId="16">
    <w:abstractNumId w:val="18"/>
  </w:num>
  <w:num w:numId="17">
    <w:abstractNumId w:val="17"/>
  </w:num>
  <w:num w:numId="18">
    <w:abstractNumId w:val="1"/>
  </w:num>
  <w:num w:numId="19">
    <w:abstractNumId w:val="8"/>
  </w:num>
  <w:num w:numId="20">
    <w:abstractNumId w:val="20"/>
  </w:num>
  <w:num w:numId="21">
    <w:abstractNumId w:val="13"/>
  </w:num>
  <w:num w:numId="22">
    <w:abstractNumId w:val="14"/>
  </w:num>
  <w:num w:numId="23">
    <w:abstractNumId w:val="22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3A6F"/>
    <w:rsid w:val="00003D33"/>
    <w:rsid w:val="00011D53"/>
    <w:rsid w:val="00011FA4"/>
    <w:rsid w:val="00014112"/>
    <w:rsid w:val="00014376"/>
    <w:rsid w:val="00020CED"/>
    <w:rsid w:val="00030BCA"/>
    <w:rsid w:val="0003109D"/>
    <w:rsid w:val="000322E4"/>
    <w:rsid w:val="00033E34"/>
    <w:rsid w:val="00037777"/>
    <w:rsid w:val="0004247D"/>
    <w:rsid w:val="00044016"/>
    <w:rsid w:val="0005356F"/>
    <w:rsid w:val="00053C99"/>
    <w:rsid w:val="00056F26"/>
    <w:rsid w:val="00061225"/>
    <w:rsid w:val="000620F9"/>
    <w:rsid w:val="0006445B"/>
    <w:rsid w:val="00066E37"/>
    <w:rsid w:val="00075F78"/>
    <w:rsid w:val="00084B16"/>
    <w:rsid w:val="00086439"/>
    <w:rsid w:val="00086FDC"/>
    <w:rsid w:val="00093D38"/>
    <w:rsid w:val="000944B3"/>
    <w:rsid w:val="0009545B"/>
    <w:rsid w:val="000A7EA1"/>
    <w:rsid w:val="000B09A3"/>
    <w:rsid w:val="000B0CA0"/>
    <w:rsid w:val="000B29FC"/>
    <w:rsid w:val="000B4B4A"/>
    <w:rsid w:val="000B5B2C"/>
    <w:rsid w:val="000B72AC"/>
    <w:rsid w:val="000C03C3"/>
    <w:rsid w:val="000C430E"/>
    <w:rsid w:val="000C63CF"/>
    <w:rsid w:val="000C6FA8"/>
    <w:rsid w:val="000C701F"/>
    <w:rsid w:val="000D6CA0"/>
    <w:rsid w:val="000E338A"/>
    <w:rsid w:val="000E649C"/>
    <w:rsid w:val="000F634C"/>
    <w:rsid w:val="00103968"/>
    <w:rsid w:val="00105965"/>
    <w:rsid w:val="0011438D"/>
    <w:rsid w:val="0012155C"/>
    <w:rsid w:val="00121E1F"/>
    <w:rsid w:val="00132297"/>
    <w:rsid w:val="00135442"/>
    <w:rsid w:val="00137BEE"/>
    <w:rsid w:val="00141892"/>
    <w:rsid w:val="001454AB"/>
    <w:rsid w:val="001475F4"/>
    <w:rsid w:val="00147FC3"/>
    <w:rsid w:val="0015585A"/>
    <w:rsid w:val="001576E9"/>
    <w:rsid w:val="0016403D"/>
    <w:rsid w:val="001678C5"/>
    <w:rsid w:val="00177972"/>
    <w:rsid w:val="00182479"/>
    <w:rsid w:val="001855AC"/>
    <w:rsid w:val="001A33A2"/>
    <w:rsid w:val="001A5B96"/>
    <w:rsid w:val="001B3E19"/>
    <w:rsid w:val="001B54C2"/>
    <w:rsid w:val="001B5B44"/>
    <w:rsid w:val="001B6763"/>
    <w:rsid w:val="001B67D6"/>
    <w:rsid w:val="001C0CE1"/>
    <w:rsid w:val="001C50E1"/>
    <w:rsid w:val="001D0419"/>
    <w:rsid w:val="001D2AF8"/>
    <w:rsid w:val="001D40A2"/>
    <w:rsid w:val="001D5040"/>
    <w:rsid w:val="001D7759"/>
    <w:rsid w:val="001E598D"/>
    <w:rsid w:val="001E7624"/>
    <w:rsid w:val="001F3F91"/>
    <w:rsid w:val="001F5BEF"/>
    <w:rsid w:val="00203C4C"/>
    <w:rsid w:val="00205F59"/>
    <w:rsid w:val="00210C09"/>
    <w:rsid w:val="00212900"/>
    <w:rsid w:val="00212EF8"/>
    <w:rsid w:val="00217714"/>
    <w:rsid w:val="00225C73"/>
    <w:rsid w:val="00231960"/>
    <w:rsid w:val="00231C84"/>
    <w:rsid w:val="0024018F"/>
    <w:rsid w:val="00241033"/>
    <w:rsid w:val="0024517A"/>
    <w:rsid w:val="0025728F"/>
    <w:rsid w:val="00261BCA"/>
    <w:rsid w:val="00262A90"/>
    <w:rsid w:val="0026309D"/>
    <w:rsid w:val="0026520C"/>
    <w:rsid w:val="00271123"/>
    <w:rsid w:val="00271240"/>
    <w:rsid w:val="002722D3"/>
    <w:rsid w:val="00274341"/>
    <w:rsid w:val="00283C63"/>
    <w:rsid w:val="00283C75"/>
    <w:rsid w:val="00293EC2"/>
    <w:rsid w:val="002941B2"/>
    <w:rsid w:val="002A54BF"/>
    <w:rsid w:val="002B0B59"/>
    <w:rsid w:val="002B1195"/>
    <w:rsid w:val="002B63B1"/>
    <w:rsid w:val="002C2069"/>
    <w:rsid w:val="002C4BC2"/>
    <w:rsid w:val="002D5321"/>
    <w:rsid w:val="002D5D80"/>
    <w:rsid w:val="002E01D3"/>
    <w:rsid w:val="002E1356"/>
    <w:rsid w:val="002E389D"/>
    <w:rsid w:val="002E47FF"/>
    <w:rsid w:val="002F3A34"/>
    <w:rsid w:val="002F7D44"/>
    <w:rsid w:val="00300252"/>
    <w:rsid w:val="00302B7B"/>
    <w:rsid w:val="00311C0A"/>
    <w:rsid w:val="0031568D"/>
    <w:rsid w:val="00324CC5"/>
    <w:rsid w:val="00330529"/>
    <w:rsid w:val="00330C57"/>
    <w:rsid w:val="0034000A"/>
    <w:rsid w:val="00341C90"/>
    <w:rsid w:val="0034530C"/>
    <w:rsid w:val="00350908"/>
    <w:rsid w:val="00350FD0"/>
    <w:rsid w:val="00360AD9"/>
    <w:rsid w:val="0036640D"/>
    <w:rsid w:val="00373A64"/>
    <w:rsid w:val="00375627"/>
    <w:rsid w:val="00375EC4"/>
    <w:rsid w:val="00376361"/>
    <w:rsid w:val="003831E3"/>
    <w:rsid w:val="00385F70"/>
    <w:rsid w:val="00390AC2"/>
    <w:rsid w:val="003A23A0"/>
    <w:rsid w:val="003A617B"/>
    <w:rsid w:val="003A66E5"/>
    <w:rsid w:val="003B2D5F"/>
    <w:rsid w:val="003B2D89"/>
    <w:rsid w:val="003B394B"/>
    <w:rsid w:val="003C1059"/>
    <w:rsid w:val="003C259B"/>
    <w:rsid w:val="003C522C"/>
    <w:rsid w:val="003C5887"/>
    <w:rsid w:val="003D10B2"/>
    <w:rsid w:val="003D27CA"/>
    <w:rsid w:val="003D29CB"/>
    <w:rsid w:val="003D56C6"/>
    <w:rsid w:val="003E011B"/>
    <w:rsid w:val="003F0CED"/>
    <w:rsid w:val="003F3F02"/>
    <w:rsid w:val="003F4054"/>
    <w:rsid w:val="003F49F6"/>
    <w:rsid w:val="00406EA0"/>
    <w:rsid w:val="004138F2"/>
    <w:rsid w:val="00415CE5"/>
    <w:rsid w:val="00417F57"/>
    <w:rsid w:val="00420D69"/>
    <w:rsid w:val="004210BA"/>
    <w:rsid w:val="004270C7"/>
    <w:rsid w:val="0043022F"/>
    <w:rsid w:val="00432870"/>
    <w:rsid w:val="004348BC"/>
    <w:rsid w:val="00440A0C"/>
    <w:rsid w:val="00442C60"/>
    <w:rsid w:val="0044561F"/>
    <w:rsid w:val="004458F9"/>
    <w:rsid w:val="00446405"/>
    <w:rsid w:val="00446B78"/>
    <w:rsid w:val="0045149B"/>
    <w:rsid w:val="00456EDC"/>
    <w:rsid w:val="00463360"/>
    <w:rsid w:val="00467CEC"/>
    <w:rsid w:val="0047172C"/>
    <w:rsid w:val="00471F37"/>
    <w:rsid w:val="004752AC"/>
    <w:rsid w:val="00475AAD"/>
    <w:rsid w:val="0047646D"/>
    <w:rsid w:val="00477A4A"/>
    <w:rsid w:val="004817FC"/>
    <w:rsid w:val="004A2EBB"/>
    <w:rsid w:val="004B39AD"/>
    <w:rsid w:val="004B4204"/>
    <w:rsid w:val="004B6E3F"/>
    <w:rsid w:val="004B71A5"/>
    <w:rsid w:val="004C3ED0"/>
    <w:rsid w:val="004D63CD"/>
    <w:rsid w:val="004D6A9D"/>
    <w:rsid w:val="004D735F"/>
    <w:rsid w:val="004E0BED"/>
    <w:rsid w:val="004E125D"/>
    <w:rsid w:val="004E4FA2"/>
    <w:rsid w:val="004E7997"/>
    <w:rsid w:val="004F54BD"/>
    <w:rsid w:val="004F65C2"/>
    <w:rsid w:val="00502620"/>
    <w:rsid w:val="00511C74"/>
    <w:rsid w:val="00533F1F"/>
    <w:rsid w:val="00535689"/>
    <w:rsid w:val="00535DE9"/>
    <w:rsid w:val="00550FED"/>
    <w:rsid w:val="00551033"/>
    <w:rsid w:val="00551FA0"/>
    <w:rsid w:val="00557157"/>
    <w:rsid w:val="005572B6"/>
    <w:rsid w:val="005577AA"/>
    <w:rsid w:val="0057045C"/>
    <w:rsid w:val="00571786"/>
    <w:rsid w:val="00571910"/>
    <w:rsid w:val="00575159"/>
    <w:rsid w:val="0057521B"/>
    <w:rsid w:val="00581D35"/>
    <w:rsid w:val="00584C95"/>
    <w:rsid w:val="00585AE2"/>
    <w:rsid w:val="00590172"/>
    <w:rsid w:val="005916AE"/>
    <w:rsid w:val="00595A03"/>
    <w:rsid w:val="005A3AA0"/>
    <w:rsid w:val="005B437B"/>
    <w:rsid w:val="005B7E28"/>
    <w:rsid w:val="005C29B4"/>
    <w:rsid w:val="005C2A12"/>
    <w:rsid w:val="005C5DB8"/>
    <w:rsid w:val="005D35DD"/>
    <w:rsid w:val="005D49CB"/>
    <w:rsid w:val="005D5D99"/>
    <w:rsid w:val="005E1EE6"/>
    <w:rsid w:val="005E2291"/>
    <w:rsid w:val="005E3A11"/>
    <w:rsid w:val="005E3D0B"/>
    <w:rsid w:val="005E5E4B"/>
    <w:rsid w:val="005F012E"/>
    <w:rsid w:val="005F4039"/>
    <w:rsid w:val="0060175A"/>
    <w:rsid w:val="0060476F"/>
    <w:rsid w:val="00604AA4"/>
    <w:rsid w:val="006056D7"/>
    <w:rsid w:val="00607F81"/>
    <w:rsid w:val="00622058"/>
    <w:rsid w:val="00623084"/>
    <w:rsid w:val="00631DE0"/>
    <w:rsid w:val="0063559D"/>
    <w:rsid w:val="006356FC"/>
    <w:rsid w:val="006424EE"/>
    <w:rsid w:val="006432C2"/>
    <w:rsid w:val="006503FA"/>
    <w:rsid w:val="00650685"/>
    <w:rsid w:val="00653D24"/>
    <w:rsid w:val="006614A8"/>
    <w:rsid w:val="00661760"/>
    <w:rsid w:val="0066545E"/>
    <w:rsid w:val="006658D4"/>
    <w:rsid w:val="00667C1F"/>
    <w:rsid w:val="006713E8"/>
    <w:rsid w:val="0067711D"/>
    <w:rsid w:val="00680B31"/>
    <w:rsid w:val="00680B52"/>
    <w:rsid w:val="006967C5"/>
    <w:rsid w:val="006A313E"/>
    <w:rsid w:val="006A608C"/>
    <w:rsid w:val="006B1EFD"/>
    <w:rsid w:val="006B2D92"/>
    <w:rsid w:val="006B5DCB"/>
    <w:rsid w:val="006B62FC"/>
    <w:rsid w:val="006B6C58"/>
    <w:rsid w:val="006C2298"/>
    <w:rsid w:val="006D5DE7"/>
    <w:rsid w:val="006D601D"/>
    <w:rsid w:val="006E1817"/>
    <w:rsid w:val="006E210C"/>
    <w:rsid w:val="006E3BB2"/>
    <w:rsid w:val="007025FF"/>
    <w:rsid w:val="00715B07"/>
    <w:rsid w:val="00733645"/>
    <w:rsid w:val="0073689D"/>
    <w:rsid w:val="0074152D"/>
    <w:rsid w:val="00741E76"/>
    <w:rsid w:val="007446F8"/>
    <w:rsid w:val="0074652A"/>
    <w:rsid w:val="0075146C"/>
    <w:rsid w:val="00753684"/>
    <w:rsid w:val="00761542"/>
    <w:rsid w:val="0076403A"/>
    <w:rsid w:val="0077375E"/>
    <w:rsid w:val="00775562"/>
    <w:rsid w:val="00782B48"/>
    <w:rsid w:val="00795435"/>
    <w:rsid w:val="007978FB"/>
    <w:rsid w:val="007A1A87"/>
    <w:rsid w:val="007A26FA"/>
    <w:rsid w:val="007A504C"/>
    <w:rsid w:val="007B0878"/>
    <w:rsid w:val="007B46DF"/>
    <w:rsid w:val="007B5EA9"/>
    <w:rsid w:val="007B721D"/>
    <w:rsid w:val="007C1A00"/>
    <w:rsid w:val="007C4BC1"/>
    <w:rsid w:val="007D056A"/>
    <w:rsid w:val="007E0409"/>
    <w:rsid w:val="007F42D8"/>
    <w:rsid w:val="00812B11"/>
    <w:rsid w:val="0081326C"/>
    <w:rsid w:val="00815AED"/>
    <w:rsid w:val="00816F0B"/>
    <w:rsid w:val="00822DAA"/>
    <w:rsid w:val="00825450"/>
    <w:rsid w:val="00825FD9"/>
    <w:rsid w:val="00831EDD"/>
    <w:rsid w:val="00833273"/>
    <w:rsid w:val="008342A6"/>
    <w:rsid w:val="0083774A"/>
    <w:rsid w:val="00846677"/>
    <w:rsid w:val="00851F21"/>
    <w:rsid w:val="008532FC"/>
    <w:rsid w:val="00857717"/>
    <w:rsid w:val="00864EE3"/>
    <w:rsid w:val="00865A30"/>
    <w:rsid w:val="00866056"/>
    <w:rsid w:val="00870462"/>
    <w:rsid w:val="00870492"/>
    <w:rsid w:val="008733CC"/>
    <w:rsid w:val="00882AEE"/>
    <w:rsid w:val="008876EB"/>
    <w:rsid w:val="00890479"/>
    <w:rsid w:val="00893D27"/>
    <w:rsid w:val="00894569"/>
    <w:rsid w:val="00894604"/>
    <w:rsid w:val="00895773"/>
    <w:rsid w:val="008A116B"/>
    <w:rsid w:val="008A347C"/>
    <w:rsid w:val="008C2A11"/>
    <w:rsid w:val="008C3BB7"/>
    <w:rsid w:val="008C4522"/>
    <w:rsid w:val="008E1D82"/>
    <w:rsid w:val="008E2853"/>
    <w:rsid w:val="008E4B1C"/>
    <w:rsid w:val="008E5FE4"/>
    <w:rsid w:val="008E74E8"/>
    <w:rsid w:val="008F24AE"/>
    <w:rsid w:val="008F56F8"/>
    <w:rsid w:val="00905948"/>
    <w:rsid w:val="0090770B"/>
    <w:rsid w:val="0091043D"/>
    <w:rsid w:val="009119F6"/>
    <w:rsid w:val="009178F3"/>
    <w:rsid w:val="0092250C"/>
    <w:rsid w:val="00923BA0"/>
    <w:rsid w:val="00924D92"/>
    <w:rsid w:val="00926E00"/>
    <w:rsid w:val="0093342D"/>
    <w:rsid w:val="0093444B"/>
    <w:rsid w:val="00934A9C"/>
    <w:rsid w:val="00943CD0"/>
    <w:rsid w:val="009458D1"/>
    <w:rsid w:val="009467B3"/>
    <w:rsid w:val="00947D63"/>
    <w:rsid w:val="00950FAC"/>
    <w:rsid w:val="0095226D"/>
    <w:rsid w:val="00954665"/>
    <w:rsid w:val="00956882"/>
    <w:rsid w:val="0096477B"/>
    <w:rsid w:val="00967271"/>
    <w:rsid w:val="00973EB9"/>
    <w:rsid w:val="00977B60"/>
    <w:rsid w:val="009805DA"/>
    <w:rsid w:val="009870ED"/>
    <w:rsid w:val="00991689"/>
    <w:rsid w:val="0099648A"/>
    <w:rsid w:val="00996B0B"/>
    <w:rsid w:val="00997C05"/>
    <w:rsid w:val="009A07BA"/>
    <w:rsid w:val="009A1FBE"/>
    <w:rsid w:val="009A2382"/>
    <w:rsid w:val="009A7A1B"/>
    <w:rsid w:val="009B0EAA"/>
    <w:rsid w:val="009B1FDD"/>
    <w:rsid w:val="009B5D9C"/>
    <w:rsid w:val="009C2DAA"/>
    <w:rsid w:val="009C4C1F"/>
    <w:rsid w:val="009C4DE4"/>
    <w:rsid w:val="009C7A50"/>
    <w:rsid w:val="009D1A15"/>
    <w:rsid w:val="009D2E9D"/>
    <w:rsid w:val="009F0D13"/>
    <w:rsid w:val="009F0DDE"/>
    <w:rsid w:val="009F61A1"/>
    <w:rsid w:val="009F6C1E"/>
    <w:rsid w:val="00A04A23"/>
    <w:rsid w:val="00A0542A"/>
    <w:rsid w:val="00A054E5"/>
    <w:rsid w:val="00A1264D"/>
    <w:rsid w:val="00A134C1"/>
    <w:rsid w:val="00A244BE"/>
    <w:rsid w:val="00A33DCD"/>
    <w:rsid w:val="00A34EB4"/>
    <w:rsid w:val="00A37D37"/>
    <w:rsid w:val="00A4090D"/>
    <w:rsid w:val="00A41042"/>
    <w:rsid w:val="00A4281F"/>
    <w:rsid w:val="00A4306B"/>
    <w:rsid w:val="00A46BEB"/>
    <w:rsid w:val="00A50B40"/>
    <w:rsid w:val="00A5227D"/>
    <w:rsid w:val="00A543FD"/>
    <w:rsid w:val="00A54D1F"/>
    <w:rsid w:val="00A609BF"/>
    <w:rsid w:val="00A621C6"/>
    <w:rsid w:val="00A672FC"/>
    <w:rsid w:val="00A7067B"/>
    <w:rsid w:val="00A74061"/>
    <w:rsid w:val="00A76553"/>
    <w:rsid w:val="00A87243"/>
    <w:rsid w:val="00A90D27"/>
    <w:rsid w:val="00A93E7D"/>
    <w:rsid w:val="00A93EBA"/>
    <w:rsid w:val="00A94582"/>
    <w:rsid w:val="00AA3842"/>
    <w:rsid w:val="00AA6425"/>
    <w:rsid w:val="00AB0784"/>
    <w:rsid w:val="00AC37B0"/>
    <w:rsid w:val="00AC398D"/>
    <w:rsid w:val="00AC49C1"/>
    <w:rsid w:val="00AD1BEC"/>
    <w:rsid w:val="00AD4DA3"/>
    <w:rsid w:val="00AD513F"/>
    <w:rsid w:val="00AD65DF"/>
    <w:rsid w:val="00AE0645"/>
    <w:rsid w:val="00AF5916"/>
    <w:rsid w:val="00B01314"/>
    <w:rsid w:val="00B03F1D"/>
    <w:rsid w:val="00B11688"/>
    <w:rsid w:val="00B130A2"/>
    <w:rsid w:val="00B20C6B"/>
    <w:rsid w:val="00B20CDE"/>
    <w:rsid w:val="00B30621"/>
    <w:rsid w:val="00B4153A"/>
    <w:rsid w:val="00B51405"/>
    <w:rsid w:val="00B521DA"/>
    <w:rsid w:val="00B5337F"/>
    <w:rsid w:val="00B64958"/>
    <w:rsid w:val="00B67D39"/>
    <w:rsid w:val="00B73BA0"/>
    <w:rsid w:val="00B771D6"/>
    <w:rsid w:val="00B778CC"/>
    <w:rsid w:val="00B8720C"/>
    <w:rsid w:val="00B91017"/>
    <w:rsid w:val="00BA5992"/>
    <w:rsid w:val="00BC51D8"/>
    <w:rsid w:val="00BD003F"/>
    <w:rsid w:val="00BD40FC"/>
    <w:rsid w:val="00BD4789"/>
    <w:rsid w:val="00BE15E9"/>
    <w:rsid w:val="00BE5EA7"/>
    <w:rsid w:val="00BF366A"/>
    <w:rsid w:val="00BF4100"/>
    <w:rsid w:val="00C0316B"/>
    <w:rsid w:val="00C03622"/>
    <w:rsid w:val="00C04BCB"/>
    <w:rsid w:val="00C107D8"/>
    <w:rsid w:val="00C11C90"/>
    <w:rsid w:val="00C11E85"/>
    <w:rsid w:val="00C12941"/>
    <w:rsid w:val="00C12B43"/>
    <w:rsid w:val="00C15018"/>
    <w:rsid w:val="00C361D8"/>
    <w:rsid w:val="00C44D8F"/>
    <w:rsid w:val="00C46E39"/>
    <w:rsid w:val="00C542BA"/>
    <w:rsid w:val="00C55142"/>
    <w:rsid w:val="00C55990"/>
    <w:rsid w:val="00C565A0"/>
    <w:rsid w:val="00C6472F"/>
    <w:rsid w:val="00C66DEB"/>
    <w:rsid w:val="00C8666A"/>
    <w:rsid w:val="00C90EBB"/>
    <w:rsid w:val="00CA2D20"/>
    <w:rsid w:val="00CB0E62"/>
    <w:rsid w:val="00CB5FAD"/>
    <w:rsid w:val="00CC29EE"/>
    <w:rsid w:val="00CC34F5"/>
    <w:rsid w:val="00CC4C3D"/>
    <w:rsid w:val="00CD0969"/>
    <w:rsid w:val="00CD5D77"/>
    <w:rsid w:val="00CE3875"/>
    <w:rsid w:val="00CE3BA6"/>
    <w:rsid w:val="00CE7FE9"/>
    <w:rsid w:val="00CF1D56"/>
    <w:rsid w:val="00CF3BE8"/>
    <w:rsid w:val="00D00390"/>
    <w:rsid w:val="00D00649"/>
    <w:rsid w:val="00D151E5"/>
    <w:rsid w:val="00D225EC"/>
    <w:rsid w:val="00D22F2C"/>
    <w:rsid w:val="00D24BD4"/>
    <w:rsid w:val="00D2748A"/>
    <w:rsid w:val="00D33CC9"/>
    <w:rsid w:val="00D35E06"/>
    <w:rsid w:val="00D4353E"/>
    <w:rsid w:val="00D479AD"/>
    <w:rsid w:val="00D47EA5"/>
    <w:rsid w:val="00D50584"/>
    <w:rsid w:val="00D51FDB"/>
    <w:rsid w:val="00D5692E"/>
    <w:rsid w:val="00D7506F"/>
    <w:rsid w:val="00D75EED"/>
    <w:rsid w:val="00D83138"/>
    <w:rsid w:val="00D93DF1"/>
    <w:rsid w:val="00D943AF"/>
    <w:rsid w:val="00D95EA6"/>
    <w:rsid w:val="00DA3863"/>
    <w:rsid w:val="00DB0F33"/>
    <w:rsid w:val="00DB4E7F"/>
    <w:rsid w:val="00DB7842"/>
    <w:rsid w:val="00DC27DE"/>
    <w:rsid w:val="00DC408F"/>
    <w:rsid w:val="00DD01C1"/>
    <w:rsid w:val="00DD679F"/>
    <w:rsid w:val="00E0061C"/>
    <w:rsid w:val="00E00C04"/>
    <w:rsid w:val="00E04BDC"/>
    <w:rsid w:val="00E2278B"/>
    <w:rsid w:val="00E22D09"/>
    <w:rsid w:val="00E349F6"/>
    <w:rsid w:val="00E44F75"/>
    <w:rsid w:val="00E51D29"/>
    <w:rsid w:val="00E52A09"/>
    <w:rsid w:val="00E542A3"/>
    <w:rsid w:val="00E574D5"/>
    <w:rsid w:val="00E621D0"/>
    <w:rsid w:val="00E62821"/>
    <w:rsid w:val="00E73520"/>
    <w:rsid w:val="00E7354A"/>
    <w:rsid w:val="00E748F4"/>
    <w:rsid w:val="00E810C1"/>
    <w:rsid w:val="00E83DA1"/>
    <w:rsid w:val="00E8482B"/>
    <w:rsid w:val="00E90348"/>
    <w:rsid w:val="00E91619"/>
    <w:rsid w:val="00E94C39"/>
    <w:rsid w:val="00EA0199"/>
    <w:rsid w:val="00EA4C5B"/>
    <w:rsid w:val="00EB653E"/>
    <w:rsid w:val="00EB7C8F"/>
    <w:rsid w:val="00EC6E8A"/>
    <w:rsid w:val="00EC7932"/>
    <w:rsid w:val="00ED0109"/>
    <w:rsid w:val="00ED58E0"/>
    <w:rsid w:val="00ED7E2D"/>
    <w:rsid w:val="00EE1F05"/>
    <w:rsid w:val="00EE4375"/>
    <w:rsid w:val="00EF4976"/>
    <w:rsid w:val="00EF4E18"/>
    <w:rsid w:val="00EF7645"/>
    <w:rsid w:val="00F02B26"/>
    <w:rsid w:val="00F02EAF"/>
    <w:rsid w:val="00F03A12"/>
    <w:rsid w:val="00F14718"/>
    <w:rsid w:val="00F2098E"/>
    <w:rsid w:val="00F2260F"/>
    <w:rsid w:val="00F26B41"/>
    <w:rsid w:val="00F278ED"/>
    <w:rsid w:val="00F36632"/>
    <w:rsid w:val="00F36BEA"/>
    <w:rsid w:val="00F407EA"/>
    <w:rsid w:val="00F4745A"/>
    <w:rsid w:val="00F53240"/>
    <w:rsid w:val="00F537EB"/>
    <w:rsid w:val="00F55B49"/>
    <w:rsid w:val="00F56193"/>
    <w:rsid w:val="00F56C52"/>
    <w:rsid w:val="00F66EAC"/>
    <w:rsid w:val="00F7057A"/>
    <w:rsid w:val="00F7322A"/>
    <w:rsid w:val="00F7541D"/>
    <w:rsid w:val="00F8244A"/>
    <w:rsid w:val="00F95E8A"/>
    <w:rsid w:val="00FA18DC"/>
    <w:rsid w:val="00FA4F4B"/>
    <w:rsid w:val="00FA5B18"/>
    <w:rsid w:val="00FA6D7C"/>
    <w:rsid w:val="00FC035B"/>
    <w:rsid w:val="00FD2B57"/>
    <w:rsid w:val="00FD5757"/>
    <w:rsid w:val="00FD7A2E"/>
    <w:rsid w:val="00FE62D4"/>
    <w:rsid w:val="00FE65F4"/>
    <w:rsid w:val="00FF035B"/>
    <w:rsid w:val="00FF6467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nl-BE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0E338A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4E0BE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2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EA0A8-3CF2-4F92-B4E5-A9D9D21B7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1</TotalTime>
  <Pages>15</Pages>
  <Words>3680</Words>
  <Characters>20976</Characters>
  <Application>Microsoft Office Word</Application>
  <DocSecurity>0</DocSecurity>
  <Lines>174</Lines>
  <Paragraphs>4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4607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111</cp:revision>
  <cp:lastPrinted>2021-12-21T20:14:00Z</cp:lastPrinted>
  <dcterms:created xsi:type="dcterms:W3CDTF">2021-11-16T14:12:00Z</dcterms:created>
  <dcterms:modified xsi:type="dcterms:W3CDTF">2022-03-1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Order">
    <vt:r8>71800</vt:r8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